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7.png" ContentType="image/png"/>
  <Override PartName="/word/media/rId140.png" ContentType="image/png"/>
  <Override PartName="/word/media/rId112.png" ContentType="image/png"/>
  <Override PartName="/word/media/rId79.png" ContentType="image/png"/>
  <Override PartName="/word/media/rId41.png" ContentType="image/png"/>
  <Override PartName="/word/media/rId159.png" ContentType="image/png"/>
  <Override PartName="/word/media/rId184.png" ContentType="image/png"/>
  <Override PartName="/word/media/rId72.png" ContentType="image/png"/>
  <Override PartName="/word/media/rId202.png" ContentType="image/png"/>
  <Override PartName="/word/media/rId31.png" ContentType="image/png"/>
  <Override PartName="/word/media/rId153.png" ContentType="image/png"/>
  <Override PartName="/word/media/rId221.png" ContentType="image/png"/>
  <Override PartName="/word/media/rId58.png" ContentType="image/png"/>
  <Override PartName="/word/media/rId126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Nesne Yönelimli Programlama</w:t>
      </w:r>
    </w:p>
    <w:p>
      <w:pPr>
        <w:pStyle w:val="Subtitle"/>
      </w:pPr>
      <w:r>
        <w:t xml:space="preserve">Yeniden Yapılandırma Teknikleri</w:t>
      </w:r>
    </w:p>
    <w:p>
      <w:pPr>
        <w:pStyle w:val="Author"/>
      </w:pPr>
      <w:r>
        <w:t xml:space="preserve">Yazar: Dr. Öğr. Üyesi 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Şekil Listesi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lo Listesi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nesne-yönelimli-programlama"/>
    <w:p>
      <w:pPr>
        <w:pStyle w:val="Heading2"/>
      </w:pPr>
      <w:r>
        <w:t xml:space="preserve">CEN206 Nesne Yönelimli Programlama</w:t>
      </w:r>
    </w:p>
    <w:bookmarkEnd w:id="20"/>
    <w:bookmarkStart w:id="25" w:name="hafta-13-yeniden-yapılandırma-teknikleri"/>
    <w:p>
      <w:pPr>
        <w:pStyle w:val="Heading2"/>
      </w:pPr>
      <w:r>
        <w:t xml:space="preserve">Hafta-13 (Yeniden Yapılandırma Teknikleri)</w:t>
      </w:r>
    </w:p>
    <w:bookmarkStart w:id="24" w:name="bahar-dönemi-2025-2026"/>
    <w:p>
      <w:pPr>
        <w:pStyle w:val="Heading4"/>
      </w:pPr>
      <w:r>
        <w:t xml:space="preserve">Bahar Dönemi, 2025-2026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AYT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hafta-13-genel-bakış"/>
    <w:p>
      <w:pPr>
        <w:pStyle w:val="Heading2"/>
      </w:pPr>
      <w:r>
        <w:t xml:space="preserve">Hafta-13 Genel Bakış</w:t>
      </w:r>
    </w:p>
    <w:bookmarkStart w:id="27" w:name="Xa3bf477a165bee6a2db908e43367a406461091d"/>
    <w:p>
      <w:pPr>
        <w:pStyle w:val="Heading3"/>
      </w:pPr>
      <w:r>
        <w:t xml:space="preserve">Yeniden Yapılandırma Teknikleri (Tüm 66 Teknik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Teknik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9 tekn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esneler Arası Özellikleri Taşıma</w:t>
            </w:r>
          </w:p>
        </w:tc>
        <w:tc>
          <w:tcPr/>
          <w:p>
            <w:pPr>
              <w:pStyle w:val="Compact"/>
            </w:pPr>
            <w:r>
              <w:t xml:space="preserve">8 tekn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15 tekn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8 tekn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Metot Çağrılarını Sadeleştirme</w:t>
            </w:r>
          </w:p>
        </w:tc>
        <w:tc>
          <w:tcPr/>
          <w:p>
            <w:pPr>
              <w:pStyle w:val="Compact"/>
            </w:pPr>
            <w:r>
              <w:t xml:space="preserve">14 tekn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enelleştirme ile Başa Çıkma</w:t>
            </w:r>
          </w:p>
        </w:tc>
        <w:tc>
          <w:tcPr/>
          <w:p>
            <w:pPr>
              <w:pStyle w:val="Compact"/>
            </w:pPr>
            <w:r>
              <w:t xml:space="preserve">12 teknik</w:t>
            </w:r>
          </w:p>
        </w:tc>
      </w:tr>
    </w:tbl>
    <w:p>
      <w:pPr>
        <w:pStyle w:val="BodyText"/>
      </w:pPr>
      <w:r>
        <w:rPr>
          <w:b/>
          <w:bCs/>
        </w:rPr>
        <w:t xml:space="preserve">Kaynak:</w:t>
      </w:r>
      <w:r>
        <w:t xml:space="preserve"> </w:t>
      </w:r>
      <w:hyperlink r:id="rId26">
        <w:r>
          <w:rPr>
            <w:rStyle w:val="Hyperlink"/>
          </w:rPr>
          <w:t xml:space="preserve">https://refactoring.guru/refactoring/techniques</w:t>
        </w:r>
      </w:hyperlink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factoring-yeniden-yapılandırma-nedir"/>
    <w:p>
      <w:pPr>
        <w:pStyle w:val="Heading2"/>
      </w:pPr>
      <w:r>
        <w:t xml:space="preserve">Refactoring (Yeniden Yapılandırma) Nedi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factoring</w:t>
      </w:r>
      <w:r>
        <w:t xml:space="preserve"> </w:t>
      </w:r>
      <w:r>
        <w:t xml:space="preserve">(Yeniden Yapılandırma), mevcut bir kod tabanının iç yapısını, dış davranışını değiştirmeden yeniden düzenlemeye yönelik disiplinli bir tekniktir.</w:t>
      </w:r>
    </w:p>
    <w:p>
      <w:pPr>
        <w:pStyle w:val="Compact"/>
        <w:numPr>
          <w:ilvl w:val="0"/>
          <w:numId w:val="1001"/>
        </w:numPr>
      </w:pPr>
      <w:r>
        <w:t xml:space="preserve">Her dönüşüm (</w:t>
      </w:r>
      <w:r>
        <w:t xml:space="preserve">“refactoring”</w:t>
      </w:r>
      <w:r>
        <w:t xml:space="preserve"> </w:t>
      </w:r>
      <w:r>
        <w:t xml:space="preserve">olarak adlandırılır) küçüktür, ancak bir dizi dönüşüm önemli bir yeniden yapılandırma üretebilir.</w:t>
      </w:r>
    </w:p>
    <w:p>
      <w:pPr>
        <w:pStyle w:val="Compact"/>
        <w:numPr>
          <w:ilvl w:val="0"/>
          <w:numId w:val="1001"/>
        </w:numPr>
      </w:pPr>
      <w:r>
        <w:t xml:space="preserve">Amaç, kodu</w:t>
      </w:r>
      <w:r>
        <w:t xml:space="preserve"> </w:t>
      </w:r>
      <w:r>
        <w:rPr>
          <w:b/>
          <w:bCs/>
        </w:rPr>
        <w:t xml:space="preserve">anlaşılması daha kolay</w:t>
      </w:r>
      <w:r>
        <w:t xml:space="preserve">,</w:t>
      </w:r>
      <w:r>
        <w:t xml:space="preserve"> </w:t>
      </w:r>
      <w:r>
        <w:rPr>
          <w:b/>
          <w:bCs/>
        </w:rPr>
        <w:t xml:space="preserve">değiştirilmesi daha ucuz</w:t>
      </w:r>
      <w:r>
        <w:t xml:space="preserve"> </w:t>
      </w:r>
      <w:r>
        <w:t xml:space="preserve">ve</w:t>
      </w:r>
      <w:r>
        <w:t xml:space="preserve"> </w:t>
      </w:r>
      <w:r>
        <w:rPr>
          <w:b/>
          <w:bCs/>
        </w:rPr>
        <w:t xml:space="preserve">genişletilmesi daha güvenli</w:t>
      </w:r>
      <w:r>
        <w:t xml:space="preserve"> </w:t>
      </w:r>
      <w:r>
        <w:t xml:space="preserve">hale getirmektir.</w:t>
      </w:r>
    </w:p>
    <w:p>
      <w:r>
        <w:pict>
          <v:rect style="width:0;height:1.5pt" o:hralign="center" o:hrstd="t" o:hr="t"/>
        </w:pict>
      </w:r>
    </w:p>
    <w:bookmarkEnd w:id="29"/>
    <w:bookmarkStart w:id="30" w:name="neden-refactoring-yapılır"/>
    <w:p>
      <w:pPr>
        <w:pStyle w:val="Heading2"/>
      </w:pPr>
      <w:r>
        <w:t xml:space="preserve">Neden Refactoring Yapılır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azılım tasarımını iyileştirir</w:t>
      </w:r>
      <w:r>
        <w:t xml:space="preserve"> </w:t>
      </w:r>
      <w:r>
        <w:t xml:space="preserve">– Refactoring yapılmadığında, bir programın tasarımı zamanla bozulu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azılımın anlaşılmasını kolaylaştırır</w:t>
      </w:r>
      <w:r>
        <w:t xml:space="preserve"> </w:t>
      </w:r>
      <w:r>
        <w:t xml:space="preserve">– Amacını açıkça ileten kod, bakımı daha kolaydı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taları bulmaya yardımcı olur</w:t>
      </w:r>
      <w:r>
        <w:t xml:space="preserve"> </w:t>
      </w:r>
      <w:r>
        <w:t xml:space="preserve">– Kod yapısını netleştirmek, hataları daha görünür kıla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ha hızlı programlamaya yardımcı olur</w:t>
      </w:r>
      <w:r>
        <w:t xml:space="preserve"> </w:t>
      </w:r>
      <w:r>
        <w:t xml:space="preserve">– İyi tasarım, yeni özelliklerin hızla geliştirilmesini sağlar.</w:t>
      </w:r>
    </w:p>
    <w:p>
      <w:r>
        <w:pict>
          <v:rect style="width:0;height:1.5pt" o:hralign="center" o:hrstd="t" o:hr="t"/>
        </w:pict>
      </w:r>
    </w:p>
    <w:bookmarkEnd w:id="30"/>
    <w:bookmarkStart w:id="35" w:name="ne-zaman-refactoring-yapılır"/>
    <w:p>
      <w:pPr>
        <w:pStyle w:val="Heading2"/>
      </w:pPr>
      <w:r>
        <w:t xml:space="preserve">Ne Zaman Refactoring Yapılır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Üçler Kuralı</w:t>
      </w:r>
      <w:r>
        <w:t xml:space="preserve">: Bir şeyi ilk kez yaparsanız, sadece yaparsınız. İkinci kez, tekrardan rahatsız olursunuz ama yine de yaparsınız. Üçüncü kez, refactoring yaparsınız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Özellik eklerken</w:t>
      </w:r>
      <w:r>
        <w:t xml:space="preserve">: Yeni özelliğin eklenmesini kolaylaştırmak için refactoring yapı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ta düzeltirken</w:t>
      </w:r>
      <w:r>
        <w:t xml:space="preserve">: Hatayı belirgin hale getirmek için refactoring yapı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od inceleme sırasında</w:t>
      </w:r>
      <w:r>
        <w:t xml:space="preserve">: Okunabilirliği ve bakım kolaylığını artırmak için refactoring yapın.</w:t>
      </w:r>
    </w:p>
    <w:p>
      <w:r>
        <w:pict>
          <v:rect style="width:0;height:1.5pt" o:hralign="center" o:hrstd="t" o:hr="t"/>
        </w:pict>
      </w:r>
    </w:p>
    <w:bookmarkStart w:id="34" w:name="X10bf9f62608c5757d9b0ae9661d7a0819ae01f0"/>
    <w:p>
      <w:pPr>
        <w:pStyle w:val="Heading3"/>
      </w:pPr>
      <w:r>
        <w:t xml:space="preserve">Yeniden Yapılandırma Teknikleri - Genel Bakış Diyagramı</w:t>
      </w:r>
    </w:p>
    <w:p>
      <w:pPr>
        <w:pStyle w:val="CaptionedFigure"/>
      </w:pPr>
      <w:r>
        <w:drawing>
          <wp:inline>
            <wp:extent cx="5334000" cy="4804522"/>
            <wp:effectExtent b="0" l="0" r="0" t="0"/>
            <wp:docPr descr="center" title="" id="32" name="Picture"/>
            <a:graphic>
              <a:graphicData uri="http://schemas.openxmlformats.org/drawingml/2006/picture">
                <pic:pic>
                  <pic:nvPicPr>
                    <pic:cNvPr descr="assets/refactoring-techniques-overview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67" w:name="X7d8e5b9f31a9ce343b447ced524a858b44a405b"/>
    <w:p>
      <w:pPr>
        <w:pStyle w:val="Heading1"/>
      </w:pPr>
      <w:r>
        <w:t xml:space="preserve">Modül A: Composing Methods (Metot Oluşturma)</w:t>
      </w:r>
    </w:p>
    <w:bookmarkStart w:id="36" w:name="daha-iyi-metot-yapısı-için-9-teknik"/>
    <w:p>
      <w:pPr>
        <w:pStyle w:val="Heading2"/>
      </w:pPr>
      <w:r>
        <w:t xml:space="preserve">Daha İyi Metot Yapısı için 9 Teknik</w:t>
      </w:r>
    </w:p>
    <w:p>
      <w:r>
        <w:pict>
          <v:rect style="width:0;height:1.5pt" o:hralign="center" o:hrstd="t" o:hr="t"/>
        </w:pict>
      </w:r>
    </w:p>
    <w:bookmarkEnd w:id="36"/>
    <w:bookmarkStart w:id="38" w:name="modül-a-ana-hatları"/>
    <w:p>
      <w:pPr>
        <w:pStyle w:val="Heading2"/>
      </w:pPr>
      <w:r>
        <w:t xml:space="preserve">Modül A Ana Hatları</w:t>
      </w:r>
    </w:p>
    <w:bookmarkStart w:id="37" w:name="composing-methods-metot-oluşturma"/>
    <w:p>
      <w:pPr>
        <w:pStyle w:val="Heading3"/>
      </w:pPr>
      <w:r>
        <w:t xml:space="preserve">Composing Methods (Metot Oluşturma)</w:t>
      </w:r>
    </w:p>
    <w:p>
      <w:pPr>
        <w:pStyle w:val="FirstParagraph"/>
      </w:pPr>
      <w:r>
        <w:t xml:space="preserve">Bu yeniden yapılandırmalar, metotların nasıl oluşturulduğuyla ilgilenir. Yeniden yapılandırmanın büyük bölümü, kodu düzgün paketlemek için metotları oluşturmakla ilgilidir. Neredeyse her zaman temel sorun</w:t>
      </w:r>
      <w:r>
        <w:t xml:space="preserve"> </w:t>
      </w:r>
      <w:r>
        <w:rPr>
          <w:b/>
          <w:bCs/>
        </w:rPr>
        <w:t xml:space="preserve">çok uzun metotlardı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xtract Method (Metot Çıkarma)</w:t>
      </w:r>
    </w:p>
    <w:p>
      <w:pPr>
        <w:pStyle w:val="Compact"/>
        <w:numPr>
          <w:ilvl w:val="0"/>
          <w:numId w:val="1004"/>
        </w:numPr>
      </w:pPr>
      <w:r>
        <w:t xml:space="preserve">Inline Method (Satır İçi Metot)</w:t>
      </w:r>
    </w:p>
    <w:p>
      <w:pPr>
        <w:pStyle w:val="Compact"/>
        <w:numPr>
          <w:ilvl w:val="0"/>
          <w:numId w:val="1004"/>
        </w:numPr>
      </w:pPr>
      <w:r>
        <w:t xml:space="preserve">Extract Variable (Değişken Çıkarma)</w:t>
      </w:r>
    </w:p>
    <w:p>
      <w:pPr>
        <w:pStyle w:val="Compact"/>
        <w:numPr>
          <w:ilvl w:val="0"/>
          <w:numId w:val="1004"/>
        </w:numPr>
      </w:pPr>
      <w:r>
        <w:t xml:space="preserve">Inline Temp (Geçici Değişkeni Satır İçine Alma)</w:t>
      </w:r>
    </w:p>
    <w:p>
      <w:pPr>
        <w:pStyle w:val="Compact"/>
        <w:numPr>
          <w:ilvl w:val="0"/>
          <w:numId w:val="1004"/>
        </w:numPr>
      </w:pPr>
      <w:r>
        <w:t xml:space="preserve">Replace Temp with Query (Geçici Değişkeni Sorgu ile Değiştirme)</w:t>
      </w:r>
    </w:p>
    <w:p>
      <w:pPr>
        <w:pStyle w:val="Compact"/>
        <w:numPr>
          <w:ilvl w:val="0"/>
          <w:numId w:val="1004"/>
        </w:numPr>
      </w:pPr>
      <w:r>
        <w:t xml:space="preserve">Split Temporary Variable (Geçici Değişkeni Bölme)</w:t>
      </w:r>
    </w:p>
    <w:p>
      <w:pPr>
        <w:pStyle w:val="Compact"/>
        <w:numPr>
          <w:ilvl w:val="0"/>
          <w:numId w:val="1004"/>
        </w:numPr>
      </w:pPr>
      <w:r>
        <w:t xml:space="preserve">Remove Assignments to Parameters (Parametrelere Atamayı Kaldırma)</w:t>
      </w:r>
    </w:p>
    <w:p>
      <w:pPr>
        <w:pStyle w:val="Compact"/>
        <w:numPr>
          <w:ilvl w:val="0"/>
          <w:numId w:val="1004"/>
        </w:numPr>
      </w:pPr>
      <w:r>
        <w:t xml:space="preserve">Replace Method with Method Object (Metodu Metot Nesnesi ile Değiştirme)</w:t>
      </w:r>
    </w:p>
    <w:p>
      <w:pPr>
        <w:pStyle w:val="Compact"/>
        <w:numPr>
          <w:ilvl w:val="0"/>
          <w:numId w:val="1004"/>
        </w:numPr>
      </w:pPr>
      <w:r>
        <w:t xml:space="preserve">Substitute Algorithm (Algoritmayı Değiştirme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a1.-extract-method-metot-çıkarma"/>
    <w:p>
      <w:pPr>
        <w:pStyle w:val="Heading2"/>
      </w:pPr>
      <w:r>
        <w:t xml:space="preserve">A1. Extract Method (Metot Çıka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kod parçasını açıklayıcı bir isimle ayrı bir metod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likte gruplanabilecek bir kod parçanız var. Uzun metotları anlamak ve bakımını yapmak zordu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Parçayı, metodun amacını açıklayan bir isimle bir metoda dönüştürü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Metotlar 10-15 satırı aştığında; kod bölümleri belirgin bir görev gerçekleştirdiğinde; mantık tekrarlan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Çıkarılan kod gerçekten tek seferlik bir işlem olduğunda; yeni metot aşırı parametre gerektireceğinde.</w:t>
      </w:r>
    </w:p>
    <w:p>
      <w:r>
        <w:pict>
          <v:rect style="width:0;height:1.5pt" o:hralign="center" o:hrstd="t" o:hr="t"/>
        </w:pict>
      </w:r>
    </w:p>
    <w:bookmarkEnd w:id="39"/>
    <w:bookmarkStart w:id="40" w:name="a1.-extract-method-metot-çıkarma-önce"/>
    <w:p>
      <w:pPr>
        <w:pStyle w:val="Heading2"/>
      </w:pPr>
      <w:r>
        <w:t xml:space="preserve">A1. Extract Method (Metot Çıkarma) – Ön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Ow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utsta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banne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***********************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** Customer Owes ******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***********************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culate outstand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Item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stand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detail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mou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utstand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Start w:id="45" w:name="a1.-extract-method-metot-çıkarma-sonra"/>
    <w:p>
      <w:pPr>
        <w:pStyle w:val="Heading2"/>
      </w:pPr>
      <w:r>
        <w:t xml:space="preserve">A1. Extract Method (Metot Çıkarma) – Sonr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Ow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Bann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utsta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Outstan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Detai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stand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Bann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***********************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** Customer Owes ******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***********************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Outstand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utsta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Item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stand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stand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Detai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utsta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mou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utstand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44" w:name="metot-çıkarma---öncesonra-diyagramı"/>
    <w:p>
      <w:pPr>
        <w:pStyle w:val="Heading3"/>
      </w:pPr>
      <w:r>
        <w:t xml:space="preserve">Metot Çıkarma - Önce/Sonra Diyagramı</w:t>
      </w:r>
    </w:p>
    <w:p>
      <w:pPr>
        <w:pStyle w:val="CaptionedFigure"/>
      </w:pPr>
      <w:r>
        <w:drawing>
          <wp:inline>
            <wp:extent cx="5334000" cy="8647234"/>
            <wp:effectExtent b="0" l="0" r="0" t="0"/>
            <wp:docPr descr="center" title="" id="42" name="Picture"/>
            <a:graphic>
              <a:graphicData uri="http://schemas.openxmlformats.org/drawingml/2006/picture">
                <pic:pic>
                  <pic:nvPicPr>
                    <pic:cNvPr descr="assets/extract-method-before-afte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a2.-inline-method-satır-içi-metot"/>
    <w:p>
      <w:pPr>
        <w:pStyle w:val="Heading2"/>
      </w:pPr>
      <w:r>
        <w:t xml:space="preserve">A2. Inline Method (Satır İçi Metot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metot çağrısını metodun gövdesiyle değiştirin ve metodu sil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dun gövdesi, metot adı kadar açık olduğunda veya metot gövdesi önemsiz derecede basit olduğunda, dolaylılık herhangi bir değer katma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n gövdesini çağıranların gövdesine yerleştirin ve metodu kald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Metot gövdeleri metot adlarından daha net olduğunda; basit delege metotları amacına hizmet etme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 alt sınıflarda geçersiz kılındığında (satır içine almak polimorfizmi bozar); metodun basitliğin önemli olduğu birçok yerden çağrıldığında.</w:t>
      </w:r>
    </w:p>
    <w:p>
      <w:r>
        <w:pict>
          <v:rect style="width:0;height:1.5pt" o:hralign="center" o:hrstd="t" o:hr="t"/>
        </w:pict>
      </w:r>
    </w:p>
    <w:bookmarkEnd w:id="46"/>
    <w:bookmarkStart w:id="47" w:name="X9645a1fe2b814f12d9862f66afd6805f1bbdd12"/>
    <w:p>
      <w:pPr>
        <w:pStyle w:val="Heading2"/>
      </w:pPr>
      <w:r>
        <w:t xml:space="preserve">A2. Inline Method (Satır İçi Metot)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zzaDelive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t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eThanFiveLateDelive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eThanFiveLateDelive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OfLateDeliveri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zzaDelive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t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OfLateDeliveri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Gereksiz metot sayısını en aza indirerek kodu daha anlaşılır hale getirirsiniz.</w:t>
      </w:r>
    </w:p>
    <w:p>
      <w:r>
        <w:pict>
          <v:rect style="width:0;height:1.5pt" o:hralign="center" o:hrstd="t" o:hr="t"/>
        </w:pict>
      </w:r>
    </w:p>
    <w:bookmarkEnd w:id="47"/>
    <w:bookmarkStart w:id="48" w:name="a3.-extract-variable-değişken-çıkarma"/>
    <w:p>
      <w:pPr>
        <w:pStyle w:val="Heading2"/>
      </w:pPr>
      <w:r>
        <w:t xml:space="preserve">A3. Extract Variable (Değişken Çıka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ifadenin sonucunu (veya parçalarını) kendi kendini açıklayan ayrı değişkenlere yerle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nlaşılması zor bir ifadeniz var, özellikle koşullu ifadelerde veya çok parçalı aritmetik işlemlerde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İfade sonuçlarını kendi kendini açıklayan değişkenlere ata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Karmaşık koşullar netleştirme gerektirdiğinde; uzun aritmetik ifadeler ara sonuçlardan yoksun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Basit, apaçık ifadeler; çıkarılan değişken yalnızca bir kez kullanıldığında.</w:t>
      </w:r>
    </w:p>
    <w:p>
      <w:r>
        <w:pict>
          <v:rect style="width:0;height:1.5pt" o:hralign="center" o:hrstd="t" o:hr="t"/>
        </w:pict>
      </w:r>
    </w:p>
    <w:bookmarkEnd w:id="48"/>
    <w:bookmarkStart w:id="49" w:name="Xaeb1db4074f3a14688ddd2fc5e5b775e876798d"/>
    <w:p>
      <w:pPr>
        <w:pStyle w:val="Heading2"/>
      </w:pPr>
      <w:r>
        <w:t xml:space="preserve">A3. Extract Variable (Değişken Çıkarma)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quantityDi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hi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uantityDis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Start w:id="50" w:name="X85a096b53be7b34331f24a01f12a8257eaf67af"/>
    <w:p>
      <w:pPr>
        <w:pStyle w:val="Heading2"/>
      </w:pPr>
      <w:r>
        <w:t xml:space="preserve">A4. Inline Temp (Geçici Değişkeni Satır İçine Al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Geçici bir değişkene yapılan tüm referansları ifadenin kendisiy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asit bir ifadeyle bir kez atanan bir geçici değişkeniniz var ve bu geçici değişken diğer yeniden yapılandırmaları engell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 geçici değişkene yapılan tüm referansları ifadey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Geçici değişken başka bir yeniden yapılandırmayı engellediğinde (örn. Replace Temp with Query); değişken herhangi bir netlik katma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İfade yan etkilerle birden fazla kez değerlendirildiğinde; değişkeni kaldırmak okunabilirliği azalttığı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Price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Pr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50"/>
    <w:bookmarkStart w:id="51" w:name="Xd10fdb1f873c6514ebfae42dec7b2b4c483a1c0"/>
    <w:p>
      <w:pPr>
        <w:pStyle w:val="Heading2"/>
      </w:pPr>
      <w:r>
        <w:t xml:space="preserve">A5. Replace Temp with Query (Geçici Değişkeni Sorgu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İfadeyi bir metoda çıkarın ve geçici değişkene yapılan tüm referansları metot çağrısıyla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ifadenin sonucunu tutmak için geçici bir değişken kullanıyorsunu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İfadeyi ayrı bir metoda taşıyın. Geçici değişkene yapılan tüm referansları metot çağrısıyla değiştirin. Yeni metot daha sonra diğer metotlarda da kullanılabilir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geçici değişken tek bir metotta kullanılıyorsa ancak ifade diğer metotlarda da yararlıys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İfadenin yan etkileri olduğunda veya tekrarlanmaması gereken performans açısından kritik hesaplamalar olduğunda.</w:t>
      </w:r>
    </w:p>
    <w:p>
      <w:r>
        <w:pict>
          <v:rect style="width:0;height:1.5pt" o:hralign="center" o:hrstd="t" o:hr="t"/>
        </w:pict>
      </w:r>
    </w:p>
    <w:bookmarkEnd w:id="51"/>
    <w:bookmarkStart w:id="52" w:name="a5.-replace-temp-with-query-önce-sonra"/>
    <w:p>
      <w:pPr>
        <w:pStyle w:val="Heading2"/>
      </w:pPr>
      <w:r>
        <w:t xml:space="preserve">A5. Replace Temp with Query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Pr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base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2"/>
    <w:bookmarkStart w:id="53" w:name="X5c402e5fe9d9d7850c3ee50562d3592f2464d25"/>
    <w:p>
      <w:pPr>
        <w:pStyle w:val="Heading2"/>
      </w:pPr>
      <w:r>
        <w:t xml:space="preserve">A6. Split Temporary Variable (Geçici Değişkeni Böl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Her atama için ayrı bir geçici değişken kullan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Döngü değişkeni veya toplama değişkeni olmayan bir yerel değişkeniniz var ve birden fazla kez atan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Her atama için ayrı bir geçici değişken oluşturun. Her geçici değişken yalnızca bir kez atanmalıdır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geçici değişken iki farklı şey için kullanıldığında, okuyucuyu kafa karıştırır. Her amaç için ayrı bir değişken kullanın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Doğal olarak yeniden atanan döngü sayaçları veya toplayıcı değişkenler.</w:t>
      </w:r>
    </w:p>
    <w:p>
      <w:r>
        <w:pict>
          <v:rect style="width:0;height:1.5pt" o:hralign="center" o:hrstd="t" o:hr="t"/>
        </w:pict>
      </w:r>
    </w:p>
    <w:bookmarkEnd w:id="53"/>
    <w:bookmarkStart w:id="54" w:name="a6.-split-temporary-variable-önce-sonra"/>
    <w:p>
      <w:pPr>
        <w:pStyle w:val="Heading2"/>
      </w:pPr>
      <w:r>
        <w:t xml:space="preserve">A6. Split Temporary Variable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imet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imet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erime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4"/>
    <w:bookmarkStart w:id="55" w:name="X7ca6166308e2aa00dab140b2741ba47a1c1cf3c"/>
    <w:p>
      <w:pPr>
        <w:pStyle w:val="Heading2"/>
      </w:pPr>
      <w:r>
        <w:t xml:space="preserve">A7. Remove Assignments to Parameters (Parametrelere Atamayı Kald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parametreye atama yapmak yerine yerel bir değişken kullan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Metodun gövdesinde bir parametreye değer atan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Parametre yerine yerel bir değişken 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metot parametre değerini değiştirdiğinde, giriş değerleri ile yerel çalışma değişkenleri arasındaki sınırı bulanıklaştırır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Parametreyi değiştirmenin amaçlanan davranış olduğu referansa göre geçiş yapan diller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nt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nputVa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nt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5"/>
    <w:bookmarkStart w:id="56" w:name="Xd31a7e74e17617bb43ee420c3d70c796a74937c"/>
    <w:p>
      <w:pPr>
        <w:pStyle w:val="Heading2"/>
      </w:pPr>
      <w:r>
        <w:t xml:space="preserve">A8. Replace Method with Method Object (Metodu Metot Nesnesi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Uzun bir metodu ayrı bir sınıfa dönüştürün, böylece yerel değişkenler alan haline gelir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Yerel değişkenlerin birbirine öylesine bağlı olduğu uzun bir metodunuz var ki Extract Method uygulayamıyorsunu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ayrı bir sınıfa dönüştürün, böylece yerel değişkenler sınıfın alanları olur. Ardından metodu aynı sınıf içinde birkaç metoda bölebilirsiniz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Extract Method karmaşık yerel değişken bağımlılıkları nedeniyle engellen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 önce diğer, daha basit yeniden yapılandırmalarla sadeleştirilebildiğinde.</w:t>
      </w:r>
    </w:p>
    <w:p>
      <w:r>
        <w:pict>
          <v:rect style="width:0;height:1.5pt" o:hralign="center" o:hrstd="t" o:hr="t"/>
        </w:pict>
      </w:r>
    </w:p>
    <w:bookmarkEnd w:id="56"/>
    <w:bookmarkStart w:id="57" w:name="Xba86940400f53e4a2c785101073af72297d98e8"/>
    <w:p>
      <w:pPr>
        <w:pStyle w:val="Heading2"/>
      </w:pPr>
      <w:r>
        <w:t xml:space="preserve">A8. Replace Method with Method Object – Ön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m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ond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rti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ng computation using all three variables...</w:t>
      </w:r>
      <w:r>
        <w:br/>
      </w:r>
      <w:r>
        <w:rPr>
          <w:rStyle w:val="NormalTok"/>
        </w:rPr>
        <w:t xml:space="preserve">        primary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condary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mary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ertiary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mary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maryBase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aryBase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rti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7"/>
    <w:bookmarkStart w:id="62" w:name="X6e4485bb8c98f91c97a498eaedfa1f7be4a89d7"/>
    <w:p>
      <w:pPr>
        <w:pStyle w:val="Heading2"/>
      </w:pPr>
      <w:r>
        <w:t xml:space="preserve">A8. Replace Method with Method Object – Sonr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ceCalcul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m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ond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rti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Order or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ceCalcul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mary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ant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Pri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econdary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mary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ertiary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maryBase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maryBase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aryBase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rtiaryBase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61" w:name="X2944f85512aa727d72bc5c3b4e2fec6f95c5996"/>
    <w:p>
      <w:pPr>
        <w:pStyle w:val="Heading3"/>
      </w:pPr>
      <w:r>
        <w:t xml:space="preserve">Metodu Metot Nesnesi ile Değiştirme - Diyagram</w:t>
      </w:r>
    </w:p>
    <w:p>
      <w:pPr>
        <w:pStyle w:val="CaptionedFigure"/>
      </w:pPr>
      <w:r>
        <w:drawing>
          <wp:inline>
            <wp:extent cx="5334000" cy="3925778"/>
            <wp:effectExtent b="0" l="0" r="0" t="0"/>
            <wp:docPr descr="center" title="" id="59" name="Picture"/>
            <a:graphic>
              <a:graphicData uri="http://schemas.openxmlformats.org/drawingml/2006/picture">
                <pic:pic>
                  <pic:nvPicPr>
                    <pic:cNvPr descr="assets/replace-method-with-method-objec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X244015075f5500c3a90c8a3c2338a84c79d1c09"/>
    <w:p>
      <w:pPr>
        <w:pStyle w:val="Heading2"/>
      </w:pPr>
      <w:r>
        <w:t xml:space="preserve">A9. Substitute Algorithm (Algoritmayı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metodun gövdesini yeni, daha açık bir algoritma i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Mevcut bir algoritmayı daha açık veya daha verimli bir algoritmayla değiştirmek istiyorsunu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goritmayı uygulayan metodun gövdesini yeni bir algoritma i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metodun yaptığı şeyi başarmak için daha basit veya daha verimli bir yol bulduğunuzda; mevcut algoritma aşırı karmaşık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vcut algoritma zaten optimal ve iyi anlaşılır olduğunda.</w:t>
      </w:r>
    </w:p>
    <w:p>
      <w:r>
        <w:pict>
          <v:rect style="width:0;height:1.5pt" o:hralign="center" o:hrstd="t" o:hr="t"/>
        </w:pict>
      </w:r>
    </w:p>
    <w:bookmarkEnd w:id="63"/>
    <w:bookmarkStart w:id="64" w:name="a9.-substitute-algorithm-önce-sonra"/>
    <w:p>
      <w:pPr>
        <w:pStyle w:val="Heading2"/>
      </w:pPr>
      <w:r>
        <w:t xml:space="preserve">A9. Substitute Algorithm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und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en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und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did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4"/>
    <w:bookmarkStart w:id="66" w:name="modül-a-özet"/>
    <w:p>
      <w:pPr>
        <w:pStyle w:val="Heading2"/>
      </w:pPr>
      <w:r>
        <w:t xml:space="preserve">Modül A – Özet</w:t>
      </w:r>
    </w:p>
    <w:bookmarkStart w:id="65" w:name="Xfa98a56830d3698d071b1b96d17eccaee880f44"/>
    <w:p>
      <w:pPr>
        <w:pStyle w:val="Heading3"/>
      </w:pPr>
      <w:r>
        <w:t xml:space="preserve">Composing Methods (Metot Oluşturma)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727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xtract Method (Metot Çıkarma)</w:t>
            </w:r>
          </w:p>
        </w:tc>
        <w:tc>
          <w:tcPr/>
          <w:p>
            <w:pPr>
              <w:pStyle w:val="Compact"/>
            </w:pPr>
            <w:r>
              <w:t xml:space="preserve">Uzun metotları daha küçük, isimlendirilmiş parçalara bö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nline Method (Satır İçi Metot)</w:t>
            </w:r>
          </w:p>
        </w:tc>
        <w:tc>
          <w:tcPr/>
          <w:p>
            <w:pPr>
              <w:pStyle w:val="Compact"/>
            </w:pPr>
            <w:r>
              <w:t xml:space="preserve">Gereksiz dolaylılığı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xtract Variable (Değişken Çıkarma)</w:t>
            </w:r>
          </w:p>
        </w:tc>
        <w:tc>
          <w:tcPr/>
          <w:p>
            <w:pPr>
              <w:pStyle w:val="Compact"/>
            </w:pPr>
            <w:r>
              <w:t xml:space="preserve">Karmaşık ifadeleri okunabilir hale ge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nline Temp</w:t>
            </w:r>
          </w:p>
        </w:tc>
        <w:tc>
          <w:tcPr/>
          <w:p>
            <w:pPr>
              <w:pStyle w:val="Compact"/>
            </w:pPr>
            <w:r>
              <w:t xml:space="preserve">Engelleyen geçici değişkenleri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place Temp with Query</w:t>
            </w:r>
          </w:p>
        </w:tc>
        <w:tc>
          <w:tcPr/>
          <w:p>
            <w:pPr>
              <w:pStyle w:val="Compact"/>
            </w:pPr>
            <w:r>
              <w:t xml:space="preserve">Geçici değişkenleri yeniden kullanılabilir sorgu metotlarına dönüştü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plit Temporary Variable</w:t>
            </w:r>
          </w:p>
        </w:tc>
        <w:tc>
          <w:tcPr/>
          <w:p>
            <w:pPr>
              <w:pStyle w:val="Compact"/>
            </w:pPr>
            <w:r>
              <w:t xml:space="preserve">Her değişken için tek 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Remove Assignments to Parameters</w:t>
            </w:r>
          </w:p>
        </w:tc>
        <w:tc>
          <w:tcPr/>
          <w:p>
            <w:pPr>
              <w:pStyle w:val="Compact"/>
            </w:pPr>
            <w:r>
              <w:t xml:space="preserve">Parametre anlam bilgisini koru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Replace Method with Method Object</w:t>
            </w:r>
          </w:p>
        </w:tc>
        <w:tc>
          <w:tcPr/>
          <w:p>
            <w:pPr>
              <w:pStyle w:val="Compact"/>
            </w:pPr>
            <w:r>
              <w:t xml:space="preserve">Karmaşık yerel değişken bağımlılıklarını yönet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ubstitute Algorithm</w:t>
            </w:r>
          </w:p>
        </w:tc>
        <w:tc>
          <w:tcPr/>
          <w:p>
            <w:pPr>
              <w:pStyle w:val="Compact"/>
            </w:pPr>
            <w:r>
              <w:t xml:space="preserve">Daha açık/hızlı algoritma ile değiştirm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92" w:name="X535bcfe9791a02a62c9ce1b1d564e9766106486"/>
    <w:p>
      <w:pPr>
        <w:pStyle w:val="Heading1"/>
      </w:pPr>
      <w:r>
        <w:t xml:space="preserve">Modül B: Moving Features Between Objects (Özellikleri Nesneler Arasında Taşıma)</w:t>
      </w:r>
    </w:p>
    <w:bookmarkStart w:id="68" w:name="doğru-sorumluluk-dağılımı-için-8-teknik"/>
    <w:p>
      <w:pPr>
        <w:pStyle w:val="Heading2"/>
      </w:pPr>
      <w:r>
        <w:t xml:space="preserve">Doğru Sorumluluk Dağılımı için 8 Teknik</w:t>
      </w:r>
    </w:p>
    <w:p>
      <w:r>
        <w:pict>
          <v:rect style="width:0;height:1.5pt" o:hralign="center" o:hrstd="t" o:hr="t"/>
        </w:pict>
      </w:r>
    </w:p>
    <w:bookmarkEnd w:id="68"/>
    <w:bookmarkStart w:id="70" w:name="modül-b-ana-hatları"/>
    <w:p>
      <w:pPr>
        <w:pStyle w:val="Heading2"/>
      </w:pPr>
      <w:r>
        <w:t xml:space="preserve">Modül B Ana Hatları</w:t>
      </w:r>
    </w:p>
    <w:bookmarkStart w:id="69" w:name="Xcdf86112e99dff1ff58384777a7f2b60c212bbd"/>
    <w:p>
      <w:pPr>
        <w:pStyle w:val="Heading3"/>
      </w:pPr>
      <w:r>
        <w:t xml:space="preserve">Moving Features Between Objects (Özellikleri Nesneler Arasında Taşıma)</w:t>
      </w:r>
    </w:p>
    <w:p>
      <w:pPr>
        <w:pStyle w:val="FirstParagraph"/>
      </w:pPr>
      <w:r>
        <w:t xml:space="preserve">Bu yeniden yapılandırmalar, işlevlerin sınıflar arasında nasıl dağıtılacağını ele alır. Temel kararlar</w:t>
      </w:r>
      <w:r>
        <w:t xml:space="preserve"> </w:t>
      </w:r>
      <w:r>
        <w:rPr>
          <w:b/>
          <w:bCs/>
        </w:rPr>
        <w:t xml:space="preserve">sorumlulukların nereye konulacağıdır</w:t>
      </w:r>
      <w:r>
        <w:t xml:space="preserve">. Bir sınıfın çok fazla sorumluluğu varsa Extract Class kullanın. Bir sınıf yetersiz kalıyorsa Inline Class kullanın.</w:t>
      </w:r>
    </w:p>
    <w:p>
      <w:pPr>
        <w:pStyle w:val="Compact"/>
        <w:numPr>
          <w:ilvl w:val="0"/>
          <w:numId w:val="1005"/>
        </w:numPr>
      </w:pPr>
      <w:r>
        <w:t xml:space="preserve">Move Method (Metodu Taşıma)</w:t>
      </w:r>
    </w:p>
    <w:p>
      <w:pPr>
        <w:pStyle w:val="Compact"/>
        <w:numPr>
          <w:ilvl w:val="0"/>
          <w:numId w:val="1005"/>
        </w:numPr>
      </w:pPr>
      <w:r>
        <w:t xml:space="preserve">Move Field (Alanı Taşıma)</w:t>
      </w:r>
    </w:p>
    <w:p>
      <w:pPr>
        <w:pStyle w:val="Compact"/>
        <w:numPr>
          <w:ilvl w:val="0"/>
          <w:numId w:val="1005"/>
        </w:numPr>
      </w:pPr>
      <w:r>
        <w:t xml:space="preserve">Extract Class (Sınıf Çıkarma)</w:t>
      </w:r>
    </w:p>
    <w:p>
      <w:pPr>
        <w:pStyle w:val="Compact"/>
        <w:numPr>
          <w:ilvl w:val="0"/>
          <w:numId w:val="1005"/>
        </w:numPr>
      </w:pPr>
      <w:r>
        <w:t xml:space="preserve">Inline Class (Satır İçi Sınıf)</w:t>
      </w:r>
    </w:p>
    <w:p>
      <w:pPr>
        <w:pStyle w:val="Compact"/>
        <w:numPr>
          <w:ilvl w:val="0"/>
          <w:numId w:val="1005"/>
        </w:numPr>
      </w:pPr>
      <w:r>
        <w:t xml:space="preserve">Hide Delegate (Temsilciyi Gizleme)</w:t>
      </w:r>
    </w:p>
    <w:p>
      <w:pPr>
        <w:pStyle w:val="Compact"/>
        <w:numPr>
          <w:ilvl w:val="0"/>
          <w:numId w:val="1005"/>
        </w:numPr>
      </w:pPr>
      <w:r>
        <w:t xml:space="preserve">Remove Middle Man (Aracıyı Kaldırma)</w:t>
      </w:r>
    </w:p>
    <w:p>
      <w:pPr>
        <w:pStyle w:val="Compact"/>
        <w:numPr>
          <w:ilvl w:val="0"/>
          <w:numId w:val="1005"/>
        </w:numPr>
      </w:pPr>
      <w:r>
        <w:t xml:space="preserve">Introduce Foreign Method (Yabancı Metot Ekleme)</w:t>
      </w:r>
    </w:p>
    <w:p>
      <w:pPr>
        <w:pStyle w:val="Compact"/>
        <w:numPr>
          <w:ilvl w:val="0"/>
          <w:numId w:val="1005"/>
        </w:numPr>
      </w:pPr>
      <w:r>
        <w:t xml:space="preserve">Introduce Local Extension (Yerel Uzantı Ekleme)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1" w:name="b1.-move-method-metodu-taşıma"/>
    <w:p>
      <w:pPr>
        <w:pStyle w:val="Heading2"/>
      </w:pPr>
      <w:r>
        <w:t xml:space="preserve">B1. Move Method (Metodu Taşı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Metodu en çok kullanan sınıfta oluşturun ve orijinali yönlendirin veya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t, kendi sınıfından çok başka bir sınıfta kullanıl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en çok kullanan sınıfta yeni bir metot oluşturun, ardından eski metodun gövdesini oraya taşıyın. Eski metodu basit bir delege haline getirin veya tamamen kald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metot, kendi nesnesinin verilerinden çok başka bir nesnenin verilerine eriş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, mevcut sınıfının birkaç özelliğini eşit olarak kullandığında.</w:t>
      </w:r>
    </w:p>
    <w:p>
      <w:r>
        <w:pict>
          <v:rect style="width:0;height:1.5pt" o:hralign="center" o:hrstd="t" o:hr="t"/>
        </w:pict>
      </w:r>
    </w:p>
    <w:bookmarkEnd w:id="71"/>
    <w:bookmarkStart w:id="76" w:name="b1.-move-method-metodu-taşıma-önce-sonra"/>
    <w:p>
      <w:pPr>
        <w:pStyle w:val="Heading2"/>
      </w:pPr>
      <w:r>
        <w:t xml:space="preserve">B1. Move Method (Metodu Taşıma)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ccount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Overdraw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draftChar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emium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Overdraw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Overdraw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Overdraw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nkChar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Overdraw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draftChar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 -- overdraftCharge moved to AccountTyp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draftCha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Overdraw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Premium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Overdraw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Overdraw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Overdraw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75" w:name="metodu-taşıma---öncesonra-diyagramı"/>
    <w:p>
      <w:pPr>
        <w:pStyle w:val="Heading3"/>
      </w:pPr>
      <w:r>
        <w:t xml:space="preserve">Metodu Taşıma - Önce/Sonra Diyagramı</w:t>
      </w:r>
    </w:p>
    <w:p>
      <w:pPr>
        <w:pStyle w:val="CaptionedFigure"/>
      </w:pPr>
      <w:r>
        <w:drawing>
          <wp:inline>
            <wp:extent cx="5334000" cy="2724061"/>
            <wp:effectExtent b="0" l="0" r="0" t="0"/>
            <wp:docPr descr="center" title="" id="73" name="Picture"/>
            <a:graphic>
              <a:graphicData uri="http://schemas.openxmlformats.org/drawingml/2006/picture">
                <pic:pic>
                  <pic:nvPicPr>
                    <pic:cNvPr descr="assets/move-method-before-after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7" w:name="b2.-move-field-alanı-taşıma"/>
    <w:p>
      <w:pPr>
        <w:pStyle w:val="Heading2"/>
      </w:pPr>
      <w:r>
        <w:t xml:space="preserve">B2. Move Field (Alanı Taşı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alanı, onu daha sık kullanan sınıf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alan, kendi sınıfından çok başka bir sınıfta kullanıl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Yeni sınıfta bir alan oluşturun ve eski alanın tüm kullanıcılarını yeni alana yönlend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alan, başka bir sınıfın metotları tarafından daha fazla kullanıldığında; Extract Class işleminin parçası olarak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lan, mevcut sınıfın kimliği için merkeziyken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terest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ccountType ty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 -- interestRate moved to AccountTyp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terest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teres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terestR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ccount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teres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erestR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7"/>
    <w:bookmarkStart w:id="78" w:name="b3.-extract-class-sınıf-çıkarma"/>
    <w:p>
      <w:pPr>
        <w:pStyle w:val="Heading2"/>
      </w:pPr>
      <w:r>
        <w:t xml:space="preserve">B3. Extract Class (Sınıf Çıka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elirli bir sorumluluk için alanlar ve metotlar içeren yeni bir sınıf oluşt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ınıf iki sınıfın işini yaptığında, hantallık ortaya çıkar. Sınıfın çok fazla sorumluluğu vardı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Yeni bir sınıf oluşturun ve ilgili alanları ve metotları eski sınıftan yeni sınıf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sınıfın doğal olarak gruplanan ve kendi başına durabilecek özellikleri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Sınıf hala uyumlu olduğunda ve bölmek gereksiz bağımlılık yaratacağında.</w:t>
      </w:r>
    </w:p>
    <w:p>
      <w:r>
        <w:pict>
          <v:rect style="width:0;height:1.5pt" o:hralign="center" o:hrstd="t" o:hr="t"/>
        </w:pict>
      </w:r>
    </w:p>
    <w:bookmarkEnd w:id="78"/>
    <w:bookmarkStart w:id="83" w:name="X923ba9799b94a0ff003ff97c80d70bfbd1f4488"/>
    <w:p>
      <w:pPr>
        <w:pStyle w:val="Heading2"/>
      </w:pPr>
      <w:r>
        <w:t xml:space="preserve">B3. Extract Class (Sınıf Çıkarma)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Area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le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iceAreaC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ic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lephoneNumber office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lephoneNumb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le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Tele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lephoneNumb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lephoneNumb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ea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le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eaC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82" w:name="sınıf-çıkarma---öncesonra-diyagramı"/>
    <w:p>
      <w:pPr>
        <w:pStyle w:val="Heading3"/>
      </w:pPr>
      <w:r>
        <w:t xml:space="preserve">Sınıf Çıkarma - Önce/Sonra Diyagramı</w:t>
      </w:r>
    </w:p>
    <w:p>
      <w:pPr>
        <w:pStyle w:val="CaptionedFigure"/>
      </w:pPr>
      <w:r>
        <w:drawing>
          <wp:inline>
            <wp:extent cx="5334000" cy="3653956"/>
            <wp:effectExtent b="0" l="0" r="0" t="0"/>
            <wp:docPr descr="center" title="" id="80" name="Picture"/>
            <a:graphic>
              <a:graphicData uri="http://schemas.openxmlformats.org/drawingml/2006/picture">
                <pic:pic>
                  <pic:nvPicPr>
                    <pic:cNvPr descr="assets/extract-class-before-after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4" w:name="b4.-inline-class-satır-içi-sınıf"/>
    <w:p>
      <w:pPr>
        <w:pStyle w:val="Heading2"/>
      </w:pPr>
      <w:r>
        <w:t xml:space="preserve">B4. Inline Class (Satır İçi Sınıf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Yetersiz bir sınıfın tüm özelliklerini başka bir sınıfa taşıyın ve sil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ınıf neredeyse hiçbir şey yapmıyor, hiçbir şeyden sorumlu değil ve ek sorumluluk planlanm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Sınıfın tüm özelliklerini başka birine taşıyın ve boş sınıfı sil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Yeniden yapılandırmalar bir sınıfı ince bir sarıcı dışında her şeyden arındır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Sınıfın hala açık bir sorumluluğu olduğunda veya büyümesi beklend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lephoneNumber officeTeleph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Tele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Cod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lephoneNumb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only areaCode and number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 -- TelephoneNumber merged back into Pers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Area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Area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4"/>
    <w:bookmarkStart w:id="85" w:name="b5.-hide-delegate-temsilciyi-gizleme"/>
    <w:p>
      <w:pPr>
        <w:pStyle w:val="Heading2"/>
      </w:pPr>
      <w:r>
        <w:t xml:space="preserve">B5. Hide Delegate (Temsilciyi Giz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Temsilciyi istemciden gizlemek için sunucu üzerinde bir delege metodu oluşt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İstemci, A nesnesinden B nesnesini alır, ardından B nesnesinin bir metodunu çağırır (Demeter yasası ihlali:</w:t>
      </w:r>
      <w:r>
        <w:t xml:space="preserve"> </w:t>
      </w:r>
      <w:r>
        <w:rPr>
          <w:rStyle w:val="VerbatimChar"/>
        </w:rPr>
        <w:t xml:space="preserve">a.getB().doSomething()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 sınıfında, çağrıyı B’ye devreden bir metot oluşturun ve istemcinin B hakkında bilgi sahibi olmasını engelley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İstemciler nesne zincirleri arasında gezindiğinde (mesaj zincirleri)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Temsilci yaygın olarak bilinen, kararlı bir API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partment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partment </w:t>
      </w:r>
      <w:r>
        <w:rPr>
          <w:rStyle w:val="FunctionTok"/>
        </w:rPr>
        <w:t xml:space="preserve">getDepart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 code: person.getDepartment().getManager()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partment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 </w:t>
      </w:r>
      <w:r>
        <w:rPr>
          <w:rStyle w:val="FunctionTok"/>
        </w:rPr>
        <w:t xml:space="preserve">get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nag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 code: person.getManager();</w:t>
      </w:r>
    </w:p>
    <w:p>
      <w:r>
        <w:pict>
          <v:rect style="width:0;height:1.5pt" o:hralign="center" o:hrstd="t" o:hr="t"/>
        </w:pict>
      </w:r>
    </w:p>
    <w:bookmarkEnd w:id="85"/>
    <w:bookmarkStart w:id="86" w:name="b6.-remove-middle-man-aracıyı-kaldırma"/>
    <w:p>
      <w:pPr>
        <w:pStyle w:val="Heading2"/>
      </w:pPr>
      <w:r>
        <w:t xml:space="preserve">B6. Remove Middle Man (Aracıyı Kald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İstemcinin temsilciyi doğrudan çağırmasını sağlayın, yönlendirme metotlarını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ınıf, basitçe başka bir nesneye devreden çok fazla metoda sahiptir. Sunucu sınıf bir</w:t>
      </w:r>
      <w:r>
        <w:t xml:space="preserve"> </w:t>
      </w:r>
      <w:r>
        <w:t xml:space="preserve">“aracı”</w:t>
      </w:r>
      <w:r>
        <w:t xml:space="preserve"> </w:t>
      </w:r>
      <w:r>
        <w:t xml:space="preserve">haline gelmişti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racı metotları silin ve istemcinin son nesneyi doğrudan çağırmasına izin ve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sınıf basit delege metotlarla dolu olduğunda; Hide Delegate aşırıya kaç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Temsilciyi gizlemek kapsülleme için önemli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partment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 </w:t>
      </w:r>
      <w:r>
        <w:rPr>
          <w:rStyle w:val="FunctionTok"/>
        </w:rPr>
        <w:t xml:space="preserve">get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nag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ny more delegations...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person.getManager()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partment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partment </w:t>
      </w:r>
      <w:r>
        <w:rPr>
          <w:rStyle w:val="FunctionTok"/>
        </w:rPr>
        <w:t xml:space="preserve">getDepart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person.getDepartment().getManager();</w:t>
      </w:r>
    </w:p>
    <w:p>
      <w:r>
        <w:pict>
          <v:rect style="width:0;height:1.5pt" o:hralign="center" o:hrstd="t" o:hr="t"/>
        </w:pict>
      </w:r>
    </w:p>
    <w:bookmarkEnd w:id="86"/>
    <w:bookmarkStart w:id="87" w:name="X77535da85c4cb47a50fe0dbdc8e556fb5a722d9"/>
    <w:p>
      <w:pPr>
        <w:pStyle w:val="Heading2"/>
      </w:pPr>
      <w:r>
        <w:t xml:space="preserve">B7. Introduce Foreign Method (Yabancı Metot Ek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Sunucu nesnesini argüman olarak geçirerek istemci sınıfa bir yardımcı metot ekley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Kullandığınız bir yardımcı sınıf, ihtiyacınız olan metodu içermiyor ve sınıfa metot ekleyemiyorsunu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istemci sınıfta oluşturun ve yardımcı sınıfın bir örneğini ilk argüman olarak geç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Değiştiremediğiniz bir sınıfta yalnızca bir veya iki ekstra metoda ihtiyacınız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Birden fazla metoda ihtiyacınız olduğunda – bunun yerine Introduce Local Extension kullanın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BuiltInTok"/>
        </w:rPr>
        <w:t xml:space="preserve">Date</w:t>
      </w:r>
      <w:r>
        <w:rPr>
          <w:rStyle w:val="NormalTok"/>
        </w:rPr>
        <w:t xml:space="preserve"> new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viousE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previousE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reviousE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BuiltInTok"/>
        </w:rPr>
        <w:t xml:space="preserve">Date</w:t>
      </w:r>
      <w:r>
        <w:rPr>
          <w:rStyle w:val="NormalTok"/>
        </w:rPr>
        <w:t xml:space="preserve"> new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D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viousEn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D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7"/>
    <w:bookmarkStart w:id="88" w:name="X1e9167550913340111b1aa05827273dd90b68de"/>
    <w:p>
      <w:pPr>
        <w:pStyle w:val="Heading2"/>
      </w:pPr>
      <w:r>
        <w:t xml:space="preserve">B8. Introduce Local Extension (Yerel Uzantı Ek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İhtiyacınız olan ekstra metotları içeren yeni bir sınıf (alt sınıf veya sarıcı) oluşt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yardımcı sınıf, ihtiyacınız olan birkaç metottan yoksun ve sınıfa metot ekleyemiyorsunu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Ekstra metotları içeren yeni bir sınıf oluşturun. Bu uzantı sınıfını orijinalin bir alt sınıfı veya sarıcısı yap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Değiştiremediğiniz bir sınıfta birden fazla ekstra metoda ihtiyacınız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Yalnızca bir veya iki metot gerektiğinde (bunun yerine Introduce Foreign Method kullanın).</w:t>
      </w:r>
    </w:p>
    <w:p>
      <w:r>
        <w:pict>
          <v:rect style="width:0;height:1.5pt" o:hralign="center" o:hrstd="t" o:hr="t"/>
        </w:pict>
      </w:r>
    </w:p>
    <w:bookmarkEnd w:id="88"/>
    <w:bookmarkStart w:id="89" w:name="X0214fba923a65130bf7e2792def6dc4696b992f"/>
    <w:p>
      <w:pPr>
        <w:pStyle w:val="Heading2"/>
      </w:pPr>
      <w:r>
        <w:t xml:space="preserve">B8. Introduce Local Extension (Yerel Uzantı Ekleme) – Örnek</w:t>
      </w:r>
    </w:p>
    <w:p>
      <w:pPr>
        <w:pStyle w:val="SourceCode"/>
      </w:pPr>
      <w:r>
        <w:rPr>
          <w:rStyle w:val="CommentTok"/>
        </w:rPr>
        <w:t xml:space="preserve">// Wrapper approach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fDateWrapp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fDateWrapp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igi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fDateWrapp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e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igi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OfY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ustom implementati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_OF_Y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gate all original methods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9"/>
    <w:bookmarkStart w:id="91" w:name="modül-b-özet"/>
    <w:p>
      <w:pPr>
        <w:pStyle w:val="Heading2"/>
      </w:pPr>
      <w:r>
        <w:t xml:space="preserve">Modül B – Özet</w:t>
      </w:r>
    </w:p>
    <w:bookmarkStart w:id="90" w:name="X51904654755f3de0ed01c871032e7d1de2f5624"/>
    <w:p>
      <w:pPr>
        <w:pStyle w:val="Heading3"/>
      </w:pPr>
      <w:r>
        <w:t xml:space="preserve">Moving Features Between Objects (Özellikleri Nesneler Arasında Taşıma)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727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ove Method (Metodu Taşıma)</w:t>
            </w:r>
          </w:p>
        </w:tc>
        <w:tc>
          <w:tcPr/>
          <w:p>
            <w:pPr>
              <w:pStyle w:val="Compact"/>
            </w:pPr>
            <w:r>
              <w:t xml:space="preserve">Metodu kullandığı verilerin yanına ye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ove Field (Alanı Taşıma)</w:t>
            </w:r>
          </w:p>
        </w:tc>
        <w:tc>
          <w:tcPr/>
          <w:p>
            <w:pPr>
              <w:pStyle w:val="Compact"/>
            </w:pPr>
            <w:r>
              <w:t xml:space="preserve">Alanı, onu kullanan metotların yanına ye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xtract Class (Sınıf Çıkarma)</w:t>
            </w:r>
          </w:p>
        </w:tc>
        <w:tc>
          <w:tcPr/>
          <w:p>
            <w:pPr>
              <w:pStyle w:val="Compact"/>
            </w:pPr>
            <w:r>
              <w:t xml:space="preserve">Aşırı yüklenmiş sınıfları bö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nline Class (Satır İçi Sınıf)</w:t>
            </w:r>
          </w:p>
        </w:tc>
        <w:tc>
          <w:tcPr/>
          <w:p>
            <w:pPr>
              <w:pStyle w:val="Compact"/>
            </w:pPr>
            <w:r>
              <w:t xml:space="preserve">Yetersiz sınıfları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ide Delegate (Temsilciyi Gizleme)</w:t>
            </w:r>
          </w:p>
        </w:tc>
        <w:tc>
          <w:tcPr/>
          <w:p>
            <w:pPr>
              <w:pStyle w:val="Compact"/>
            </w:pPr>
            <w:r>
              <w:t xml:space="preserve">Bağımlılığı azaltma (Demeter Yasas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Remove Middle Man (Aracıyı Kaldırma)</w:t>
            </w:r>
          </w:p>
        </w:tc>
        <w:tc>
          <w:tcPr/>
          <w:p>
            <w:pPr>
              <w:pStyle w:val="Compact"/>
            </w:pPr>
            <w:r>
              <w:t xml:space="preserve">Aşırı delegasyonu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Introduce Foreign Method</w:t>
            </w:r>
          </w:p>
        </w:tc>
        <w:tc>
          <w:tcPr/>
          <w:p>
            <w:pPr>
              <w:pStyle w:val="Compact"/>
            </w:pPr>
            <w:r>
              <w:t xml:space="preserve">Değiştirilemez sınıfa metot ekleme (tek seferli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ntroduce Local Extension</w:t>
            </w:r>
          </w:p>
        </w:tc>
        <w:tc>
          <w:tcPr/>
          <w:p>
            <w:pPr>
              <w:pStyle w:val="Compact"/>
            </w:pPr>
            <w:r>
              <w:t xml:space="preserve">Değiştirilemez sınıfa metotlar ekleme (çoklu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0"/>
    <w:bookmarkEnd w:id="91"/>
    <w:bookmarkEnd w:id="92"/>
    <w:bookmarkStart w:id="135" w:name="X4a1837cec1069e8e276d95785b3e41ee4d441d3"/>
    <w:p>
      <w:pPr>
        <w:pStyle w:val="Heading1"/>
      </w:pPr>
      <w:r>
        <w:t xml:space="preserve">Modül C: Organizing Data (Verileri Düzenleme)</w:t>
      </w:r>
    </w:p>
    <w:bookmarkStart w:id="93" w:name="daha-iyi-veri-yönetimi-için-15-teknik"/>
    <w:p>
      <w:pPr>
        <w:pStyle w:val="Heading2"/>
      </w:pPr>
      <w:r>
        <w:t xml:space="preserve">Daha İyi Veri Yönetimi için 15 Teknik</w:t>
      </w:r>
    </w:p>
    <w:p>
      <w:r>
        <w:pict>
          <v:rect style="width:0;height:1.5pt" o:hralign="center" o:hrstd="t" o:hr="t"/>
        </w:pict>
      </w:r>
    </w:p>
    <w:bookmarkEnd w:id="93"/>
    <w:bookmarkStart w:id="95" w:name="modül-c-ana-hatları"/>
    <w:p>
      <w:pPr>
        <w:pStyle w:val="Heading2"/>
      </w:pPr>
      <w:r>
        <w:t xml:space="preserve">Modül C Ana Hatları</w:t>
      </w:r>
    </w:p>
    <w:bookmarkStart w:id="94" w:name="organizing-data-verileri-düzenleme"/>
    <w:p>
      <w:pPr>
        <w:pStyle w:val="Heading3"/>
      </w:pPr>
      <w:r>
        <w:t xml:space="preserve">Organizing Data (Verileri Düzenleme)</w:t>
      </w:r>
    </w:p>
    <w:p>
      <w:pPr>
        <w:pStyle w:val="FirstParagraph"/>
      </w:pPr>
      <w:r>
        <w:t xml:space="preserve">Bu yeniden yapılandırmalar, ilkel türleri zengin sınıf temsilleriyle değiştirerek ve sınıf ilişkilerini sadeleştirerek veri işlemeyi kolaylaştırır.</w:t>
      </w:r>
    </w:p>
    <w:p>
      <w:pPr>
        <w:pStyle w:val="Compact"/>
        <w:numPr>
          <w:ilvl w:val="0"/>
          <w:numId w:val="1006"/>
        </w:numPr>
      </w:pPr>
      <w:r>
        <w:t xml:space="preserve">Self Encapsulate Field (Alanı Kendi İçinde Kapsülleme)</w:t>
      </w:r>
    </w:p>
    <w:p>
      <w:pPr>
        <w:pStyle w:val="Compact"/>
        <w:numPr>
          <w:ilvl w:val="0"/>
          <w:numId w:val="1006"/>
        </w:numPr>
      </w:pPr>
      <w:r>
        <w:t xml:space="preserve">Replace Data Value with Object (Veri Değerini Nesne ile Değiştirme)</w:t>
      </w:r>
    </w:p>
    <w:p>
      <w:pPr>
        <w:pStyle w:val="Compact"/>
        <w:numPr>
          <w:ilvl w:val="0"/>
          <w:numId w:val="1006"/>
        </w:numPr>
      </w:pPr>
      <w:r>
        <w:t xml:space="preserve">Change Value to Reference (Değeri Referansa Çevirme)</w:t>
      </w:r>
    </w:p>
    <w:p>
      <w:pPr>
        <w:pStyle w:val="Compact"/>
        <w:numPr>
          <w:ilvl w:val="0"/>
          <w:numId w:val="1006"/>
        </w:numPr>
      </w:pPr>
      <w:r>
        <w:t xml:space="preserve">Change Reference to Value (Referansı Değere Çevirme)</w:t>
      </w:r>
    </w:p>
    <w:p>
      <w:pPr>
        <w:pStyle w:val="Compact"/>
        <w:numPr>
          <w:ilvl w:val="0"/>
          <w:numId w:val="1006"/>
        </w:numPr>
      </w:pPr>
      <w:r>
        <w:t xml:space="preserve">Replace Array with Object (Diziyi Nesne ile Değiştirme)</w:t>
      </w:r>
    </w:p>
    <w:p>
      <w:pPr>
        <w:pStyle w:val="Compact"/>
        <w:numPr>
          <w:ilvl w:val="0"/>
          <w:numId w:val="1006"/>
        </w:numPr>
      </w:pPr>
      <w:r>
        <w:t xml:space="preserve">Duplicate Observed Data (Gözlenen Veriyi Çoğaltma)</w:t>
      </w:r>
    </w:p>
    <w:p>
      <w:pPr>
        <w:pStyle w:val="Compact"/>
        <w:numPr>
          <w:ilvl w:val="0"/>
          <w:numId w:val="1006"/>
        </w:numPr>
      </w:pPr>
      <w:r>
        <w:t xml:space="preserve">Change Unidirectional Association to Bidirectional (Tek Yönlü İlişkiyi Çift Yönlü Yapma)</w:t>
      </w:r>
    </w:p>
    <w:p>
      <w:pPr>
        <w:pStyle w:val="Compact"/>
        <w:numPr>
          <w:ilvl w:val="0"/>
          <w:numId w:val="1006"/>
        </w:numPr>
      </w:pPr>
      <w:r>
        <w:t xml:space="preserve">Change Bidirectional Association to Unidirectional (Çift Yönlü İlişkiyi Tek Yönlü Yapma)</w:t>
      </w:r>
    </w:p>
    <w:p>
      <w:pPr>
        <w:pStyle w:val="Compact"/>
        <w:numPr>
          <w:ilvl w:val="0"/>
          <w:numId w:val="1006"/>
        </w:numPr>
      </w:pPr>
      <w:r>
        <w:t xml:space="preserve">Replace Magic Number with Symbolic Constant (Sihirli Sayıyı Sembolik Sabit ile Değiştirme)</w:t>
      </w:r>
    </w:p>
    <w:p>
      <w:pPr>
        <w:pStyle w:val="Compact"/>
        <w:numPr>
          <w:ilvl w:val="0"/>
          <w:numId w:val="1006"/>
        </w:numPr>
      </w:pPr>
      <w:r>
        <w:t xml:space="preserve">Encapsulate Field (Alanı Kapsülleme)</w:t>
      </w:r>
    </w:p>
    <w:p>
      <w:pPr>
        <w:pStyle w:val="Compact"/>
        <w:numPr>
          <w:ilvl w:val="0"/>
          <w:numId w:val="1006"/>
        </w:numPr>
      </w:pPr>
      <w:r>
        <w:t xml:space="preserve">Encapsulate Collection (Koleksiyonu Kapsülleme)</w:t>
      </w:r>
    </w:p>
    <w:p>
      <w:pPr>
        <w:pStyle w:val="Compact"/>
        <w:numPr>
          <w:ilvl w:val="0"/>
          <w:numId w:val="1006"/>
        </w:numPr>
      </w:pPr>
      <w:r>
        <w:t xml:space="preserve">Replace Type Code with Class (Tür Kodunu Sınıf ile Değiştirme)</w:t>
      </w:r>
    </w:p>
    <w:p>
      <w:pPr>
        <w:pStyle w:val="Compact"/>
        <w:numPr>
          <w:ilvl w:val="0"/>
          <w:numId w:val="1006"/>
        </w:numPr>
      </w:pPr>
      <w:r>
        <w:t xml:space="preserve">Replace Type Code with Subclasses (Tür Kodunu Alt Sınıflarla Değiştirme)</w:t>
      </w:r>
    </w:p>
    <w:p>
      <w:pPr>
        <w:pStyle w:val="Compact"/>
        <w:numPr>
          <w:ilvl w:val="0"/>
          <w:numId w:val="1006"/>
        </w:numPr>
      </w:pPr>
      <w:r>
        <w:t xml:space="preserve">Replace Type Code with State/Strategy (Tür Kodunu State/Strategy ile Değiştirme)</w:t>
      </w:r>
    </w:p>
    <w:p>
      <w:pPr>
        <w:pStyle w:val="Compact"/>
        <w:numPr>
          <w:ilvl w:val="0"/>
          <w:numId w:val="1006"/>
        </w:numPr>
      </w:pPr>
      <w:r>
        <w:t xml:space="preserve">Replace Subclass with Fields (Alt Sınıfı Alanlarla Değiştirme)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6" w:name="X43cc668b1f526a4d3a3891101ee541733027d1d"/>
    <w:p>
      <w:pPr>
        <w:pStyle w:val="Heading2"/>
      </w:pPr>
      <w:r>
        <w:t xml:space="preserve">C1. Self Encapsulate Field (Alanı Kendi İçinde Kapsül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Sınıf içinde bile bir alana yalnızca getter ve setter metotları aracılığıyla eriş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Sınıf içinde özel bir alana doğrudan erişiyorsunuz, bu da alanın davranışını daha sonra değiştirmeyi zorlaştır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an için bir getter ve setter oluşturun ve alana erişmek için yalnızca bunları 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Alt sınıflarda alan erişimini geçersiz kılmak istediğinizde; doğrulama veya tembel başlatma eklemek istediğiniz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Doğrudan erişim daha basit olduğunda ve dolaylı erişim için öngörülebilir bir ihtiyaç olmadığında.</w:t>
      </w:r>
    </w:p>
    <w:p>
      <w:r>
        <w:pict>
          <v:rect style="width:0;height:1.5pt" o:hralign="center" o:hrstd="t" o:hr="t"/>
        </w:pict>
      </w:r>
    </w:p>
    <w:bookmarkEnd w:id="96"/>
    <w:bookmarkStart w:id="97" w:name="c1.-self-encapsulate-field-önce-sonra"/>
    <w:p>
      <w:pPr>
        <w:pStyle w:val="Heading2"/>
      </w:pPr>
      <w:r>
        <w:t xml:space="preserve">C1. Self Encapsulate Field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Ran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lud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g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Ran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ig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lud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g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ig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ppedRan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ntRan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ig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ig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98" w:name="X40dfef91bbe0c12ab1f54b4fdf95ad094e4405b"/>
    <w:p>
      <w:pPr>
        <w:pStyle w:val="Heading2"/>
      </w:pPr>
      <w:r>
        <w:t xml:space="preserve">C2. Replace Data Value with Object (Veri Değerini Nesne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veri alanını, kendi alanları ve davranışı olan bir nesneye dönüştürü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Ek veri veya davranışa ihtiyaç duyan bir veri alanınız var (örn. telefon numarası için biçimlendirme, doğrulama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Yeni bir sınıf oluşturun, eski alanı ve davranışını sınıfa yerleştirin ve orijinal sınıfta bu sınıfın bir nesnesini sakla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asit bir alan kendi davranışına ihtiyaç duyacak şekilde geliş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Veri gerçekten ek davranışa ihtiyacı olmayan basit bir değer olduğunda.</w:t>
      </w:r>
    </w:p>
    <w:p>
      <w:r>
        <w:pict>
          <v:rect style="width:0;height:1.5pt" o:hralign="center" o:hrstd="t" o:hr="t"/>
        </w:pict>
      </w:r>
    </w:p>
    <w:bookmarkEnd w:id="98"/>
    <w:bookmarkStart w:id="99" w:name="X7956a93daf51b1dbd5bd377a8b7861e9c2ae92b"/>
    <w:p>
      <w:pPr>
        <w:pStyle w:val="Heading2"/>
      </w:pPr>
      <w:r>
        <w:t xml:space="preserve">C2. Replace Data Value with Object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a name str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ustomer custom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stom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stom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stom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9"/>
    <w:bookmarkStart w:id="100" w:name="X5d3efc156868a3e6ff6f0f3bc20688d592dbfd1"/>
    <w:p>
      <w:pPr>
        <w:pStyle w:val="Heading2"/>
      </w:pPr>
      <w:r>
        <w:t xml:space="preserve">C3. Change Value to Reference (Değeri Referansa Çev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Aynı değer nesnelerini tek bir referans nesnesine dönüştürü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Tek bir sınıfın birden fazla aynı örneği var ve bunları tek bir nesneyle değiştirmeniz gerekiyor (örn. aynı müşteri için birden fazla Customer nesnesi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Değer nesnelerini referans nesnelerine dönüştürün. Her mantıksal varlık için yalnızca bir örneğin var olmasını sağlamak için bir fabrika veya kayıt defteri 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den fazla eşit nesne tutarlılık için aynı fiziksel nesne olması gerek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Nesnelerin bağımsız olarak değiştirilebilir olması gerektiğinde.</w:t>
      </w:r>
    </w:p>
    <w:p>
      <w:r>
        <w:pict>
          <v:rect style="width:0;height:1.5pt" o:hralign="center" o:hrstd="t" o:hr="t"/>
        </w:pict>
      </w:r>
    </w:p>
    <w:bookmarkEnd w:id="100"/>
    <w:bookmarkStart w:id="101" w:name="c3.-change-value-to-reference-önce-sonra"/>
    <w:p>
      <w:pPr>
        <w:pStyle w:val="Heading2"/>
      </w:pPr>
      <w:r>
        <w:t xml:space="preserve">C3. Change Value to Reference – Önce / Sonra</w:t>
      </w:r>
    </w:p>
    <w:p>
      <w:pPr>
        <w:pStyle w:val="SourceCode"/>
      </w:pPr>
      <w:r>
        <w:rPr>
          <w:rStyle w:val="CommentTok"/>
        </w:rPr>
        <w:t xml:space="preserve">// Before -- each Order creates its own Custom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ustomer custom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stom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 -- Orders share a single Customer referen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ustomer </w:t>
      </w:r>
      <w:r>
        <w:rPr>
          <w:rStyle w:val="FunctionTok"/>
        </w:rPr>
        <w:t xml:space="preserve">getNam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ustomer custom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stom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1"/>
    <w:bookmarkStart w:id="102" w:name="X3ffc6df3c145bd31b97b3fb95157fd5a0e0ce9f"/>
    <w:p>
      <w:pPr>
        <w:pStyle w:val="Heading2"/>
      </w:pPr>
      <w:r>
        <w:t xml:space="preserve">C4. Change Reference to Value (Referansı Değere Çev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referans nesnesini değer nesnesine dönüştürü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Küçük, değişmez ve yönetimi zahmetli bir referans nesneniz var (yaşam döngüsü yönetimi, kayıt defteri vb. gerektirir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Onu bir değer nesnesine dönüştürün. Değişmez yapın ve equals/hashCode metodlarını geçersiz kıl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Referans yönetimi maliyeti haklı görülmediğinde; nesne küçük ve nadiren değiş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Nesnenin sistem genelinde paylaşılması ve değiştirilmesi gerektiğinde.</w:t>
      </w:r>
    </w:p>
    <w:p>
      <w:pPr>
        <w:pStyle w:val="SourceCode"/>
      </w:pPr>
      <w:r>
        <w:rPr>
          <w:rStyle w:val="CommentTok"/>
        </w:rPr>
        <w:t xml:space="preserve">// Before -- Currency as reference object with registry</w:t>
      </w:r>
      <w:r>
        <w:br/>
      </w:r>
      <w:r>
        <w:rPr>
          <w:rStyle w:val="BuiltInTok"/>
        </w:rPr>
        <w:t xml:space="preserve">Currency</w:t>
      </w:r>
      <w:r>
        <w:rPr>
          <w:rStyle w:val="NormalTok"/>
        </w:rPr>
        <w:t xml:space="preserve"> u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urr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fter -- Currency as value objec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urr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urrenc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urr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Currenc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2"/>
    <w:bookmarkStart w:id="103" w:name="Xe293f8b1de59b3c65382ce643bf438e8af98b74"/>
    <w:p>
      <w:pPr>
        <w:pStyle w:val="Heading2"/>
      </w:pPr>
      <w:r>
        <w:t xml:space="preserve">C5. Replace Array with Object (Diziyi Nesne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Farklı veri türleri içeren bir diziyi, isimlendirilmiş alanlara sahip bir nesney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Elemanları farklı anlamlar taşıyan bir diziniz var (örn.</w:t>
      </w:r>
      <w:r>
        <w:t xml:space="preserve"> </w:t>
      </w:r>
      <w:r>
        <w:rPr>
          <w:rStyle w:val="VerbatimChar"/>
        </w:rPr>
        <w:t xml:space="preserve">row[0]</w:t>
      </w:r>
      <w:r>
        <w:t xml:space="preserve"> </w:t>
      </w:r>
      <w:r>
        <w:t xml:space="preserve">isim,</w:t>
      </w:r>
      <w:r>
        <w:t xml:space="preserve"> </w:t>
      </w:r>
      <w:r>
        <w:rPr>
          <w:rStyle w:val="VerbatimChar"/>
        </w:rPr>
        <w:t xml:space="preserve">row[1]</w:t>
      </w:r>
      <w:r>
        <w:t xml:space="preserve"> </w:t>
      </w:r>
      <w:r>
        <w:t xml:space="preserve">yaş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Diziyi, her eleman için bir alana sahip bir nesney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Dizi elemanları farklı kavramları temsil et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Dizi gerçekten aynı türdeki elemanların bir listesini temsil ett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ro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poo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i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Performance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verpoo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in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103"/>
    <w:bookmarkStart w:id="104" w:name="Xa7887887234d773d9285cce14b547cefa7d1acd"/>
    <w:p>
      <w:pPr>
        <w:pStyle w:val="Heading2"/>
      </w:pPr>
      <w:r>
        <w:t xml:space="preserve">C6. Duplicate Observed Data (Gözlenen Veriyi Çoğalt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Alan verisini alan nesnelerine kopyalayın ve iki kopya arasında senkronizasyon sağlamak için bir gözlemci k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lan verisi yalnızca GUI sınıflarında saklanıyor ve alan metotlarının buna erişmesi gerek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Veriyi bir alan nesnesine kopyalayın ve iki kopya arasında senkronizasyon sağlamak için bir gözlemci kuru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GUI denetimleri, iş mantığına erişilebilir olması gereken alan verisi tutt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Veri yalnızca görüntüleme amaçlı olup alan mantığı olmadığında.</w:t>
      </w:r>
    </w:p>
    <w:p>
      <w:r>
        <w:pict>
          <v:rect style="width:0;height:1.5pt" o:hralign="center" o:hrstd="t" o:hr="t"/>
        </w:pict>
      </w:r>
    </w:p>
    <w:bookmarkEnd w:id="104"/>
    <w:bookmarkStart w:id="105" w:name="c6.-duplicate-observed-data-önce-sonra"/>
    <w:p>
      <w:pPr>
        <w:pStyle w:val="Heading2"/>
      </w:pPr>
      <w:r>
        <w:t xml:space="preserve">C6. Duplicate Observed Data – Önce / Sonra</w:t>
      </w:r>
    </w:p>
    <w:p>
      <w:pPr>
        <w:pStyle w:val="SourceCode"/>
      </w:pPr>
      <w:r>
        <w:rPr>
          <w:rStyle w:val="CommentTok"/>
        </w:rPr>
        <w:t xml:space="preserve">// Before -- domain data trapped in GU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rvalWindow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r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tart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end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lengthFiel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lengt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 -- domain object with observ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rva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a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rvalWindow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r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terval 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UI syncs with domain model via Observer pattern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5"/>
    <w:bookmarkStart w:id="106" w:name="Xf11f1a7bcda7e8353d9bf2311af2c260c8579df"/>
    <w:p>
      <w:pPr>
        <w:pStyle w:val="Heading2"/>
      </w:pPr>
      <w:r>
        <w:t xml:space="preserve">C7. Change Unidirectional Association to Bidirectional (Tek Yönlü İlişkiyi Çift Yönlü Yap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Her iki sınıfın da birbirine referans verebilmesi için geri işaretçi ekley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Her birinin diğerinin özelliklerini kullanması gereken iki sınıfınız var, ancak yalnızca tek yönlü bir ilişki mevcut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Geri referans ekleyin ve bağlantı değiştiğinde her iki yönü de güncelley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Her iki nesnenin de birbirine gezinmesi gerek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Çift yönlü bağlantı gereksiz karmaşıklık eklediğinde; mümkünse tek yönlü bağlantıları tercih edin.</w:t>
      </w:r>
    </w:p>
    <w:p>
      <w:r>
        <w:pict>
          <v:rect style="width:0;height:1.5pt" o:hralign="center" o:hrstd="t" o:hr="t"/>
        </w:pict>
      </w:r>
    </w:p>
    <w:bookmarkEnd w:id="106"/>
    <w:bookmarkStart w:id="107" w:name="X08a68604c2cedfbcbc9c4432659afd3b4eb2a61"/>
    <w:p>
      <w:pPr>
        <w:pStyle w:val="Heading2"/>
      </w:pPr>
      <w:r>
        <w:t xml:space="preserve">C7. Change Unidirectional to Bidirectional – Örnek</w:t>
      </w:r>
    </w:p>
    <w:p>
      <w:pPr>
        <w:pStyle w:val="SourceCode"/>
      </w:pPr>
      <w:r>
        <w:rPr>
          <w:rStyle w:val="CommentTok"/>
        </w:rPr>
        <w:t xml:space="preserve">// Before -- Order knows Customer, but Customer doesn't know Ord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ustomer custo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stomer 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ustom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 -- bidirectional associ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ustomer custo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stomer 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ustom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Or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r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r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rd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modifiable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r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r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7"/>
    <w:bookmarkStart w:id="108" w:name="Xcd65b61f1b4c990f863779ac86f192a1140d705"/>
    <w:p>
      <w:pPr>
        <w:pStyle w:val="Heading2"/>
      </w:pPr>
      <w:r>
        <w:t xml:space="preserve">C8. Change Bidirectional Association to Unidirectional (Çift Yönlü İlişkiyi Tek Yönlü Yap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Çift yönlü ilişkinin gereksiz yönünü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Çift yönlü bir ilişkiniz var ama bir sınıf artık diğerinin özelliklerine ihtiyaç duymu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İhtiyaç duyulmayan ilişki ucunu kald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sınıf artık diğerine referansı kullanmadığında; bağımlılık yapısını sadeleştirmek için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Her iki yön aktif olarak kullanıldığında.</w:t>
      </w:r>
    </w:p>
    <w:p>
      <w:pPr>
        <w:pStyle w:val="SourceCode"/>
      </w:pPr>
      <w:r>
        <w:rPr>
          <w:rStyle w:val="CommentTok"/>
        </w:rPr>
        <w:t xml:space="preserve">// Before -- bidirectiona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stomer custom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rder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 -- only Order -&gt; Customer remain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stomer custom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rders field removed -- if needed, query from Order repository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8"/>
    <w:bookmarkStart w:id="109" w:name="X03b5116d7e4b938dad062cfb443e0949f823f5b"/>
    <w:p>
      <w:pPr>
        <w:pStyle w:val="Heading2"/>
      </w:pPr>
      <w:r>
        <w:t xml:space="preserve">C9. Replace Magic Number with Symbolic Constant (Sihirli Sayıyı Sembolik Sabit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Sabit bir sayıyı isimlendirilmiş bir sabit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Kodunuz belirli bir anlama sahip bir sayı kullanıyor (örn. yerçekimi ivmesi için 9.81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 sayıyı, anlamını açıklayan okunabilir bir isme sahip bir sabit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sayının anlamı bağlamdan anlaşılamıyors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Sayı açıkça anlaşılır olduğunda (örn. basit bağlamlarda 0, 1)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tentialEnerg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AVITATIONAL_CONS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tentialEnerg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VITATIONAL_CONSTA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9"/>
    <w:bookmarkStart w:id="110" w:name="c10.-encapsulate-field-alanı-kapsülleme"/>
    <w:p>
      <w:pPr>
        <w:pStyle w:val="Heading2"/>
      </w:pPr>
      <w:r>
        <w:t xml:space="preserve">C10. Encapsulate Field (Alanı Kapsül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Genel bir alanı özel yapın ve erişim metotları sağla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Dış sınıflar tarafından doğrudan erişilen genel bir alanını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anı özel yapın ve getter ile setter metotları sağla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Her zaman – genel alanlar kapsüllemeyi ihlal eder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apsüllemenin önemli olmadığı basit veri transfer nesnelerinde (yine de iyi bir uygulamadır)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person.name = "John"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person.setName("John");</w:t>
      </w:r>
    </w:p>
    <w:p>
      <w:r>
        <w:pict>
          <v:rect style="width:0;height:1.5pt" o:hralign="center" o:hrstd="t" o:hr="t"/>
        </w:pict>
      </w:r>
    </w:p>
    <w:bookmarkEnd w:id="110"/>
    <w:bookmarkStart w:id="111" w:name="X17a1313655fb0e18265b97b4f2364f94a728797"/>
    <w:p>
      <w:pPr>
        <w:pStyle w:val="Heading2"/>
      </w:pPr>
      <w:r>
        <w:t xml:space="preserve">C11. Encapsulate Collection (Koleksiyonu Kapsül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Koleksiyon getter metodunun salt okunur bir görünüm döndürmesini sağlayın ve ayrı ekleme/çıkarma metotları sağla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t doğrudan bir koleksiyon döndürüyor, bu da çağıranların sahip sınıf bilmeden değiştirmesine izin ver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Getter metodunun koleksiyonun salt okunur görünümünü veya kopyasını döndürmesini sağlayın ve ayrı ekleme/çıkarma metotları sağla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Dış kod, sahip sınıfın bilgisi olmadan bir koleksiyonu değiştirebil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leksiyonun dış kod tarafından serbestce değiştirilmesi gerektiğinde (nadiren).</w:t>
      </w:r>
    </w:p>
    <w:p>
      <w:r>
        <w:pict>
          <v:rect style="width:0;height:1.5pt" o:hralign="center" o:hrstd="t" o:hr="t"/>
        </w:pict>
      </w:r>
    </w:p>
    <w:bookmarkEnd w:id="111"/>
    <w:bookmarkStart w:id="116" w:name="c11.-encapsulate-collection-önce-sonra"/>
    <w:p>
      <w:pPr>
        <w:pStyle w:val="Heading2"/>
      </w:pPr>
      <w:r>
        <w:t xml:space="preserve">C11. Encapsulate Collection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urs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rs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r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person.getCourses().add(new Course());  // bypasses Person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urs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modifiabl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ou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 cour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r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Cou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 cour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r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person.addCourse(new Course());  // Person controls its collection</w:t>
      </w:r>
    </w:p>
    <w:p>
      <w:r>
        <w:pict>
          <v:rect style="width:0;height:1.5pt" o:hralign="center" o:hrstd="t" o:hr="t"/>
        </w:pict>
      </w:r>
    </w:p>
    <w:bookmarkStart w:id="115" w:name="Xf05d4f4d842578a7f5916314fe2a6f0b7cd1f9b"/>
    <w:p>
      <w:pPr>
        <w:pStyle w:val="Heading3"/>
      </w:pPr>
      <w:r>
        <w:t xml:space="preserve">Koleksiyonu Kapsülleme - Önce/Sonra Diyagramı</w:t>
      </w:r>
    </w:p>
    <w:p>
      <w:pPr>
        <w:pStyle w:val="CaptionedFigure"/>
      </w:pPr>
      <w:r>
        <w:drawing>
          <wp:inline>
            <wp:extent cx="5334000" cy="3049456"/>
            <wp:effectExtent b="0" l="0" r="0" t="0"/>
            <wp:docPr descr="center" title="" id="113" name="Picture"/>
            <a:graphic>
              <a:graphicData uri="http://schemas.openxmlformats.org/drawingml/2006/picture">
                <pic:pic>
                  <pic:nvPicPr>
                    <pic:cNvPr descr="assets/encapsulate-collection-before-after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Start w:id="117" w:name="X82f82bc997d4899c31e89ab353647d85be44905"/>
    <w:p>
      <w:pPr>
        <w:pStyle w:val="Heading2"/>
      </w:pPr>
      <w:r>
        <w:t xml:space="preserve">C12. Replace Type Code with Class (Tür Kodunu Sınıf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tür kodunu (int veya String) bir sınıfla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ınıf, tür kodu içeren bir alana sahip. Bu türün değerleri operatör koşullarında kullanılmıyor ve programın davranışını etkilem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Yeni bir sınıf oluşturun ve tür kodu değerleri yerine nesnelerini 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Tür kodları yalnızca veri için kullanıldığında (davranış bunlara bağlı değilken)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Tür kodu davranışı etkilediğinde – bunun yerine Replace Type Code with Subclasses veya State/Strategy kullanın.</w:t>
      </w:r>
    </w:p>
    <w:p>
      <w:r>
        <w:pict>
          <v:rect style="width:0;height:1.5pt" o:hralign="center" o:hrstd="t" o:hr="t"/>
        </w:pict>
      </w:r>
    </w:p>
    <w:bookmarkEnd w:id="117"/>
    <w:bookmarkStart w:id="118" w:name="X16982907269798d57881413a195fad487f43598"/>
    <w:p>
      <w:pPr>
        <w:pStyle w:val="Heading2"/>
      </w:pPr>
      <w:r>
        <w:t xml:space="preserve">C12. Replace Type Code with Class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odGro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odGrou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ood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odGro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oodGroup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loodGroup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odGro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loodGroup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odGro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loodGroup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odGro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loodGroup 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odGro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odGro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loodGroup bloodGro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odGroup bloodGrou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ood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odGro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Usage: new Person(BloodGroup.A);</w:t>
      </w:r>
    </w:p>
    <w:p>
      <w:r>
        <w:pict>
          <v:rect style="width:0;height:1.5pt" o:hralign="center" o:hrstd="t" o:hr="t"/>
        </w:pict>
      </w:r>
    </w:p>
    <w:bookmarkEnd w:id="118"/>
    <w:bookmarkStart w:id="119" w:name="X2496095b48e1941fc919cd7ec9375d3bd16140a"/>
    <w:p>
      <w:pPr>
        <w:pStyle w:val="Heading2"/>
      </w:pPr>
      <w:r>
        <w:t xml:space="preserve">C13. Replace Type Code with Subclasses (Tür Kodunu Alt Sınıflarla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Tür kodunun her değeri için alt sınıflar oluşt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Program davranışını doğrudan etkileyen kodlanmış bir türünüz var (örn. tür koduna göre değişen koşullar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Kodlanmış türün her değeri için alt sınıflar oluşturun. İlgili davranışları orijinal sınıftan bu alt sınıflara çıkarın. Kontrol akışı kodunu polimorfizm i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Tür kodu davranışı etkilediğinde ve tür oluşturulduktan sonra değişme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Tür kodu çalışma zamanında değişebildiğinde (bunun yerine State/Strategy kullanın).</w:t>
      </w:r>
    </w:p>
    <w:p>
      <w:r>
        <w:pict>
          <v:rect style="width:0;height:1.5pt" o:hralign="center" o:hrstd="t" o:hr="t"/>
        </w:pict>
      </w:r>
    </w:p>
    <w:bookmarkEnd w:id="119"/>
    <w:bookmarkStart w:id="124" w:name="Xe92e478a3b98edbf2bf735709b9443186288fb5"/>
    <w:p>
      <w:pPr>
        <w:pStyle w:val="Heading2"/>
      </w:pPr>
      <w:r>
        <w:t xml:space="preserve">C13. Replace Type Code with Subclasses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LESM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GINE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ly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ALESM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ly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mmis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ly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n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typ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ly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ly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mmiss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ag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ly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n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123" w:name="Xa76968cad433be09662fc4c26be442c71989c2a"/>
    <w:p>
      <w:pPr>
        <w:pStyle w:val="Heading3"/>
      </w:pPr>
      <w:r>
        <w:t xml:space="preserve">Tür Kodunu Alt Sınıflarla Değiştirme - Diyagram</w:t>
      </w:r>
    </w:p>
    <w:p>
      <w:pPr>
        <w:pStyle w:val="CaptionedFigure"/>
      </w:pPr>
      <w:r>
        <w:drawing>
          <wp:inline>
            <wp:extent cx="5334000" cy="3367087"/>
            <wp:effectExtent b="0" l="0" r="0" t="0"/>
            <wp:docPr descr="center" title="" id="121" name="Picture"/>
            <a:graphic>
              <a:graphicData uri="http://schemas.openxmlformats.org/drawingml/2006/picture">
                <pic:pic>
                  <pic:nvPicPr>
                    <pic:cNvPr descr="assets/replace-type-code-with-subclasse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25" w:name="X582cc7d98f79ebb9e37ece56b0dcff95887ed04"/>
    <w:p>
      <w:pPr>
        <w:pStyle w:val="Heading2"/>
      </w:pPr>
      <w:r>
        <w:t xml:space="preserve">C14. Replace Type Code with State/Strategy (Tür Kodunu State/Strategy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Tür kodunu State veya Strategy deseni kullanarak bir durum nesnesiy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Davranışı etkileyen kodlanmış bir türünüz var, ancak tür çalışma zamanında değiştiği veya sınıf başka bir nedenle zaten alt sınıflanmış olduğu için alt sınıflama kullanamazsını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Tür kodunu bir durum nesnesiyle değiştirin. State veya Strategy desenini 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Tür kodu davranışı etkileyen VE tür nesnenin yaşam süresi boyunca değiş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Tür oluşturulduktan sonra değişmez olduğunda (bunun yerine Alt Sınıflar kullanın).</w:t>
      </w:r>
    </w:p>
    <w:p>
      <w:r>
        <w:pict>
          <v:rect style="width:0;height:1.5pt" o:hralign="center" o:hrstd="t" o:hr="t"/>
        </w:pict>
      </w:r>
    </w:p>
    <w:bookmarkEnd w:id="125"/>
    <w:bookmarkStart w:id="130" w:name="Xbb881782d4de28fe7501070e19fe3250a8f1bfa"/>
    <w:p>
      <w:pPr>
        <w:pStyle w:val="Heading2"/>
      </w:pPr>
      <w:r>
        <w:t xml:space="preserve">C14. Replace Type Code with State/Strategy – Örnek</w:t>
      </w:r>
    </w:p>
    <w:p>
      <w:pPr>
        <w:pStyle w:val="SourceCode"/>
      </w:pPr>
      <w:r>
        <w:rPr>
          <w:rStyle w:val="CommentTok"/>
        </w:rPr>
        <w:t xml:space="preserve">// After applying State/Strategy pattern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loye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lySalar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ly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mmiss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ag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ly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nu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Type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Amou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Now the type can change at runtime: emp.setType(new Manager());</w:t>
      </w:r>
    </w:p>
    <w:p>
      <w:r>
        <w:pict>
          <v:rect style="width:0;height:1.5pt" o:hralign="center" o:hrstd="t" o:hr="t"/>
        </w:pict>
      </w:r>
    </w:p>
    <w:bookmarkStart w:id="129" w:name="X0c64c36fa821d27fa690a27a74a58724986b13e"/>
    <w:p>
      <w:pPr>
        <w:pStyle w:val="Heading3"/>
      </w:pPr>
      <w:r>
        <w:t xml:space="preserve">Tür Kodunu State/Strategy ile Değiştirme - Diyagram</w:t>
      </w:r>
    </w:p>
    <w:p>
      <w:pPr>
        <w:pStyle w:val="CaptionedFigure"/>
      </w:pPr>
      <w:r>
        <w:drawing>
          <wp:inline>
            <wp:extent cx="5334000" cy="4731597"/>
            <wp:effectExtent b="0" l="0" r="0" t="0"/>
            <wp:docPr descr="center" title="" id="127" name="Picture"/>
            <a:graphic>
              <a:graphicData uri="http://schemas.openxmlformats.org/drawingml/2006/picture">
                <pic:pic>
                  <pic:nvPicPr>
                    <pic:cNvPr descr="assets/replace-type-code-with-state-strategy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1" w:name="Xea9e1b76edd65a11c3c1bd444d839d33a17d367"/>
    <w:p>
      <w:pPr>
        <w:pStyle w:val="Heading2"/>
      </w:pPr>
      <w:r>
        <w:t xml:space="preserve">C15. Replace Subclass with Fields (Alt Sınıfı Alanlarla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Tek farkı sabit döndüren metotlar olan alt sınıfları, üst sınıftaki alanlarla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Yalnızca sabit veri döndüren metotlarında farklılaşan alt sınıflarınız var (örn.</w:t>
      </w:r>
      <w:r>
        <w:t xml:space="preserve"> </w:t>
      </w:r>
      <w:r>
        <w:rPr>
          <w:rStyle w:val="VerbatimChar"/>
        </w:rPr>
        <w:t xml:space="preserve">getCode()</w:t>
      </w:r>
      <w:r>
        <w:t xml:space="preserve"> </w:t>
      </w:r>
      <w:r>
        <w:t xml:space="preserve">farklı değerler döndürür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tları üst sınıftaki alanlarla değiştirin ve alt sınıfları ortadan kald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Alt sınıflar gerçek bir davranış eklemediğinde, yalnızca farklı sabit değerler döndürdüğü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lt sınıfların sabit döndürmenin ötesinde anlamlı davranışsal farklılıkları olduğunda.</w:t>
      </w:r>
    </w:p>
    <w:p>
      <w:r>
        <w:pict>
          <v:rect style="width:0;height:1.5pt" o:hralign="center" o:hrstd="t" o:hr="t"/>
        </w:pict>
      </w:r>
    </w:p>
    <w:bookmarkEnd w:id="131"/>
    <w:bookmarkStart w:id="132" w:name="X2ae263307b1d4f116edff518ea2094200f3c71a"/>
    <w:p>
      <w:pPr>
        <w:pStyle w:val="Heading2"/>
      </w:pPr>
      <w:r>
        <w:t xml:space="preserve">C15. Replace Subclass with Fields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Ma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Ma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ema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Ma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m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m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erson </w:t>
      </w:r>
      <w:r>
        <w:rPr>
          <w:rStyle w:val="FunctionTok"/>
        </w:rPr>
        <w:t xml:space="preserve">createMa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erson </w:t>
      </w:r>
      <w:r>
        <w:rPr>
          <w:rStyle w:val="FunctionTok"/>
        </w:rPr>
        <w:t xml:space="preserve">createFema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Ma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2"/>
    <w:bookmarkStart w:id="134" w:name="modül-c-özet"/>
    <w:p>
      <w:pPr>
        <w:pStyle w:val="Heading2"/>
      </w:pPr>
      <w:r>
        <w:t xml:space="preserve">Modül C – Özet</w:t>
      </w:r>
    </w:p>
    <w:bookmarkStart w:id="133" w:name="X9e380c7769e423bf246a94497ace75afa5b83de"/>
    <w:p>
      <w:pPr>
        <w:pStyle w:val="Heading3"/>
      </w:pPr>
      <w:r>
        <w:t xml:space="preserve">Organizing Data (Verileri Düzenleme)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727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lf Encapsulate Field</w:t>
            </w:r>
          </w:p>
        </w:tc>
        <w:tc>
          <w:tcPr/>
          <w:p>
            <w:pPr>
              <w:pStyle w:val="Compact"/>
            </w:pPr>
            <w:r>
              <w:t xml:space="preserve">Alanlara dahili olarak bile getter/setter ile eriş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lace Data Value with Object</w:t>
            </w:r>
          </w:p>
        </w:tc>
        <w:tc>
          <w:tcPr/>
          <w:p>
            <w:pPr>
              <w:pStyle w:val="Compact"/>
            </w:pPr>
            <w:r>
              <w:t xml:space="preserve">İlkel türleri davranışa sahip nesnelere yüksel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hange Value to Reference</w:t>
            </w:r>
          </w:p>
        </w:tc>
        <w:tc>
          <w:tcPr/>
          <w:p>
            <w:pPr>
              <w:pStyle w:val="Compact"/>
            </w:pPr>
            <w:r>
              <w:t xml:space="preserve">Aynı nesneleri kayıt defteri aracılığıyla paylaş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hange Reference to Value</w:t>
            </w:r>
          </w:p>
        </w:tc>
        <w:tc>
          <w:tcPr/>
          <w:p>
            <w:pPr>
              <w:pStyle w:val="Compact"/>
            </w:pPr>
            <w:r>
              <w:t xml:space="preserve">Küçük, değişmez nesneleri sade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place Array with Object</w:t>
            </w:r>
          </w:p>
        </w:tc>
        <w:tc>
          <w:tcPr/>
          <w:p>
            <w:pPr>
              <w:pStyle w:val="Compact"/>
            </w:pPr>
            <w:r>
              <w:t xml:space="preserve">Dizi elemanlarını türlü alanlarla isimlend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uplicate Observed Data</w:t>
            </w:r>
          </w:p>
        </w:tc>
        <w:tc>
          <w:tcPr/>
          <w:p>
            <w:pPr>
              <w:pStyle w:val="Compact"/>
            </w:pPr>
            <w:r>
              <w:t xml:space="preserve">GUI verisini alan verisinden ay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ek Yönlüden Çift Yönlüye</w:t>
            </w:r>
          </w:p>
        </w:tc>
        <w:tc>
          <w:tcPr/>
          <w:p>
            <w:pPr>
              <w:pStyle w:val="Compact"/>
            </w:pPr>
            <w:r>
              <w:t xml:space="preserve">Karşılıklı gezinme için geri işaretçi ekl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Çift Yönlüden Tek Yönlüye</w:t>
            </w:r>
          </w:p>
        </w:tc>
        <w:tc>
          <w:tcPr/>
          <w:p>
            <w:pPr>
              <w:pStyle w:val="Compact"/>
            </w:pPr>
            <w:r>
              <w:t xml:space="preserve">Gereksiz ilişki yönünü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Replace Magic Number</w:t>
            </w:r>
          </w:p>
        </w:tc>
        <w:tc>
          <w:tcPr/>
          <w:p>
            <w:pPr>
              <w:pStyle w:val="Compact"/>
            </w:pPr>
            <w:r>
              <w:t xml:space="preserve">Netlik için isimlendirilmiş sabitler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Encapsulate Field</w:t>
            </w:r>
          </w:p>
        </w:tc>
        <w:tc>
          <w:tcPr/>
          <w:p>
            <w:pPr>
              <w:pStyle w:val="Compact"/>
            </w:pPr>
            <w:r>
              <w:t xml:space="preserve">Genel alanları erişimçilerle özel yap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Encapsulate Collection</w:t>
            </w:r>
          </w:p>
        </w:tc>
        <w:tc>
          <w:tcPr/>
          <w:p>
            <w:pPr>
              <w:pStyle w:val="Compact"/>
            </w:pPr>
            <w:r>
              <w:t xml:space="preserve">Salt okunur görünüm döndürme, ekleme/çıkarma sağ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Replace Type Code with Class</w:t>
            </w:r>
          </w:p>
        </w:tc>
        <w:tc>
          <w:tcPr/>
          <w:p>
            <w:pPr>
              <w:pStyle w:val="Compact"/>
            </w:pPr>
            <w:r>
              <w:t xml:space="preserve">İnt kodları yerine sınıf nesneleri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ype Code with Subclasses</w:t>
            </w:r>
          </w:p>
        </w:tc>
        <w:tc>
          <w:tcPr/>
          <w:p>
            <w:pPr>
              <w:pStyle w:val="Compact"/>
            </w:pPr>
            <w:r>
              <w:t xml:space="preserve">Türe bağlı davranış için polimorfizm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Type Code with State/Strategy</w:t>
            </w:r>
          </w:p>
        </w:tc>
        <w:tc>
          <w:tcPr/>
          <w:p>
            <w:pPr>
              <w:pStyle w:val="Compact"/>
            </w:pPr>
            <w:r>
              <w:t xml:space="preserve">Çalışma zamanında değişebilen tür kodlarını yönet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Replace Subclass with Fields</w:t>
            </w:r>
          </w:p>
        </w:tc>
        <w:tc>
          <w:tcPr/>
          <w:p>
            <w:pPr>
              <w:pStyle w:val="Compact"/>
            </w:pPr>
            <w:r>
              <w:t xml:space="preserve">Yalnızca sabit döndüren alt sınıfları ortadan kaldırm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3"/>
    <w:bookmarkEnd w:id="134"/>
    <w:bookmarkEnd w:id="135"/>
    <w:bookmarkStart w:id="168" w:name="X4f05d06e111b844940be0e0f38419c3ba2378f3"/>
    <w:p>
      <w:pPr>
        <w:pStyle w:val="Heading1"/>
      </w:pPr>
      <w:r>
        <w:t xml:space="preserve">Modül D: Simplifying Conditional Expressions (Koşulları Sadeleştirme)</w:t>
      </w:r>
    </w:p>
    <w:bookmarkStart w:id="136" w:name="daha-temiz-koşullar-için-8-teknik"/>
    <w:p>
      <w:pPr>
        <w:pStyle w:val="Heading2"/>
      </w:pPr>
      <w:r>
        <w:t xml:space="preserve">Daha Temiz Koşullar için 8 Teknik</w:t>
      </w:r>
    </w:p>
    <w:p>
      <w:r>
        <w:pict>
          <v:rect style="width:0;height:1.5pt" o:hralign="center" o:hrstd="t" o:hr="t"/>
        </w:pict>
      </w:r>
    </w:p>
    <w:bookmarkEnd w:id="136"/>
    <w:bookmarkStart w:id="138" w:name="modül-d-ana-hatları"/>
    <w:p>
      <w:pPr>
        <w:pStyle w:val="Heading2"/>
      </w:pPr>
      <w:r>
        <w:t xml:space="preserve">Modül D Ana Hatları</w:t>
      </w:r>
    </w:p>
    <w:bookmarkStart w:id="137" w:name="Xfb50cdd60ec8af7072994e289309620eab1b4ae"/>
    <w:p>
      <w:pPr>
        <w:pStyle w:val="Heading3"/>
      </w:pPr>
      <w:r>
        <w:t xml:space="preserve">Simplifying Conditional Expressions (Koşulları Sadeleştirme)</w:t>
      </w:r>
    </w:p>
    <w:p>
      <w:pPr>
        <w:pStyle w:val="FirstParagraph"/>
      </w:pPr>
      <w:r>
        <w:t xml:space="preserve">Koşullar zamanla mantıklarında giderek daha karmaşık hale gelme eğilimindedir ve bununla mücadele etmek için daha fazla teknik vardır. Bu yeniden yapılandırmalar karmaşıklığı azaltır ve koşullu mantığın okunabilirliğini artırır.</w:t>
      </w:r>
    </w:p>
    <w:p>
      <w:pPr>
        <w:pStyle w:val="Compact"/>
        <w:numPr>
          <w:ilvl w:val="0"/>
          <w:numId w:val="1007"/>
        </w:numPr>
      </w:pPr>
      <w:r>
        <w:t xml:space="preserve">Decompose Conditional (Koşulu Ayrıştırma)</w:t>
      </w:r>
    </w:p>
    <w:p>
      <w:pPr>
        <w:pStyle w:val="Compact"/>
        <w:numPr>
          <w:ilvl w:val="0"/>
          <w:numId w:val="1007"/>
        </w:numPr>
      </w:pPr>
      <w:r>
        <w:t xml:space="preserve">Consolidate Conditional Expression (Koşullu İfadeyi Birleştirme)</w:t>
      </w:r>
    </w:p>
    <w:p>
      <w:pPr>
        <w:pStyle w:val="Compact"/>
        <w:numPr>
          <w:ilvl w:val="0"/>
          <w:numId w:val="1007"/>
        </w:numPr>
      </w:pPr>
      <w:r>
        <w:t xml:space="preserve">Consolidate Duplicate Conditional Fragments (Tekrarlanan Koşul Parçalarını Birleştirme)</w:t>
      </w:r>
    </w:p>
    <w:p>
      <w:pPr>
        <w:pStyle w:val="Compact"/>
        <w:numPr>
          <w:ilvl w:val="0"/>
          <w:numId w:val="1007"/>
        </w:numPr>
      </w:pPr>
      <w:r>
        <w:t xml:space="preserve">Remove Control Flag (Kontrol Bayrağını Kaldırma)</w:t>
      </w:r>
    </w:p>
    <w:p>
      <w:pPr>
        <w:pStyle w:val="Compact"/>
        <w:numPr>
          <w:ilvl w:val="0"/>
          <w:numId w:val="1007"/>
        </w:numPr>
      </w:pPr>
      <w:r>
        <w:t xml:space="preserve">Replace Nested Conditional with Guard Clauses (İç İçe Koşulu Koruma Cümleleriyle Değiştirme)</w:t>
      </w:r>
    </w:p>
    <w:p>
      <w:pPr>
        <w:pStyle w:val="Compact"/>
        <w:numPr>
          <w:ilvl w:val="0"/>
          <w:numId w:val="1007"/>
        </w:numPr>
      </w:pPr>
      <w:r>
        <w:t xml:space="preserve">Replace Conditional with Polymorphism (Koşulu Polimorfizm ile Değiştirme)</w:t>
      </w:r>
    </w:p>
    <w:p>
      <w:pPr>
        <w:pStyle w:val="Compact"/>
        <w:numPr>
          <w:ilvl w:val="0"/>
          <w:numId w:val="1007"/>
        </w:numPr>
      </w:pPr>
      <w:r>
        <w:t xml:space="preserve">Introduce Null Object (Null Nesne Ekleme)</w:t>
      </w:r>
    </w:p>
    <w:p>
      <w:pPr>
        <w:pStyle w:val="Compact"/>
        <w:numPr>
          <w:ilvl w:val="0"/>
          <w:numId w:val="1007"/>
        </w:numPr>
      </w:pPr>
      <w:r>
        <w:t xml:space="preserve">Introduce Assertion (Onaylama Ekleme)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39" w:name="Xbe2635a6e94f252cc707aa289d96f7a911289c4"/>
    <w:p>
      <w:pPr>
        <w:pStyle w:val="Heading2"/>
      </w:pPr>
      <w:r>
        <w:t xml:space="preserve">D1. Decompose Conditional (Koşulu Ayrışt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Karmaşık koşul parçalarını ayrı, iyi isimlendirilmiş metotlara çıka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Karmaşık bir koşulunuz (if-then-else veya switch) var ve koşul, then-dalı ve else-dalı anlaşılması z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Koşulun karmaşık parçalarını ayrı metotlara ayırın: koşul, then-dalı ve else-dalı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Koşullu mantık bir bakışta anlaşılması güç hale gel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şul zaten basit ve kendi kendini açıklayan olduğunda.</w:t>
      </w:r>
    </w:p>
    <w:p>
      <w:r>
        <w:pict>
          <v:rect style="width:0;height:1.5pt" o:hralign="center" o:hrstd="t" o:hr="t"/>
        </w:pict>
      </w:r>
    </w:p>
    <w:bookmarkEnd w:id="139"/>
    <w:bookmarkStart w:id="144" w:name="d1.-decompose-conditional-önce-sonra"/>
    <w:p>
      <w:pPr>
        <w:pStyle w:val="Heading2"/>
      </w:pPr>
      <w:r>
        <w:t xml:space="preserve">D1. Decompose Conditional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har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ER_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ER_EN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ar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ter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nterServiceChar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ar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mmer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har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NotSum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terCha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erCha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NotSumm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ER_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ER_EN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terCha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ter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nterServiceChar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erCha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mmerRa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143" w:name="koşulu-ayrıştırma---öncesonra-diyagramı"/>
    <w:p>
      <w:pPr>
        <w:pStyle w:val="Heading3"/>
      </w:pPr>
      <w:r>
        <w:t xml:space="preserve">Koşulu Ayrıştırma - Önce/Sonra Diyagramı</w:t>
      </w:r>
    </w:p>
    <w:p>
      <w:pPr>
        <w:pStyle w:val="CaptionedFigure"/>
      </w:pPr>
      <w:r>
        <w:drawing>
          <wp:inline>
            <wp:extent cx="5334000" cy="4358889"/>
            <wp:effectExtent b="0" l="0" r="0" t="0"/>
            <wp:docPr descr="center" title="" id="141" name="Picture"/>
            <a:graphic>
              <a:graphicData uri="http://schemas.openxmlformats.org/drawingml/2006/picture">
                <pic:pic>
                  <pic:nvPicPr>
                    <pic:cNvPr descr="assets/decompose-conditional-before-after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43"/>
    <w:bookmarkEnd w:id="144"/>
    <w:bookmarkStart w:id="145" w:name="X50e2ea1a3dbefbc44ad9143d587072a167df5fa"/>
    <w:p>
      <w:pPr>
        <w:pStyle w:val="Heading2"/>
      </w:pPr>
      <w:r>
        <w:t xml:space="preserve">D2. Consolidate Conditional Expression (Koşullu İfadeyi Birle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Aynı sonuca yol açan birden fazla koşulu tek bir ifadede birle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ynı sonuca veya eyleme yol açan birden fazla koşulunu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Tüm bu koşulları tek bir ifadede birleştirin, ardından birleştirilmiş koşulu iyi isimlendirilmiş bir metoda çıka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den fazla koşul aynı sonuca yol açtığında ve mantıksal olarak birleştirilebil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şullar gerçekten bağımsız kontroller olup yalnızca tesadüfen aynı sonucu döndürdüğünde.</w:t>
      </w:r>
    </w:p>
    <w:p>
      <w:r>
        <w:pict>
          <v:rect style="width:0;height:1.5pt" o:hralign="center" o:hrstd="t" o:hr="t"/>
        </w:pict>
      </w:r>
    </w:p>
    <w:bookmarkEnd w:id="145"/>
    <w:bookmarkStart w:id="146" w:name="X9c93355a57ac5d53c8c45e7a486cd7ae611332c"/>
    <w:p>
      <w:pPr>
        <w:pStyle w:val="Heading2"/>
      </w:pPr>
      <w:r>
        <w:t xml:space="preserve">D2. Consolidate Conditional Expression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abilit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iori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sDisabl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art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ute the disability amou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P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abilit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NotEligibleForDisabili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P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NotEligibleForDisabil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niori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thsDisabl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sPartTi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6"/>
    <w:bookmarkStart w:id="147" w:name="X63b50f987f424809e943965d196086894bc1f84"/>
    <w:p>
      <w:pPr>
        <w:pStyle w:val="Heading2"/>
      </w:pPr>
      <w:r>
        <w:t xml:space="preserve">D3. Consolidate Duplicate Conditional Fragments (Tekrarlanan Koşul Parçalarını Birle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Tüm dallarda görünen aynı kodu koşulun dışın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koşulun tüm dallarında aynı kod bulunu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Tekrarlanan kodu koşulun dışın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Aynı ifade her dalın başında veya sonunda göründüğü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d yalnızca benzer görünüp her dalda anlamsal olarak farklı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SpecialDeal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SpecialDeal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147"/>
    <w:bookmarkStart w:id="148" w:name="X6d46081745dc7d9d5906e12bce2d324c681a150"/>
    <w:p>
      <w:pPr>
        <w:pStyle w:val="Heading2"/>
      </w:pPr>
      <w:r>
        <w:t xml:space="preserve">D4. Remove Control Flag (Kontrol Bayrağını Kald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oolean kontrol bayrağı yerin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vey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kullan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den fazla boolean ifade için kontrol bayrağı görevi gören bir boolean değişkenini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ayrak değişkeni yerin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oolean değişkenler yalnızca döngü veya koşullu yürütme akışını kontrol etmek için kullanıl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Bayrak değişkenin akış kontrolünün ötesinde gerçek bir alan anlamı olduğunda.</w:t>
      </w:r>
    </w:p>
    <w:p>
      <w:r>
        <w:pict>
          <v:rect style="width:0;height:1.5pt" o:hralign="center" o:hrstd="t" o:hr="t"/>
        </w:pict>
      </w:r>
    </w:p>
    <w:bookmarkEnd w:id="148"/>
    <w:bookmarkStart w:id="149" w:name="d4.-remove-control-flag-önce-sonra"/>
    <w:p>
      <w:pPr>
        <w:pStyle w:val="Heading2"/>
      </w:pPr>
      <w:r>
        <w:t xml:space="preserve">D4. Remove Control Flag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nd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9"/>
    <w:bookmarkStart w:id="150" w:name="X311e91fe3ce48e0afb4f5364868edf032d4d2dd"/>
    <w:p>
      <w:pPr>
        <w:pStyle w:val="Heading2"/>
      </w:pPr>
      <w:r>
        <w:t xml:space="preserve">D5. Replace Nested Conditional with Guard Clauses (İç İçe Koşulu Koruma Cümleleriy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Özel durumlar için koruma cümleleri kullanın, normal yolu girintisiz bırak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Kod yürütmenin normal akışını belirlemeyi zorlaştıran iç içe koşullar grubunu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Tüm özel kontrolleri ve sınır durumlarını ayrı cümlelere (koruma cümleleri) ayırın ve ana mantıktan önce yerleştirin. Her koruma cümlesinden erken dönüş yap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Derin iç içe koşullar kodu takip etmeyi zorlaştır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şul gerçekten iki eşit alternatifi temsil ettiğinde (if-else kullanın).</w:t>
      </w:r>
    </w:p>
    <w:p>
      <w:r>
        <w:pict>
          <v:rect style="width:0;height:1.5pt" o:hralign="center" o:hrstd="t" o:hr="t"/>
        </w:pict>
      </w:r>
    </w:p>
    <w:bookmarkEnd w:id="150"/>
    <w:bookmarkStart w:id="151" w:name="X4185fa4b442e1b2c68e815ee0f54b7576c0a2e7"/>
    <w:p>
      <w:pPr>
        <w:pStyle w:val="Heading2"/>
      </w:pPr>
      <w:r>
        <w:t xml:space="preserve">D5. Replace Nested Conditional with Guard Clauses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d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epara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d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i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ired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Pay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d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epara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d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i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iredAm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PayAmou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1"/>
    <w:bookmarkStart w:id="152" w:name="X12f9a1a0941e007af0e2062a783152f2ddf8330"/>
    <w:p>
      <w:pPr>
        <w:pStyle w:val="Heading2"/>
      </w:pPr>
      <w:r>
        <w:t xml:space="preserve">D6. Replace Conditional with Polymorphism (Koşulu Polimorfizm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Koşul dallarıyla eşleşen alt sınıflar oluşturun ve polimorfik metot çağrıları kullan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Nesne türüne veya özelliklerine bağlı olarak çeşitli eylemler gerçekleştiren bir koşulunu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Her koşul dalıyla eşleşen alt sınıflar oluşturun. Polimorfizm aracılığıyla paylaşılan bir metot oluşturun ve her daldan ilgili kodu eşleşen alt sınıfa taşıyın. Orijinal metot soyut hale gelir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Koşullar nesne türlerine bağlı olduğunda; aynı koşul yapısı tekrarlan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şul basit ve büyüme olasılığı düşük olduğunda; alt sınıf oluşturmak aşırı olduğunda.</w:t>
      </w:r>
    </w:p>
    <w:p>
      <w:r>
        <w:pict>
          <v:rect style="width:0;height:1.5pt" o:hralign="center" o:hrstd="t" o:hr="t"/>
        </w:pict>
      </w:r>
    </w:p>
    <w:bookmarkEnd w:id="152"/>
    <w:bookmarkStart w:id="157" w:name="X0e2b2b1d5bdf7aaf34114cbb070cf9883396a71"/>
    <w:p>
      <w:pPr>
        <w:pStyle w:val="Heading2"/>
      </w:pPr>
      <w:r>
        <w:t xml:space="preserve">D6. Replace Conditional with Polymorphism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A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seSpe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se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adFac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berOfCoconu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WEGIAN_B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Nail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seSpe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known typ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urope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i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seSpe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fric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i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se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adFac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berOfCoconu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rwegianBlu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i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Nail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seSpe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156" w:name="Xc9bda7d33ad4e8f35087e228fdddcaa1034b2af"/>
    <w:p>
      <w:pPr>
        <w:pStyle w:val="Heading3"/>
      </w:pPr>
      <w:r>
        <w:t xml:space="preserve">Koşulu Polimorfizm ile Değiştirme - Diyagram</w:t>
      </w:r>
    </w:p>
    <w:p>
      <w:pPr>
        <w:pStyle w:val="CaptionedFigure"/>
      </w:pPr>
      <w:r>
        <w:drawing>
          <wp:inline>
            <wp:extent cx="5334000" cy="3214951"/>
            <wp:effectExtent b="0" l="0" r="0" t="0"/>
            <wp:docPr descr="center" title="" id="154" name="Picture"/>
            <a:graphic>
              <a:graphicData uri="http://schemas.openxmlformats.org/drawingml/2006/picture">
                <pic:pic>
                  <pic:nvPicPr>
                    <pic:cNvPr descr="assets/replace-conditional-with-polymorphism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56"/>
    <w:bookmarkEnd w:id="157"/>
    <w:bookmarkStart w:id="158" w:name="X3fa4fcc510ddc7142a97d7c6e08b0e9096ffb1b"/>
    <w:p>
      <w:pPr>
        <w:pStyle w:val="Heading2"/>
      </w:pPr>
      <w:r>
        <w:t xml:space="preserve">D7. Introduce Null Object (Null Nesne Ek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döndürmek yerine, varsayılan davranış sağlayan özel bir null nesnesi döndürü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azı metotlar gerçek nesneler yerin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döndürdüğü için, kodunuzda çok sayıd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kontrolü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yerine, varsayılan davranış sergileyen bir null nesnesi döndürü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Null kontrolleri kodu karmaşıklaştırdığında; null, bilinen bir varsayılan davranışla</w:t>
      </w:r>
      <w:r>
        <w:t xml:space="preserve"> </w:t>
      </w:r>
      <w:r>
        <w:t xml:space="preserve">“hiçbir şey”</w:t>
      </w:r>
      <w:r>
        <w:t xml:space="preserve"> </w:t>
      </w:r>
      <w:r>
        <w:t xml:space="preserve">anlamına gel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Null gerçek bir anlama sahip olduğunda (örn.</w:t>
      </w:r>
      <w:r>
        <w:t xml:space="preserve"> </w:t>
      </w:r>
      <w:r>
        <w:t xml:space="preserve">“bulunamadı”</w:t>
      </w:r>
      <w:r>
        <w:t xml:space="preserve"> </w:t>
      </w:r>
      <w:r>
        <w:t xml:space="preserve">“varsayılanlarla bulundu”</w:t>
      </w:r>
      <w:r>
        <w:t xml:space="preserve">dan farklı işlenmelidir).</w:t>
      </w:r>
    </w:p>
    <w:p>
      <w:r>
        <w:pict>
          <v:rect style="width:0;height:1.5pt" o:hralign="center" o:hrstd="t" o:hr="t"/>
        </w:pict>
      </w:r>
    </w:p>
    <w:bookmarkEnd w:id="158"/>
    <w:bookmarkStart w:id="163" w:name="d7.-introduce-null-object-önce-sonra"/>
    <w:p>
      <w:pPr>
        <w:pStyle w:val="Heading2"/>
      </w:pPr>
      <w:r>
        <w:t xml:space="preserve">D7. Introduce Null Object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stomer 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y return nul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</w:t>
      </w:r>
      <w:r>
        <w:br/>
      </w:r>
      <w:r>
        <w:rPr>
          <w:rStyle w:val="NormalTok"/>
        </w:rPr>
        <w:t xml:space="preserve">Customer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illing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i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lan</w:t>
      </w:r>
      <w:r>
        <w:rPr>
          <w:rStyle w:val="OperatorTok"/>
        </w:rPr>
        <w:t xml:space="preserve">();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llCustom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n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l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lling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i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Nu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stomer 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Custo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: no null checks needed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stom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Plan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Start w:id="162" w:name="null-nesne-ekleme---diyagram"/>
    <w:p>
      <w:pPr>
        <w:pStyle w:val="Heading3"/>
      </w:pPr>
      <w:r>
        <w:t xml:space="preserve">Null Nesne Ekleme - Diyagram</w:t>
      </w:r>
    </w:p>
    <w:p>
      <w:pPr>
        <w:pStyle w:val="CaptionedFigure"/>
      </w:pPr>
      <w:r>
        <w:drawing>
          <wp:inline>
            <wp:extent cx="5334000" cy="4025851"/>
            <wp:effectExtent b="0" l="0" r="0" t="0"/>
            <wp:docPr descr="center" title="" id="160" name="Picture"/>
            <a:graphic>
              <a:graphicData uri="http://schemas.openxmlformats.org/drawingml/2006/picture">
                <pic:pic>
                  <pic:nvPicPr>
                    <pic:cNvPr descr="assets/introduce-null-object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Start w:id="164" w:name="d8.-introduce-assertion-onaylama-ekleme"/>
    <w:p>
      <w:pPr>
        <w:pStyle w:val="Heading2"/>
      </w:pPr>
      <w:r>
        <w:t xml:space="preserve">D8. Introduce Assertion (Onaylama Ek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Program durumu hakkındaki varsayımları açık onaylama kontrolleriy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kod bölümü, nesnenin veya parametre değerlerinin mevcut durumu hakkında varsayım yapıyor ama bunu zorlamamış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 varsayımları belirli onaylama kontrolleriy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Gerekli ön koşulları belgelemek ve zorlamak gerektiğinde; örtük varsayımları açık hale getirmek için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Genel API’lerde girdi doğrulama için onaylama kullanmayın (bunun yerine istisnalar kullanın). Onaylamalar programcı hataları içindir, kullanıcı hataları için değil.</w:t>
      </w:r>
    </w:p>
    <w:p>
      <w:r>
        <w:pict>
          <v:rect style="width:0;height:1.5pt" o:hralign="center" o:hrstd="t" o:hr="t"/>
        </w:pict>
      </w:r>
    </w:p>
    <w:bookmarkEnd w:id="164"/>
    <w:bookmarkStart w:id="165" w:name="d8.-introduce-assertion-önce-sonra"/>
    <w:p>
      <w:pPr>
        <w:pStyle w:val="Heading2"/>
      </w:pPr>
      <w:r>
        <w:t xml:space="preserve">D8. Introduce Assertion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xpenseLim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uld have either expense limit or a primary projec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nseLim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_EXPEN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xpenseLimi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mary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ExpenseLimi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xpenseLim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nseLim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_EXPENS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rimaryProjec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 have either expense limit or primary proje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nseLim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_EXPEN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xpenseLimi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mary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ExpenseLimi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naylamalar örtük varsayımları açık hale getirir ve programcı hatalarını erken yakalamaya yardımcı olur.</w:t>
      </w:r>
    </w:p>
    <w:p>
      <w:r>
        <w:pict>
          <v:rect style="width:0;height:1.5pt" o:hralign="center" o:hrstd="t" o:hr="t"/>
        </w:pict>
      </w:r>
    </w:p>
    <w:bookmarkEnd w:id="165"/>
    <w:bookmarkStart w:id="167" w:name="modül-d-özet"/>
    <w:p>
      <w:pPr>
        <w:pStyle w:val="Heading2"/>
      </w:pPr>
      <w:r>
        <w:t xml:space="preserve">Modül D – Özet</w:t>
      </w:r>
    </w:p>
    <w:bookmarkStart w:id="166" w:name="X5b73f9b81541b5108b8d3edc6c44b5ee953ae1f"/>
    <w:p>
      <w:pPr>
        <w:pStyle w:val="Heading3"/>
      </w:pPr>
      <w:r>
        <w:t xml:space="preserve">Simplifying Conditional Expressions (Koşulları Sadeleştirme)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727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compose Conditional (Koşulu Ayrıştırma)</w:t>
            </w:r>
          </w:p>
        </w:tc>
        <w:tc>
          <w:tcPr/>
          <w:p>
            <w:pPr>
              <w:pStyle w:val="Compact"/>
            </w:pPr>
            <w:r>
              <w:t xml:space="preserve">Karmaşık koşul/then/else’i isimlendirilmiş metotlara çıka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nsolidate Conditional Expression</w:t>
            </w:r>
          </w:p>
        </w:tc>
        <w:tc>
          <w:tcPr/>
          <w:p>
            <w:pPr>
              <w:pStyle w:val="Compact"/>
            </w:pPr>
            <w:r>
              <w:t xml:space="preserve">Aynı sonuca sahip koşulları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onsolidate Duplicate Conditional Fragments</w:t>
            </w:r>
          </w:p>
        </w:tc>
        <w:tc>
          <w:tcPr/>
          <w:p>
            <w:pPr>
              <w:pStyle w:val="Compact"/>
            </w:pPr>
            <w:r>
              <w:t xml:space="preserve">Aynı kodu tüm dallardan çıka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emove Control Flag</w:t>
            </w:r>
          </w:p>
        </w:tc>
        <w:tc>
          <w:tcPr/>
          <w:p>
            <w:pPr>
              <w:pStyle w:val="Compact"/>
            </w:pPr>
            <w:r>
              <w:t xml:space="preserve">Bayrakları break/continue/return ile deği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place Nested Conditional with Guard Clauses</w:t>
            </w:r>
          </w:p>
        </w:tc>
        <w:tc>
          <w:tcPr/>
          <w:p>
            <w:pPr>
              <w:pStyle w:val="Compact"/>
            </w:pPr>
            <w:r>
              <w:t xml:space="preserve">Derin iç içeliği erken dönüşlerle düz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Replace Conditional with Polymorphism</w:t>
            </w:r>
          </w:p>
        </w:tc>
        <w:tc>
          <w:tcPr/>
          <w:p>
            <w:pPr>
              <w:pStyle w:val="Compact"/>
            </w:pPr>
            <w:r>
              <w:t xml:space="preserve">Tür değiştirme yerine alt sınıflar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Introduce Null Object</w:t>
            </w:r>
          </w:p>
        </w:tc>
        <w:tc>
          <w:tcPr/>
          <w:p>
            <w:pPr>
              <w:pStyle w:val="Compact"/>
            </w:pPr>
            <w:r>
              <w:t xml:space="preserve">Varsayılan davranış nesneleriyle null kontrollerini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ntroduce Assertion</w:t>
            </w:r>
          </w:p>
        </w:tc>
        <w:tc>
          <w:tcPr/>
          <w:p>
            <w:pPr>
              <w:pStyle w:val="Compact"/>
            </w:pPr>
            <w:r>
              <w:t xml:space="preserve">Örtük varsayımları açık hale getirm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6"/>
    <w:bookmarkEnd w:id="167"/>
    <w:bookmarkEnd w:id="168"/>
    <w:bookmarkStart w:id="197" w:name="X2698ef5fd1e5f24480d58ca7093fe8d55359bd8"/>
    <w:p>
      <w:pPr>
        <w:pStyle w:val="Heading1"/>
      </w:pPr>
      <w:r>
        <w:t xml:space="preserve">Modül E: Simplifying Method Calls (Metot Çağrılarını Sadeleştirme)</w:t>
      </w:r>
    </w:p>
    <w:bookmarkStart w:id="169" w:name="daha-temiz-arayüzler-için-14-teknik"/>
    <w:p>
      <w:pPr>
        <w:pStyle w:val="Heading2"/>
      </w:pPr>
      <w:r>
        <w:t xml:space="preserve">Daha Temiz Arayüzler için 14 Teknik</w:t>
      </w:r>
    </w:p>
    <w:p>
      <w:r>
        <w:pict>
          <v:rect style="width:0;height:1.5pt" o:hralign="center" o:hrstd="t" o:hr="t"/>
        </w:pict>
      </w:r>
    </w:p>
    <w:bookmarkEnd w:id="169"/>
    <w:bookmarkStart w:id="171" w:name="modül-e-ana-hatları"/>
    <w:p>
      <w:pPr>
        <w:pStyle w:val="Heading2"/>
      </w:pPr>
      <w:r>
        <w:t xml:space="preserve">Modül E Ana Hatları</w:t>
      </w:r>
    </w:p>
    <w:bookmarkStart w:id="170" w:name="X2bc3abe5925385e30e600fad02ced44bcac3132"/>
    <w:p>
      <w:pPr>
        <w:pStyle w:val="Heading3"/>
      </w:pPr>
      <w:r>
        <w:t xml:space="preserve">Simplifying Method Calls (Metot Çağrılarını Sadeleştirme)</w:t>
      </w:r>
    </w:p>
    <w:p>
      <w:pPr>
        <w:pStyle w:val="FirstParagraph"/>
      </w:pPr>
      <w:r>
        <w:t xml:space="preserve">Bu teknikler metot arayüzlerini daha basit ve anlaşılır hale getirir. Metot adlandırma, parametre listeleri ve dönüş anlam bilgisini ele alırlar.</w:t>
      </w:r>
    </w:p>
    <w:p>
      <w:pPr>
        <w:pStyle w:val="Compact"/>
        <w:numPr>
          <w:ilvl w:val="0"/>
          <w:numId w:val="1008"/>
        </w:numPr>
      </w:pPr>
      <w:r>
        <w:t xml:space="preserve">Rename Method (Metodu Yeniden Adlandırma)</w:t>
      </w:r>
    </w:p>
    <w:p>
      <w:pPr>
        <w:pStyle w:val="Compact"/>
        <w:numPr>
          <w:ilvl w:val="0"/>
          <w:numId w:val="1008"/>
        </w:numPr>
      </w:pPr>
      <w:r>
        <w:t xml:space="preserve">Add Parameter (Parametre Ekleme)</w:t>
      </w:r>
    </w:p>
    <w:p>
      <w:pPr>
        <w:pStyle w:val="Compact"/>
        <w:numPr>
          <w:ilvl w:val="0"/>
          <w:numId w:val="1008"/>
        </w:numPr>
      </w:pPr>
      <w:r>
        <w:t xml:space="preserve">Remove Parameter (Parametre Kaldırma)</w:t>
      </w:r>
    </w:p>
    <w:p>
      <w:pPr>
        <w:pStyle w:val="Compact"/>
        <w:numPr>
          <w:ilvl w:val="0"/>
          <w:numId w:val="1008"/>
        </w:numPr>
      </w:pPr>
      <w:r>
        <w:t xml:space="preserve">Separate Query from Modifier (Sorguyu Değiştiriciden Ayırma)</w:t>
      </w:r>
    </w:p>
    <w:p>
      <w:pPr>
        <w:pStyle w:val="Compact"/>
        <w:numPr>
          <w:ilvl w:val="0"/>
          <w:numId w:val="1008"/>
        </w:numPr>
      </w:pPr>
      <w:r>
        <w:t xml:space="preserve">Parameterize Method (Metodu Parametreleştirme)</w:t>
      </w:r>
    </w:p>
    <w:p>
      <w:pPr>
        <w:pStyle w:val="Compact"/>
        <w:numPr>
          <w:ilvl w:val="0"/>
          <w:numId w:val="1008"/>
        </w:numPr>
      </w:pPr>
      <w:r>
        <w:t xml:space="preserve">Replace Parameter with Explicit Methods (Parametreyi Açık Metotlarla Değiştirme)</w:t>
      </w:r>
    </w:p>
    <w:p>
      <w:pPr>
        <w:pStyle w:val="Compact"/>
        <w:numPr>
          <w:ilvl w:val="0"/>
          <w:numId w:val="1008"/>
        </w:numPr>
      </w:pPr>
      <w:r>
        <w:t xml:space="preserve">Preserve Whole Object (Nesnenin Tamamını Koruma)</w:t>
      </w:r>
    </w:p>
    <w:p>
      <w:pPr>
        <w:pStyle w:val="Compact"/>
        <w:numPr>
          <w:ilvl w:val="0"/>
          <w:numId w:val="1008"/>
        </w:numPr>
      </w:pPr>
      <w:r>
        <w:t xml:space="preserve">Replace Parameter with Method Call (Parametreyi Metot Çağrısıyla Değiştirme)</w:t>
      </w:r>
    </w:p>
    <w:p>
      <w:pPr>
        <w:pStyle w:val="Compact"/>
        <w:numPr>
          <w:ilvl w:val="0"/>
          <w:numId w:val="1008"/>
        </w:numPr>
      </w:pPr>
      <w:r>
        <w:t xml:space="preserve">Introduce Parameter Object (Parametre Nesnesi Ekleme)</w:t>
      </w:r>
    </w:p>
    <w:p>
      <w:pPr>
        <w:pStyle w:val="Compact"/>
        <w:numPr>
          <w:ilvl w:val="0"/>
          <w:numId w:val="1008"/>
        </w:numPr>
      </w:pPr>
      <w:r>
        <w:t xml:space="preserve">Remove Setting Method (Setter Metodunu Kaldırma)</w:t>
      </w:r>
    </w:p>
    <w:p>
      <w:pPr>
        <w:pStyle w:val="Compact"/>
        <w:numPr>
          <w:ilvl w:val="0"/>
          <w:numId w:val="1008"/>
        </w:numPr>
      </w:pPr>
      <w:r>
        <w:t xml:space="preserve">Hide Method (Metodu Gizleme)</w:t>
      </w:r>
    </w:p>
    <w:p>
      <w:pPr>
        <w:pStyle w:val="Compact"/>
        <w:numPr>
          <w:ilvl w:val="0"/>
          <w:numId w:val="1008"/>
        </w:numPr>
      </w:pPr>
      <w:r>
        <w:t xml:space="preserve">Replace Constructor with Factory Method (Yapıcıyı Fabrika Metoduyla Değiştirme)</w:t>
      </w:r>
    </w:p>
    <w:p>
      <w:pPr>
        <w:pStyle w:val="Compact"/>
        <w:numPr>
          <w:ilvl w:val="0"/>
          <w:numId w:val="1008"/>
        </w:numPr>
      </w:pPr>
      <w:r>
        <w:t xml:space="preserve">Replace Error Code with Exception (Hata Kodunu İstisna ile Değiştirme)</w:t>
      </w:r>
    </w:p>
    <w:p>
      <w:pPr>
        <w:pStyle w:val="Compact"/>
        <w:numPr>
          <w:ilvl w:val="0"/>
          <w:numId w:val="1008"/>
        </w:numPr>
      </w:pPr>
      <w:r>
        <w:t xml:space="preserve">Replace Exception with Test (İstisna’yı Test ile Değiştirme)</w:t>
      </w:r>
    </w:p>
    <w:p>
      <w:r>
        <w:pict>
          <v:rect style="width:0;height:1.5pt" o:hralign="center" o:hrstd="t" o:hr="t"/>
        </w:pict>
      </w:r>
    </w:p>
    <w:bookmarkEnd w:id="170"/>
    <w:bookmarkEnd w:id="171"/>
    <w:bookmarkStart w:id="172" w:name="Xc4accd7c96bfffbe0b73b8c830c18574d451d4f"/>
    <w:p>
      <w:pPr>
        <w:pStyle w:val="Heading2"/>
      </w:pPr>
      <w:r>
        <w:t xml:space="preserve">E1. Rename Method (Metodu Yeniden Adland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metoda amacını ortaya koyan bir isim ve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dun adı, metodun ne yaptığını açıklam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daha açıklayıcı bir isimle yeniden adland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Metot adı yanıltıcı, kısaltılmış veya belirsiz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 adı zaten açık ve iyi anlaşılır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n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2"/>
    <w:bookmarkStart w:id="173" w:name="e2.-add-parameter-parametre-ekleme"/>
    <w:p>
      <w:pPr>
        <w:pStyle w:val="Heading2"/>
      </w:pPr>
      <w:r>
        <w:t xml:space="preserve">E2. Add Parameter (Parametre Ek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Ek veriye ihtiyacı olan bir metoda yeni bir parametre ekley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t belirli eylemleri gerçekleştirmek için yeterli veriye sahip değil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Gerekli veriyi geçirmek için yeni bir parametre oluşturu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metot işini tamamlamak için ek bilgiye ihtiyaç duy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Veri mevcut bir parametreden veya nesnenin kendisinden elde edilebildiğinde. Çok fazla parametre ekliyorsanız Introduce Parameter Object düşünün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tact </w:t>
      </w:r>
      <w:r>
        <w:rPr>
          <w:rStyle w:val="FunctionTok"/>
        </w:rPr>
        <w:t xml:space="preserve">getConta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tact </w:t>
      </w:r>
      <w:r>
        <w:rPr>
          <w:rStyle w:val="FunctionTok"/>
        </w:rPr>
        <w:t xml:space="preserve">getConta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3"/>
    <w:bookmarkStart w:id="174" w:name="e3.-remove-parameter-parametre-kaldırma"/>
    <w:p>
      <w:pPr>
        <w:pStyle w:val="Heading2"/>
      </w:pPr>
      <w:r>
        <w:t xml:space="preserve">E3. Remove Parameter (Parametre Kald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Kullanılmayan bir parametreyi metottan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parametre metodun gövdesinde kullanılm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Kullanılmayan parametreyi kald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Yeniden yapılandırmadan sonra bir parametre artık gerekli olma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Parametre alt sınıflardaki geçersiz kılan metotlar tarafından kullanıldığında, temel sınıf kullanmasa bil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tact </w:t>
      </w:r>
      <w:r>
        <w:rPr>
          <w:rStyle w:val="FunctionTok"/>
        </w:rPr>
        <w:t xml:space="preserve">getConta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ate is never us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tact </w:t>
      </w:r>
      <w:r>
        <w:rPr>
          <w:rStyle w:val="FunctionTok"/>
        </w:rPr>
        <w:t xml:space="preserve">getConta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4"/>
    <w:bookmarkStart w:id="175" w:name="Xf89b398e9cceb7e21f5c05b0d231b4fede1d858"/>
    <w:p>
      <w:pPr>
        <w:pStyle w:val="Heading2"/>
      </w:pPr>
      <w:r>
        <w:t xml:space="preserve">E4. Separate Query from Modifier (Sorguyu Değiştiriciden Ay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Değer döndüren ve nesne durumunu değiştiren bir metodu iki metoda bölü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değer döndüren ama aynı zamanda nesne içinde bir şey değiştiren (yan etki) bir metodunuz var. Çağıranlar yan etkiyi beklemeyebili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iki ayrı metoda bölün. Biri değeri döndürür (sorgu), diğeri değişikliği yapar (komut)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Sorguları ve komutları karıştırmak beklenmeyen yan etkilere yol aç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Birleşik işlem atomik olduğunda ve bölmek eşzamanlılık sorunlarına neden olacağında.</w:t>
      </w:r>
    </w:p>
    <w:p>
      <w:r>
        <w:pict>
          <v:rect style="width:0;height:1.5pt" o:hralign="center" o:hrstd="t" o:hr="t"/>
        </w:pict>
      </w:r>
    </w:p>
    <w:bookmarkEnd w:id="175"/>
    <w:bookmarkStart w:id="176" w:name="X0d60eecae031d3238763ac55708683f34033348"/>
    <w:p>
      <w:pPr>
        <w:pStyle w:val="Heading2"/>
      </w:pPr>
      <w:r>
        <w:t xml:space="preserve">E4. Separate Query from Modifier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undMiscrea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nd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nd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undMiscrea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ertIfMiscrea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FunctionTok"/>
        </w:rPr>
        <w:t xml:space="preserve">foundMiscrea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6"/>
    <w:bookmarkStart w:id="177" w:name="X41ddfdc762f5ba0c49bc932c993cd58295aad99"/>
    <w:p>
      <w:pPr>
        <w:pStyle w:val="Heading2"/>
      </w:pPr>
      <w:r>
        <w:t xml:space="preserve">E5. Parameterize Method (Metodu Parametrele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Yalnızca iç değerlerde farklılaşan benzer metotları bir parametre ekleyerek birle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Yalnızca iç değerleri, sayıları veya işlemleri farklı olan benzer eylemler gerçekleştiren birden fazla metot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Değişen değerler için bir parametre kullanarak bu metotları birle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Yinelenen metotlar yalnızca sabitler veya benzer değerlerde farklılaş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ların farklılaşan değerlerin ötesinde önemli ölçüde farklı mantığı olduğunda.</w:t>
      </w:r>
    </w:p>
    <w:p>
      <w:r>
        <w:pict>
          <v:rect style="width:0;height:1.5pt" o:hralign="center" o:hrstd="t" o:hr="t"/>
        </w:pict>
      </w:r>
    </w:p>
    <w:bookmarkEnd w:id="177"/>
    <w:bookmarkStart w:id="178" w:name="e5.-parameterize-method-önce-sonra"/>
    <w:p>
      <w:pPr>
        <w:pStyle w:val="Heading2"/>
      </w:pPr>
      <w:r>
        <w:t xml:space="preserve">E5. Parameterize Method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PercentRai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vePercentRai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ac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c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Usage: employee.raise(0.10); employee.raise(0.05);</w:t>
      </w:r>
    </w:p>
    <w:p>
      <w:r>
        <w:pict>
          <v:rect style="width:0;height:1.5pt" o:hralign="center" o:hrstd="t" o:hr="t"/>
        </w:pict>
      </w:r>
    </w:p>
    <w:bookmarkEnd w:id="178"/>
    <w:bookmarkStart w:id="179" w:name="X58a75f94c19e771ed422daa5547c311b033cd71"/>
    <w:p>
      <w:pPr>
        <w:pStyle w:val="Heading2"/>
      </w:pPr>
      <w:r>
        <w:t xml:space="preserve">E6. Replace Parameter with Explicit Methods (Parametreyi Açık Metotlarla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Davranışı seçmek için parametre kullanan bir metodu ayrı metotlara bölü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t parçalara bölünmüştür ve her biri bir parametrenin değerine bağlı olarak çalışır (örn.</w:t>
      </w:r>
      <w:r>
        <w:t xml:space="preserve"> </w:t>
      </w:r>
      <w:r>
        <w:rPr>
          <w:rStyle w:val="VerbatimChar"/>
        </w:rPr>
        <w:t xml:space="preserve">setValue("height", 10)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n ayrı parçalarını kendi metotlarına çıka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parametre yalnızca farklı davranışlar arasında seçim yapmak için kullanıl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Parametre değerleri derleme zamanında bilinmed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alu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dth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eigh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id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9"/>
    <w:bookmarkStart w:id="180" w:name="X798ca75d9867f2eb0f74d57d7b7b12c73030803"/>
    <w:p>
      <w:pPr>
        <w:pStyle w:val="Heading2"/>
      </w:pPr>
      <w:r>
        <w:t xml:space="preserve">E7. Preserve Whole Object (Nesnenin Tamamını Koru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kaç değeri çıkarıp tek tek geçirmek yerine nesnenin tamamını geç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nesneden birkaç değer alıp bunları parametre olarak bir metoda geçiyorsunuz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nun yerine nesnenin tamamını geçmeyi deney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kaç parametre aynı nesneden geldiğinde; gelecekteki değişiklikler aynı nesneden daha fazla veri gerektirebilece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Çağrılan metot nesnenin tamamına bağımlı olmaması gerektiğinde (bağımlılıktan kaçınmak için); yalnızca bir değer gerektiğinde.</w:t>
      </w:r>
    </w:p>
    <w:p>
      <w:r>
        <w:pict>
          <v:rect style="width:0;height:1.5pt" o:hralign="center" o:hrstd="t" o:hr="t"/>
        </w:pict>
      </w:r>
    </w:p>
    <w:bookmarkEnd w:id="180"/>
    <w:bookmarkStart w:id="181" w:name="e7.-preserve-whole-object-önce-sonra"/>
    <w:p>
      <w:pPr>
        <w:pStyle w:val="Heading2"/>
      </w:pPr>
      <w:r>
        <w:t xml:space="preserve">E7. Preserve Whole Object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Temp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w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Temp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igh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ithin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ithin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TempRan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In HeatingPlan class: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tingPla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ange daysTempRa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Temp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angeLow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ysTemp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ig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ange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snenin tamamını geçmek parametre sayısını azaltır ve metodu gelecekteki değişikliklere karşı daha dayanıklı kılar.</w:t>
      </w:r>
    </w:p>
    <w:p>
      <w:r>
        <w:pict>
          <v:rect style="width:0;height:1.5pt" o:hralign="center" o:hrstd="t" o:hr="t"/>
        </w:pict>
      </w:r>
    </w:p>
    <w:bookmarkEnd w:id="181"/>
    <w:bookmarkStart w:id="182" w:name="X82a28427bc46f6c1ab97514b3c4dbdc9a069db6"/>
    <w:p>
      <w:pPr>
        <w:pStyle w:val="Heading2"/>
      </w:pPr>
      <w:r>
        <w:t xml:space="preserve">E8. Replace Parameter with Method Call (Parametreyi Metot Çağrısıyla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Hesaplanmış bir değeri parametre olarak geçirmek yerine, metodun kendisinin hesaplamasına izin ve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orgu metodu çağırıp sonuçlarını başka bir metoda parametre olarak geçiyorsunuz, oysa o metot sorguyu doğrudan çağırabili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Parametreyi kaldırın ve alıcının metodu doğrudan çağırmasına izin ve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Çağrılan metot değeri kendi başına kolayca elde edebil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Çağrılan metot değerin kaynağını bilmemesi veya buna bağımlı olmaması gerekt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Pric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scount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nal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edPr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nal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edPr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Pr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unted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scou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2"/>
    <w:bookmarkStart w:id="183" w:name="Xc5d50f74fedc6834bb4c0967abf5a237c2866f4"/>
    <w:p>
      <w:pPr>
        <w:pStyle w:val="Heading2"/>
      </w:pPr>
      <w:r>
        <w:t xml:space="preserve">E9. Introduce Parameter Object (Parametre Nesnesi Ek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Tekrarlanan bir parametre grubunu bir nesney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Metotlarınız tekrarlanan bir parametre grubu içeriyor (örn. başlangıç ve bitiş tarihleri birden fazla metotta görünüyor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 parametreleri bir nesney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Aynı parametre grubu birden fazla metotta birlikte dolaş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Parametre grubu tesadüfi olup alan anlamı taşımadığında.</w:t>
      </w:r>
    </w:p>
    <w:p>
      <w:r>
        <w:pict>
          <v:rect style="width:0;height:1.5pt" o:hralign="center" o:hrstd="t" o:hr="t"/>
        </w:pict>
      </w:r>
    </w:p>
    <w:bookmarkEnd w:id="183"/>
    <w:bookmarkStart w:id="188" w:name="Xb69cbe2adf50feb068cea3c7074ad634fc04d68"/>
    <w:p>
      <w:pPr>
        <w:pStyle w:val="Heading2"/>
      </w:pPr>
      <w:r>
        <w:t xml:space="preserve">E9. Introduce Parameter Object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lowBetwee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eRan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eRan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lud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lowBetw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Range ra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187" w:name="parametre-nesnesi-ekleme---diyagram"/>
    <w:p>
      <w:pPr>
        <w:pStyle w:val="Heading3"/>
      </w:pPr>
      <w:r>
        <w:t xml:space="preserve">Parametre Nesnesi Ekleme - Diyagram</w:t>
      </w:r>
    </w:p>
    <w:p>
      <w:pPr>
        <w:pStyle w:val="CaptionedFigure"/>
      </w:pPr>
      <w:r>
        <w:drawing>
          <wp:inline>
            <wp:extent cx="5334000" cy="4535389"/>
            <wp:effectExtent b="0" l="0" r="0" t="0"/>
            <wp:docPr descr="center" title="" id="185" name="Picture"/>
            <a:graphic>
              <a:graphicData uri="http://schemas.openxmlformats.org/drawingml/2006/picture">
                <pic:pic>
                  <pic:nvPicPr>
                    <pic:cNvPr descr="assets/introduce-parameter-object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189" w:name="X727e8d0077a421f89290301477d751d669f648d"/>
    <w:p>
      <w:pPr>
        <w:pStyle w:val="Heading2"/>
      </w:pPr>
      <w:r>
        <w:t xml:space="preserve">E10. Remove Setting Method (Setter Metodunu Kaldı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Yalnızca oluşturma zamanında ayarlanması gereken bir alan için setter metodunu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alanın değeri yalnızca oluşturulduğunda ayarlanmalı ve bundan sonra hiçbir zaman değişmemeli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Setter metodunu kaldırın. Alanı yalnızca yapıcıda ayarla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alan oluşturulduktan sonra değişmez olması gerek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lanın oluşturulduktan sonra meşru olarak değiştirilmesi gerekt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9"/>
    <w:bookmarkStart w:id="190" w:name="e11.-hide-method-metodu-gizleme"/>
    <w:p>
      <w:pPr>
        <w:pStyle w:val="Heading2"/>
      </w:pPr>
      <w:r>
        <w:t xml:space="preserve">E11. Hide Method (Metodu Gizle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aşka sınıflar tarafından kullanılmayan bir metodu private veya protected yap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t başka hiçbir sınıf tarafından kullanılmıyor veya yalnızca kendi sınıf hiyerarşisi içinde kullanıl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private (veya protected) yap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metodun görünürlüğü gerekenden geniş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, dış istemcilerin bağımlı olduğu genel bir API’nin parçası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BonusPercen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used internal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sOfServ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n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BonusPercen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BonusPercen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sOfServ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n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BonusPercen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0"/>
    <w:bookmarkStart w:id="191" w:name="Xd93c2149fefbec1f9b00ffd2f6f883b9ef7d1e7"/>
    <w:p>
      <w:pPr>
        <w:pStyle w:val="Heading2"/>
      </w:pPr>
      <w:r>
        <w:t xml:space="preserve">E12. Replace Constructor with Factory Method (Yapıcıyı Fabrika Metoduyla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yapıcıyı fabrika metodu i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Nesne alanlarında parametre değerlerini ayarlamaktan daha fazlasını yapan karmaşık bir yapıcınız var. Veya farklı alt sınıf örnekleri döndürmeniz gerek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ir fabrika metodu oluşturun ve yapıcı yerine onu kullan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Yapıcılar basit atamanın ötesinde mantık içerdiğinde; farklı türler döndürmeniz gerekt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Oluşturma basit ve doğrudan olduğunda.</w:t>
      </w:r>
    </w:p>
    <w:p>
      <w:r>
        <w:pict>
          <v:rect style="width:0;height:1.5pt" o:hralign="center" o:hrstd="t" o:hr="t"/>
        </w:pict>
      </w:r>
    </w:p>
    <w:bookmarkEnd w:id="191"/>
    <w:bookmarkStart w:id="192" w:name="X698b8e3340d6cdb9502d6a41add810c910a49be"/>
    <w:p>
      <w:pPr>
        <w:pStyle w:val="Heading2"/>
      </w:pPr>
      <w:r>
        <w:t xml:space="preserve">E12. Replace Constructor with Factory Method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LESM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Usage: Employee e = new Employee(Employee.ENGINEER);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Employee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GINE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gine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ALESM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esm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Usage: Employee e = Employee.create(Employee.ENGINEER);</w:t>
      </w:r>
    </w:p>
    <w:p>
      <w:r>
        <w:pict>
          <v:rect style="width:0;height:1.5pt" o:hralign="center" o:hrstd="t" o:hr="t"/>
        </w:pict>
      </w:r>
    </w:p>
    <w:bookmarkEnd w:id="192"/>
    <w:bookmarkStart w:id="193" w:name="Xc9b11a39466329456e164b49c98f1b9d5bb02da"/>
    <w:p>
      <w:pPr>
        <w:pStyle w:val="Heading2"/>
      </w:pPr>
      <w:r>
        <w:t xml:space="preserve">E13. Replace Error Code with Exception (Hata Kodunu İstisna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Özel bir hata kodu değeri döndürmek yerine istisna fırlat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metot, bir hatayı belirten özel bir değer döndürüyor (-1 veya null gibi)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nun yerine bir istisna fırlat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Hata koşulları normal akışı kesmeli ve çağıranlar tarafından açıkça işlenmelidir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“Hata”</w:t>
      </w:r>
      <w:r>
        <w:t xml:space="preserve"> </w:t>
      </w:r>
      <w:r>
        <w:t xml:space="preserve">aslında normal, beklenen bir sonuç olduğunda (dönüş değeri veya Optional kullanın)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fficientFunds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3"/>
    <w:bookmarkStart w:id="194" w:name="Xda94e4f220de3d4e8be0651669e498fd1bee1cc"/>
    <w:p>
      <w:pPr>
        <w:pStyle w:val="Heading2"/>
      </w:pPr>
      <w:r>
        <w:t xml:space="preserve">E14. Replace Exception with Test (İstisna’yı Test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istisnayı koşullu bir testle deği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asit bir testin işe yaracağı bir yerde istisna fırlatıyorsunuz. İstisnalar beklenen kontrol akışı için kullanıl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İstisna’yı koşul testiyle deği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İstisnalar tahmin edilebilir, istisnai olmayan durumlar için kullanıl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oşul gerçekten istisnai olup önceden kontrol edilemed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alueForPeri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iod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eriodNumbe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ArrayIndexOutOfBounds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alueForPeri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iod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iodNumb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eriodNumber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4"/>
    <w:bookmarkStart w:id="196" w:name="modül-e-özet"/>
    <w:p>
      <w:pPr>
        <w:pStyle w:val="Heading2"/>
      </w:pPr>
      <w:r>
        <w:t xml:space="preserve">Modül E – Özet</w:t>
      </w:r>
    </w:p>
    <w:bookmarkStart w:id="195" w:name="X898d6f0d51186388093c33c1456e3eec3f3e333"/>
    <w:p>
      <w:pPr>
        <w:pStyle w:val="Heading3"/>
      </w:pPr>
      <w:r>
        <w:t xml:space="preserve">Simplifying Method Calls (Metot Çağrılarını Sadeleştirme)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727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name Method (Yeniden Adlandırma)</w:t>
            </w:r>
          </w:p>
        </w:tc>
        <w:tc>
          <w:tcPr/>
          <w:p>
            <w:pPr>
              <w:pStyle w:val="Compact"/>
            </w:pPr>
            <w:r>
              <w:t xml:space="preserve">Metotlara amaçlarını ortaya koyan isimler ve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dd Parameter (Parametre Ekleme)</w:t>
            </w:r>
          </w:p>
        </w:tc>
        <w:tc>
          <w:tcPr/>
          <w:p>
            <w:pPr>
              <w:pStyle w:val="Compact"/>
            </w:pPr>
            <w:r>
              <w:t xml:space="preserve">Metoda eksik veriyi sağ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Remove Parameter (Parametre Kaldırma)</w:t>
            </w:r>
          </w:p>
        </w:tc>
        <w:tc>
          <w:tcPr/>
          <w:p>
            <w:pPr>
              <w:pStyle w:val="Compact"/>
            </w:pPr>
            <w:r>
              <w:t xml:space="preserve">Kullanılmayan parametreleri si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eparate Query from Modifier</w:t>
            </w:r>
          </w:p>
        </w:tc>
        <w:tc>
          <w:tcPr/>
          <w:p>
            <w:pPr>
              <w:pStyle w:val="Compact"/>
            </w:pPr>
            <w:r>
              <w:t xml:space="preserve">Yan etkili metotları sorgu + komut olarak bö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arameterize Method</w:t>
            </w:r>
          </w:p>
        </w:tc>
        <w:tc>
          <w:tcPr/>
          <w:p>
            <w:pPr>
              <w:pStyle w:val="Compact"/>
            </w:pPr>
            <w:r>
              <w:t xml:space="preserve">Yinelenen metotları parametre ile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Replace Parameter with Explicit Methods</w:t>
            </w:r>
          </w:p>
        </w:tc>
        <w:tc>
          <w:tcPr/>
          <w:p>
            <w:pPr>
              <w:pStyle w:val="Compact"/>
            </w:pPr>
            <w:r>
              <w:t xml:space="preserve">Bayrak parametrelerini isimlendirilmiş metotlarla deği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Preserve Whole Object</w:t>
            </w:r>
          </w:p>
        </w:tc>
        <w:tc>
          <w:tcPr/>
          <w:p>
            <w:pPr>
              <w:pStyle w:val="Compact"/>
            </w:pPr>
            <w:r>
              <w:t xml:space="preserve">Çıkarılmış değerler yerine nesneyi geç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Replace Parameter with Method Call</w:t>
            </w:r>
          </w:p>
        </w:tc>
        <w:tc>
          <w:tcPr/>
          <w:p>
            <w:pPr>
              <w:pStyle w:val="Compact"/>
            </w:pPr>
            <w:r>
              <w:t xml:space="preserve">Alıcının değeri hesaplamasına izin ve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Introduce Parameter Object</w:t>
            </w:r>
          </w:p>
        </w:tc>
        <w:tc>
          <w:tcPr/>
          <w:p>
            <w:pPr>
              <w:pStyle w:val="Compact"/>
            </w:pPr>
            <w:r>
              <w:t xml:space="preserve">Tekrarlanan parametreleri nesne olarak grup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Remove Setting Method</w:t>
            </w:r>
          </w:p>
        </w:tc>
        <w:tc>
          <w:tcPr/>
          <w:p>
            <w:pPr>
              <w:pStyle w:val="Compact"/>
            </w:pPr>
            <w:r>
              <w:t xml:space="preserve">Değişmezliği zor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Hide Method</w:t>
            </w:r>
          </w:p>
        </w:tc>
        <w:tc>
          <w:tcPr/>
          <w:p>
            <w:pPr>
              <w:pStyle w:val="Compact"/>
            </w:pPr>
            <w:r>
              <w:t xml:space="preserve">Genel yüzey alanını azalt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Replace Constructor with Factory Method</w:t>
            </w:r>
          </w:p>
        </w:tc>
        <w:tc>
          <w:tcPr/>
          <w:p>
            <w:pPr>
              <w:pStyle w:val="Compact"/>
            </w:pPr>
            <w:r>
              <w:t xml:space="preserve">Polimorfik oluşturmayı etkin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Replace Error Code with Exception</w:t>
            </w:r>
          </w:p>
        </w:tc>
        <w:tc>
          <w:tcPr/>
          <w:p>
            <w:pPr>
              <w:pStyle w:val="Compact"/>
            </w:pPr>
            <w:r>
              <w:t xml:space="preserve">Hata sinyali için istisnalar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Replace Exception with Test</w:t>
            </w:r>
          </w:p>
        </w:tc>
        <w:tc>
          <w:tcPr/>
          <w:p>
            <w:pPr>
              <w:pStyle w:val="Compact"/>
            </w:pPr>
            <w:r>
              <w:t xml:space="preserve">Beklenen koşullar için testler kullanm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5"/>
    <w:bookmarkEnd w:id="196"/>
    <w:bookmarkEnd w:id="197"/>
    <w:bookmarkStart w:id="230" w:name="X9202e583a61b5ff234b48bf4071c08e661e9bda"/>
    <w:p>
      <w:pPr>
        <w:pStyle w:val="Heading1"/>
      </w:pPr>
      <w:r>
        <w:t xml:space="preserve">Modül F: Dealing with Generalization (Genelleştirme ile Başa Çıkma)</w:t>
      </w:r>
    </w:p>
    <w:bookmarkStart w:id="198" w:name="X3db1d73537d0707b2f6744c6f7a0c54edf9cc27"/>
    <w:p>
      <w:pPr>
        <w:pStyle w:val="Heading2"/>
      </w:pPr>
      <w:r>
        <w:t xml:space="preserve">Sınıf Hiyerarşilerini Yönetmek için 12 Teknik</w:t>
      </w:r>
    </w:p>
    <w:p>
      <w:r>
        <w:pict>
          <v:rect style="width:0;height:1.5pt" o:hralign="center" o:hrstd="t" o:hr="t"/>
        </w:pict>
      </w:r>
    </w:p>
    <w:bookmarkEnd w:id="198"/>
    <w:bookmarkStart w:id="200" w:name="modül-f-ana-hatları"/>
    <w:p>
      <w:pPr>
        <w:pStyle w:val="Heading2"/>
      </w:pPr>
      <w:r>
        <w:t xml:space="preserve">Modül F Ana Hatları</w:t>
      </w:r>
    </w:p>
    <w:bookmarkStart w:id="199" w:name="X77e3b209777fb8a7cb7a547f8bacc53b5714135"/>
    <w:p>
      <w:pPr>
        <w:pStyle w:val="Heading3"/>
      </w:pPr>
      <w:r>
        <w:t xml:space="preserve">Dealing with Generalization (Genelleştirme ile Başa Çıkma)</w:t>
      </w:r>
    </w:p>
    <w:p>
      <w:pPr>
        <w:pStyle w:val="FirstParagraph"/>
      </w:pPr>
      <w:r>
        <w:t xml:space="preserve">Soyutlamanın kendi yeniden yapılandırma teknikleri grubu vardır; bunlar öncelikle işlevleri sınıf kalıtım hiyerarşisi boyunca taşıma, yeni sınıflar ve arayüzler oluşturma ve kalıtımı delegasyon ile değiştirme ve tam tersini içerir.</w:t>
      </w:r>
    </w:p>
    <w:p>
      <w:pPr>
        <w:pStyle w:val="Compact"/>
        <w:numPr>
          <w:ilvl w:val="0"/>
          <w:numId w:val="1009"/>
        </w:numPr>
      </w:pPr>
      <w:r>
        <w:t xml:space="preserve">Pull Up Field (Alanı Yukarı Çekme)</w:t>
      </w:r>
    </w:p>
    <w:p>
      <w:pPr>
        <w:pStyle w:val="Compact"/>
        <w:numPr>
          <w:ilvl w:val="0"/>
          <w:numId w:val="1009"/>
        </w:numPr>
      </w:pPr>
      <w:r>
        <w:t xml:space="preserve">Pull Up Method (Metodu Yukarı Çekme)</w:t>
      </w:r>
    </w:p>
    <w:p>
      <w:pPr>
        <w:pStyle w:val="Compact"/>
        <w:numPr>
          <w:ilvl w:val="0"/>
          <w:numId w:val="1009"/>
        </w:numPr>
      </w:pPr>
      <w:r>
        <w:t xml:space="preserve">Pull Up Constructor Body (Yapıcı Gövdesini Yukarı Çekme)</w:t>
      </w:r>
    </w:p>
    <w:p>
      <w:pPr>
        <w:pStyle w:val="Compact"/>
        <w:numPr>
          <w:ilvl w:val="0"/>
          <w:numId w:val="1009"/>
        </w:numPr>
      </w:pPr>
      <w:r>
        <w:t xml:space="preserve">Push Down Method (Metodu Aşağı İtme)</w:t>
      </w:r>
    </w:p>
    <w:p>
      <w:pPr>
        <w:pStyle w:val="Compact"/>
        <w:numPr>
          <w:ilvl w:val="0"/>
          <w:numId w:val="1009"/>
        </w:numPr>
      </w:pPr>
      <w:r>
        <w:t xml:space="preserve">Push Down Field (Alanı Aşağı İtme)</w:t>
      </w:r>
    </w:p>
    <w:p>
      <w:pPr>
        <w:pStyle w:val="Compact"/>
        <w:numPr>
          <w:ilvl w:val="0"/>
          <w:numId w:val="1009"/>
        </w:numPr>
      </w:pPr>
      <w:r>
        <w:t xml:space="preserve">Extract Subclass (Alt Sınıf Çıkarma)</w:t>
      </w:r>
    </w:p>
    <w:p>
      <w:pPr>
        <w:pStyle w:val="Compact"/>
        <w:numPr>
          <w:ilvl w:val="0"/>
          <w:numId w:val="1009"/>
        </w:numPr>
      </w:pPr>
      <w:r>
        <w:t xml:space="preserve">Extract Superclass (Üst Sınıf Çıkarma)</w:t>
      </w:r>
    </w:p>
    <w:p>
      <w:pPr>
        <w:pStyle w:val="Compact"/>
        <w:numPr>
          <w:ilvl w:val="0"/>
          <w:numId w:val="1009"/>
        </w:numPr>
      </w:pPr>
      <w:r>
        <w:t xml:space="preserve">Extract Interface (Arayüz Çıkarma)</w:t>
      </w:r>
    </w:p>
    <w:p>
      <w:pPr>
        <w:pStyle w:val="Compact"/>
        <w:numPr>
          <w:ilvl w:val="0"/>
          <w:numId w:val="1009"/>
        </w:numPr>
      </w:pPr>
      <w:r>
        <w:t xml:space="preserve">Collapse Hierarchy (Hiyerarşiyi Daraltma)</w:t>
      </w:r>
    </w:p>
    <w:p>
      <w:pPr>
        <w:pStyle w:val="Compact"/>
        <w:numPr>
          <w:ilvl w:val="0"/>
          <w:numId w:val="1009"/>
        </w:numPr>
      </w:pPr>
      <w:r>
        <w:t xml:space="preserve">Form Template Method (Şablon Metot Oluşturma)</w:t>
      </w:r>
    </w:p>
    <w:p>
      <w:pPr>
        <w:pStyle w:val="Compact"/>
        <w:numPr>
          <w:ilvl w:val="0"/>
          <w:numId w:val="1009"/>
        </w:numPr>
      </w:pPr>
      <w:r>
        <w:t xml:space="preserve">Replace Inheritance with Delegation (Kalıtımı Delegasyon ile Değiştirme)</w:t>
      </w:r>
    </w:p>
    <w:p>
      <w:pPr>
        <w:pStyle w:val="Compact"/>
        <w:numPr>
          <w:ilvl w:val="0"/>
          <w:numId w:val="1009"/>
        </w:numPr>
      </w:pPr>
      <w:r>
        <w:t xml:space="preserve">Replace Delegation with Inheritance (Delegasyonu Kalıtım ile Değiştirme)</w:t>
      </w:r>
    </w:p>
    <w:p>
      <w:r>
        <w:pict>
          <v:rect style="width:0;height:1.5pt" o:hralign="center" o:hrstd="t" o:hr="t"/>
        </w:pict>
      </w:r>
    </w:p>
    <w:bookmarkEnd w:id="199"/>
    <w:bookmarkEnd w:id="200"/>
    <w:bookmarkStart w:id="201" w:name="f1.-pull-up-field-alanı-yukarı-çekme"/>
    <w:p>
      <w:pPr>
        <w:pStyle w:val="Heading2"/>
      </w:pPr>
      <w:r>
        <w:t xml:space="preserve">F1. Pull Up Field (Alanı Yukarı Çek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alanı alt sınıflardan üst sınıf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İki veya daha fazla alt sınıf aynı alana sahip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anı alt sınıflardan kaldırın ve üst sınıf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den fazla alt sınıf aynı alanı bildirdiğin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lanlar yalnızca benzer görünüp her alt sınıfta farklı kavramları temsil ettiğinde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1"/>
    <w:bookmarkStart w:id="206" w:name="f2.-pull-up-method-metodu-yukarı-çekme"/>
    <w:p>
      <w:pPr>
        <w:pStyle w:val="Heading2"/>
      </w:pPr>
      <w:r>
        <w:t xml:space="preserve">F2. Pull Up Method (Metodu Yukarı Çek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Aynı metotları alt sınıflardan üst sınıf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lt sınıflarınız benzer iş yapan metotlara sahip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tları aynı hale getirin ve ardından ilgili üst sınıf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Alt sınıflar aynı veya neredeyse aynı metotları uygula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lar benzer adlara rağmen gerçekten farklı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205" w:name="X5b5ec9c5a32313269ae03358e1156851df6072c"/>
    <w:p>
      <w:pPr>
        <w:pStyle w:val="Heading3"/>
      </w:pPr>
      <w:r>
        <w:t xml:space="preserve">Metodu Yukarı Çekme - Önce/Sonra Diyagramı</w:t>
      </w:r>
    </w:p>
    <w:p>
      <w:pPr>
        <w:pStyle w:val="CaptionedFigure"/>
      </w:pPr>
      <w:r>
        <w:drawing>
          <wp:inline>
            <wp:extent cx="5334000" cy="2102578"/>
            <wp:effectExtent b="0" l="0" r="0" t="0"/>
            <wp:docPr descr="center" title="" id="203" name="Picture"/>
            <a:graphic>
              <a:graphicData uri="http://schemas.openxmlformats.org/drawingml/2006/picture">
                <pic:pic>
                  <pic:nvPicPr>
                    <pic:cNvPr descr="assets/pull-up-method-before-after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205"/>
    <w:bookmarkEnd w:id="206"/>
    <w:bookmarkStart w:id="207" w:name="Xffb50054c753fc5903f181805fcde20bafc6892"/>
    <w:p>
      <w:pPr>
        <w:pStyle w:val="Heading2"/>
      </w:pPr>
      <w:r>
        <w:t xml:space="preserve">F3. Pull Up Constructor Body (Yapıcı Gövdesini Yukarı Çek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Ortak yapıcı kodunu üst sınıf yapıcısın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lt sınıflarınızın çoğunlukla aynı olan kodlarla yapıcıları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ir üst sınıf yapıcısı oluşturun ve paylaşılan kodu içine taşıyın. Alt sınıf yapıcılarında üst sınıf yapıcısını çağır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Yapıcı mantığı hiyerarşi genelinde tekrarlan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Yapıcılar arasında yalnızca yüzeysel bir benzerlik olduğunda.</w:t>
      </w:r>
    </w:p>
    <w:p>
      <w:r>
        <w:pict>
          <v:rect style="width:0;height:1.5pt" o:hralign="center" o:hrstd="t" o:hr="t"/>
        </w:pict>
      </w:r>
    </w:p>
    <w:bookmarkEnd w:id="207"/>
    <w:bookmarkStart w:id="208" w:name="f3.-pull-up-constructor-body-önce-sonra"/>
    <w:p>
      <w:pPr>
        <w:pStyle w:val="Heading2"/>
      </w:pPr>
      <w:r>
        <w:t xml:space="preserve">F3. Pull Up Constructor Body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ag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nag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gine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ag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nag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gine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8"/>
    <w:bookmarkStart w:id="209" w:name="f4.-push-down-method-metodu-aşağı-itme"/>
    <w:p>
      <w:pPr>
        <w:pStyle w:val="Heading2"/>
      </w:pPr>
      <w:r>
        <w:t xml:space="preserve">F4. Push Down Method (Metodu Aşağı İt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metodu üst sınıftan, ona ihtiyacı olan belirli alt sınıflar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Üst sınıfta uygulanan davranış yalnızca bir (veya birkaç) alt sınıf tarafından kullanılı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Metodu bu belirli alt sınıflar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metot yalnızca alt sınıfların bir alt kümesiyle ilgili 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Metot çoğu veya tüm alt sınıflar tarafından kullanıldığı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o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relevant for Salesman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o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9"/>
    <w:bookmarkStart w:id="210" w:name="f5.-push-down-field-alanı-aşağı-itme"/>
    <w:p>
      <w:pPr>
        <w:pStyle w:val="Heading2"/>
      </w:pPr>
      <w:r>
        <w:t xml:space="preserve">F5. Push Down Field (Alanı Aşağı İt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alanı üst sınıftan, ona ihtiyacı olan belirli alt sınıflara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alan yalnızca birkaç alt sınıfta kullanılıyor, tüm hiyerarşi genelinde değil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anı bu belirli alt sınıflar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Tüm alt sınıflar aynı veriye ihtiyaç duyma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lan çoğu alt sınıf tarafından kullanıldığı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o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used by Salesman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gine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o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0"/>
    <w:bookmarkStart w:id="211" w:name="f6.-extract-subclass-alt-sınıf-çıkarma"/>
    <w:p>
      <w:pPr>
        <w:pStyle w:val="Heading2"/>
      </w:pPr>
      <w:r>
        <w:t xml:space="preserve">F6. Extract Subclass (Alt Sınıf Çıka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Yalnızca belirli durumlarda kullanılan özellikler için bir alt sınıf oluşt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ınıfın yalnızca belirli durumlarda kullanılan özellikleri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 özelliklerden bir alt sınıf oluşturu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sınıfın yalnızca bazı örnekler için geçerli davranışı olduğunda; örnek davranışını farklılaştıran tür kodları veya koşullar gördüğünüzde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Varyasyon delegasyon veya strateji ile daha iyi yönetildiğinde.</w:t>
      </w:r>
    </w:p>
    <w:p>
      <w:r>
        <w:pict>
          <v:rect style="width:0;height:1.5pt" o:hralign="center" o:hrstd="t" o:hr="t"/>
        </w:pict>
      </w:r>
    </w:p>
    <w:bookmarkEnd w:id="211"/>
    <w:bookmarkStart w:id="212" w:name="f6.-extract-subclass-önce-sonra"/>
    <w:p>
      <w:pPr>
        <w:pStyle w:val="Heading2"/>
      </w:pPr>
      <w:r>
        <w:t xml:space="preserve">F6. Extract Subclass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obIt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nit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Lab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 employe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tal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ni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ni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Labo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it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obIt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nit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tal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ni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ni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Pr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borItem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obIt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 employe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ni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2"/>
    <w:bookmarkStart w:id="213" w:name="f7.-extract-superclass-üst-sınıf-çıkarma"/>
    <w:p>
      <w:pPr>
        <w:pStyle w:val="Heading2"/>
      </w:pPr>
      <w:r>
        <w:t xml:space="preserve">F7. Extract Superclass (Üst Sınıf Çıka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Ortak alanlar ve metotlara sahip iki sınıf için paylaşılan bir üst sınıf oluştur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Ortak alanlar ve metotlara sahip iki sınıfını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Onlar için bir üst sınıf oluşturun ve tüm ortak alanları ve metotları üst sınıfa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den fazla sınıf önemli işlevleri paylaş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Benzerlik tesadüfi olup gerçek bir</w:t>
      </w:r>
      <w:r>
        <w:t xml:space="preserve"> </w:t>
      </w:r>
      <w:r>
        <w:t xml:space="preserve">“şu-dur”</w:t>
      </w:r>
      <w:r>
        <w:t xml:space="preserve"> </w:t>
      </w:r>
      <w:r>
        <w:t xml:space="preserve">ilişkisini temsil etmediğinde.</w:t>
      </w:r>
    </w:p>
    <w:p>
      <w:r>
        <w:pict>
          <v:rect style="width:0;height:1.5pt" o:hralign="center" o:hrstd="t" o:hr="t"/>
        </w:pict>
      </w:r>
    </w:p>
    <w:bookmarkEnd w:id="213"/>
    <w:bookmarkStart w:id="214" w:name="f7.-extract-superclass-önce-sonra"/>
    <w:p>
      <w:pPr>
        <w:pStyle w:val="Heading2"/>
      </w:pPr>
      <w:r>
        <w:t xml:space="preserve">F7. Extract Superclass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Co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um of staff costs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ad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umber of staff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Co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Cos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partm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r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Co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um of staff costs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ad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umber of staff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r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Co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4"/>
    <w:bookmarkStart w:id="215" w:name="f8.-extract-interface-arayüz-çıkarma"/>
    <w:p>
      <w:pPr>
        <w:pStyle w:val="Heading2"/>
      </w:pPr>
      <w:r>
        <w:t xml:space="preserve">F8. Extract Interface (Arayüz Çıka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Bir sınıf arayüzünün paylaşılan bölümünü kendi arayüzüne taşıy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den fazla istemci bir sınıfın aynı arayüz alt kümesini kullanıyor. Veya iki sınıfın arayüzlerinin ortak bir bölümü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u aynı bölümü kendi arayüzüne taşıyı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İstemcileri belirli uygulamalardan ayırmak istediğinizde; sınıflar bir davranışsal sözleşmeyi paylaş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rayüz yalnızca bir metot içereceğinde (soyutlamaya değmeyebilir).</w:t>
      </w:r>
    </w:p>
    <w:p>
      <w:r>
        <w:pict>
          <v:rect style="width:0;height:1.5pt" o:hralign="center" o:hrstd="t" o:hr="t"/>
        </w:pict>
      </w:r>
    </w:p>
    <w:bookmarkEnd w:id="215"/>
    <w:bookmarkStart w:id="216" w:name="f8.-extract-interface-önce-sonra"/>
    <w:p>
      <w:pPr>
        <w:pStyle w:val="Heading2"/>
      </w:pPr>
      <w:r>
        <w:t xml:space="preserve">F8. Extract Interface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SpecialSki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part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 only cares about getRate() and hasSpecialSkill()</w:t>
      </w:r>
    </w:p>
    <w:p>
      <w:pPr>
        <w:pStyle w:val="SourceCode"/>
      </w:pPr>
      <w:r>
        <w:rPr>
          <w:rStyle w:val="CommentTok"/>
        </w:rPr>
        <w:t xml:space="preserve">// After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Bill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SpecialSkill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Bill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SpecialSki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part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Client depends on Billable interface, not Employee</w:t>
      </w:r>
    </w:p>
    <w:p>
      <w:r>
        <w:pict>
          <v:rect style="width:0;height:1.5pt" o:hralign="center" o:hrstd="t" o:hr="t"/>
        </w:pict>
      </w:r>
    </w:p>
    <w:bookmarkEnd w:id="216"/>
    <w:bookmarkStart w:id="217" w:name="X58685e46320c5a3e3762632bc495ff5d5f01212"/>
    <w:p>
      <w:pPr>
        <w:pStyle w:val="Heading2"/>
      </w:pPr>
      <w:r>
        <w:t xml:space="preserve">F9. Collapse Hierarchy (Hiyerarşiyi Daralt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Pratik olarak aynı olan bir üst sınıf ve alt sınıfı birleştiri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alt sınıfın üst sınıfıyla pratik olarak aynı olduğu bir sınıf hiyerarşiniz va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t sınıfı ve üst sınıfı birleştiri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Hiyerarşi artık değer katmadığında; alt sınıfın ebeveyninden önemli farklılıkları olma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Sınıflar arasındaki ayrım gelecekteki genişletilebilirlik için anlamlı olduğunda.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m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 meaningful additions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fter -- merge Salesman into Employe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functionality here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7"/>
    <w:bookmarkStart w:id="218" w:name="Xa9246dd1ce7023bacc23a9e67431edc36fb6049"/>
    <w:p>
      <w:pPr>
        <w:pStyle w:val="Heading2"/>
      </w:pPr>
      <w:r>
        <w:t xml:space="preserve">F10. Form Template Method (Şablon Metot Oluşturma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Paylaşılan algoritma yapısını üst sınıfa taşıyın, değişen adımları alt sınıflarda tutu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lt sınıflarınız aynı sırada benzer adımlar içeren algoritmalar uyguluyor, ancak bireysel adımlar farklı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Algoritma yapısını bir üst sınıf metoduna (şablon metot) taşıyın ve değişen adımları alt sınıflarda soyut metotlar olarak tutu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Alt sınıflar bir algoritma yapısını paylaşıp ayrıntılarda farklılaşt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Algoritmalar temelden farklı yapılara sahip olduğunda.</w:t>
      </w:r>
    </w:p>
    <w:p>
      <w:r>
        <w:pict>
          <v:rect style="width:0;height:1.5pt" o:hralign="center" o:hrstd="t" o:hr="t"/>
        </w:pict>
      </w:r>
    </w:p>
    <w:bookmarkEnd w:id="218"/>
    <w:bookmarkStart w:id="219" w:name="f10.-form-template-method-önce-sonra"/>
    <w:p>
      <w:pPr>
        <w:pStyle w:val="Heading2"/>
      </w:pPr>
      <w:r>
        <w:t xml:space="preserve">F10. Form Template Method – Önce / Sonra</w:t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Stat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ment fo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ntal 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ntal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vi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talChar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tmlStat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Statement fo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h1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ntal 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ntal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vi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Tot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talChar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 -- Template Method pattern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mplate metho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ntal 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ntal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tal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ter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tal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ntal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ter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 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9"/>
    <w:bookmarkStart w:id="220" w:name="Xb2dbd5f8a537496964e835f6487bd45039948c4"/>
    <w:p>
      <w:pPr>
        <w:pStyle w:val="Heading2"/>
      </w:pPr>
      <w:r>
        <w:t xml:space="preserve">F11. Replace Inheritance with Delegation (Kalıtımı Delegasyon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Üst sınıf için bir alan oluşturun, metotları ona devrdin ve kalıtımı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alt sınıf, üst sınıfının metotlarının yalnızca bir bölümünü kullanıyor (veya üst sınıfın verisini miras almak mümkün değil). Kalıtım gerçek bir</w:t>
      </w:r>
      <w:r>
        <w:t xml:space="preserve"> </w:t>
      </w:r>
      <w:r>
        <w:t xml:space="preserve">“şu-dur”</w:t>
      </w:r>
      <w:r>
        <w:t xml:space="preserve"> </w:t>
      </w:r>
      <w:r>
        <w:t xml:space="preserve">ilişkisini temsil etm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Bir alan oluşturun ve içine bir üst sınıf nesnesi yerleştirin, metotları üst sınıf nesnesine devredin ve kalıtımdan kurtulun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Bir alt sınıf Liskov Yerine Geçme Prensibini ihlal ettiğinde; yalnızca bazı miras alınan metotları kullandığı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Kalıtım gerçekten bir</w:t>
      </w:r>
      <w:r>
        <w:t xml:space="preserve"> </w:t>
      </w:r>
      <w:r>
        <w:t xml:space="preserve">“şu-dur”</w:t>
      </w:r>
      <w:r>
        <w:t xml:space="preserve"> </w:t>
      </w:r>
      <w:r>
        <w:t xml:space="preserve">ilişkisini temsil ettiğinde.</w:t>
      </w:r>
    </w:p>
    <w:p>
      <w:r>
        <w:pict>
          <v:rect style="width:0;height:1.5pt" o:hralign="center" o:hrstd="t" o:hr="t"/>
        </w:pict>
      </w:r>
    </w:p>
    <w:bookmarkEnd w:id="220"/>
    <w:bookmarkStart w:id="225" w:name="Xe3a752510bdb0ed36cc2b99aafb0828a3a740fe"/>
    <w:p>
      <w:pPr>
        <w:pStyle w:val="Heading2"/>
      </w:pPr>
      <w:r>
        <w:t xml:space="preserve">F11. Replace Inheritance with Delegation – Önce / Sonra</w:t>
      </w:r>
    </w:p>
    <w:p>
      <w:pPr>
        <w:pStyle w:val="SourceCode"/>
      </w:pPr>
      <w:r>
        <w:rPr>
          <w:rStyle w:val="CommentTok"/>
        </w:rPr>
        <w:t xml:space="preserve">// Before -- MyStack inherits from Vector but is not a true Vecto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 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 </w:t>
      </w:r>
      <w:r>
        <w:rPr>
          <w:rStyle w:val="FunctionTok"/>
        </w:rPr>
        <w:t xml:space="preserve">p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ElementA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blem: clients can call insertElementAt(), removeElementAt() etc.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 -- delegation instead of inheritan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 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 </w:t>
      </w:r>
      <w:r>
        <w:rPr>
          <w:rStyle w:val="FunctionTok"/>
        </w:rPr>
        <w:t xml:space="preserve">p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224" w:name="X2172dc93c263c328684455bfba10e2e68c6573b"/>
    <w:p>
      <w:pPr>
        <w:pStyle w:val="Heading3"/>
      </w:pPr>
      <w:r>
        <w:t xml:space="preserve">Kalıtımı Delegasyon ile Değiştirme - Diyagram</w:t>
      </w:r>
    </w:p>
    <w:p>
      <w:pPr>
        <w:pStyle w:val="CaptionedFigure"/>
      </w:pPr>
      <w:r>
        <w:drawing>
          <wp:inline>
            <wp:extent cx="5334000" cy="3334331"/>
            <wp:effectExtent b="0" l="0" r="0" t="0"/>
            <wp:docPr descr="center" title="" id="222" name="Picture"/>
            <a:graphic>
              <a:graphicData uri="http://schemas.openxmlformats.org/drawingml/2006/picture">
                <pic:pic>
                  <pic:nvPicPr>
                    <pic:cNvPr descr="assets/replace-inheritance-with-delegatio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26" w:name="X87fc2f9e04de45c570972626afb7aff361cba08"/>
    <w:p>
      <w:pPr>
        <w:pStyle w:val="Heading2"/>
      </w:pPr>
      <w:r>
        <w:t xml:space="preserve">F12. Replace Delegation with Inheritance (Delegasyonu Kalıtım ile Değiştirm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Delege eden sınıfı, temsilciden miras almasını sağlayarak kalıp delegasyonu ortadan kaldırın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Bir sınıf, başka bir sınıfın tüm metotlarına delege eden birçok basit metot içeriyor.</w:t>
      </w:r>
    </w:p>
    <w:p>
      <w:pPr>
        <w:pStyle w:val="BodyText"/>
      </w:pPr>
      <w:r>
        <w:rPr>
          <w:b/>
          <w:bCs/>
        </w:rPr>
        <w:t xml:space="preserve">Çözüm:</w:t>
      </w:r>
      <w:r>
        <w:t xml:space="preserve"> </w:t>
      </w:r>
      <w:r>
        <w:t xml:space="preserve">Sınıfı temsilcinin miras alıcısı yapın, bu da delege eden metotları gereksiz kılar.</w:t>
      </w:r>
    </w:p>
    <w:p>
      <w:pPr>
        <w:pStyle w:val="BodyText"/>
      </w:pPr>
      <w:r>
        <w:rPr>
          <w:b/>
          <w:bCs/>
        </w:rPr>
        <w:t xml:space="preserve">Ne zaman kullanılır:</w:t>
      </w:r>
      <w:r>
        <w:t xml:space="preserve"> </w:t>
      </w:r>
      <w:r>
        <w:t xml:space="preserve">Sınıf metotların çoğunu başka bir sınıfa devrettiğinde ve ilişki gerçekten</w:t>
      </w:r>
      <w:r>
        <w:t xml:space="preserve"> </w:t>
      </w:r>
      <w:r>
        <w:t xml:space="preserve">“şu-dur”</w:t>
      </w:r>
      <w:r>
        <w:t xml:space="preserve"> </w:t>
      </w:r>
      <w:r>
        <w:t xml:space="preserve">olduğunda.</w:t>
      </w:r>
    </w:p>
    <w:p>
      <w:pPr>
        <w:pStyle w:val="BodyText"/>
      </w:pPr>
      <w:r>
        <w:rPr>
          <w:b/>
          <w:bCs/>
        </w:rPr>
        <w:t xml:space="preserve">Ne zaman KULLANILMAZ:</w:t>
      </w:r>
      <w:r>
        <w:t xml:space="preserve"> </w:t>
      </w:r>
      <w:r>
        <w:t xml:space="preserve">Temsilci birden fazla sınıf tarafından kullanıldığında (paylaşılan durum); temsilci değişken olup yalnızca kısmi davranış istediğinizde.</w:t>
      </w:r>
    </w:p>
    <w:p>
      <w:r>
        <w:pict>
          <v:rect style="width:0;height:1.5pt" o:hralign="center" o:hrstd="t" o:hr="t"/>
        </w:pict>
      </w:r>
    </w:p>
    <w:bookmarkEnd w:id="226"/>
    <w:bookmarkStart w:id="227" w:name="X8c0b737e3e84f8834deba1b390f0139bdead24e"/>
    <w:p>
      <w:pPr>
        <w:pStyle w:val="Heading2"/>
      </w:pPr>
      <w:r>
        <w:t xml:space="preserve">F12. Replace Delegation with Inheritance – Önce / Sonra</w:t>
      </w:r>
    </w:p>
    <w:p>
      <w:pPr>
        <w:pStyle w:val="SourceCode"/>
      </w:pPr>
      <w:r>
        <w:rPr>
          <w:rStyle w:val="CommentTok"/>
        </w:rPr>
        <w:t xml:space="preserve">// Before -- excessive deleg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hon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many more delegations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fter -- inheritance eliminates boilerplat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Name(), setName(), getAddress(), etc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e all inherited automatical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ployee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7"/>
    <w:bookmarkStart w:id="229" w:name="modül-f-özet"/>
    <w:p>
      <w:pPr>
        <w:pStyle w:val="Heading2"/>
      </w:pPr>
      <w:r>
        <w:t xml:space="preserve">Modül F – Özet</w:t>
      </w:r>
    </w:p>
    <w:bookmarkStart w:id="228" w:name="X8b775eb5bebbd7ed46349a256a41ab2549d710f"/>
    <w:p>
      <w:pPr>
        <w:pStyle w:val="Heading3"/>
      </w:pPr>
      <w:r>
        <w:t xml:space="preserve">Dealing with Generalization (Genelleştirme ile Başa Çıkma)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727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ull Up Field (Alanı Yukarı Çekme)</w:t>
            </w:r>
          </w:p>
        </w:tc>
        <w:tc>
          <w:tcPr/>
          <w:p>
            <w:pPr>
              <w:pStyle w:val="Compact"/>
            </w:pPr>
            <w:r>
              <w:t xml:space="preserve">Alt sınıflardaki tekrarlanan alanları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ull Up Method (Metodu Yukarı Çekme)</w:t>
            </w:r>
          </w:p>
        </w:tc>
        <w:tc>
          <w:tcPr/>
          <w:p>
            <w:pPr>
              <w:pStyle w:val="Compact"/>
            </w:pPr>
            <w:r>
              <w:t xml:space="preserve">Alt sınıflardaki tekrarlanan metotları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ull Up Constructor Body</w:t>
            </w:r>
          </w:p>
        </w:tc>
        <w:tc>
          <w:tcPr/>
          <w:p>
            <w:pPr>
              <w:pStyle w:val="Compact"/>
            </w:pPr>
            <w:r>
              <w:t xml:space="preserve">Yapıcı başlatmayı üst sınıfta paylaş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ush Down Method (Metodu Aşağı İtme)</w:t>
            </w:r>
          </w:p>
        </w:tc>
        <w:tc>
          <w:tcPr/>
          <w:p>
            <w:pPr>
              <w:pStyle w:val="Compact"/>
            </w:pPr>
            <w:r>
              <w:t xml:space="preserve">Üst sınıf metotlarını belirli alt sınıflara taşı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ush Down Field (Alanı Aşağı İtme)</w:t>
            </w:r>
          </w:p>
        </w:tc>
        <w:tc>
          <w:tcPr/>
          <w:p>
            <w:pPr>
              <w:pStyle w:val="Compact"/>
            </w:pPr>
            <w:r>
              <w:t xml:space="preserve">Üst sınıf alanlarını belirli alt sınıflara taşı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xtract Subclass (Alt Sınıf Çıkarma)</w:t>
            </w:r>
          </w:p>
        </w:tc>
        <w:tc>
          <w:tcPr/>
          <w:p>
            <w:pPr>
              <w:pStyle w:val="Compact"/>
            </w:pPr>
            <w:r>
              <w:t xml:space="preserve">Duruma özel özellikler için alt sınıf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Extract Superclass (Üst Sınıf Çıkarma)</w:t>
            </w:r>
          </w:p>
        </w:tc>
        <w:tc>
          <w:tcPr/>
          <w:p>
            <w:pPr>
              <w:pStyle w:val="Compact"/>
            </w:pPr>
            <w:r>
              <w:t xml:space="preserve">Ortak işlevsellik için paylaşılan üst sınıf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Extract Interface (Arayüz Çıkarma)</w:t>
            </w:r>
          </w:p>
        </w:tc>
        <w:tc>
          <w:tcPr/>
          <w:p>
            <w:pPr>
              <w:pStyle w:val="Compact"/>
            </w:pPr>
            <w:r>
              <w:t xml:space="preserve">Davranışsal sözleşmeleri ayrı olarak tanım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ollapse Hierarchy (Hiyerarşiyi Daraltma)</w:t>
            </w:r>
          </w:p>
        </w:tc>
        <w:tc>
          <w:tcPr/>
          <w:p>
            <w:pPr>
              <w:pStyle w:val="Compact"/>
            </w:pPr>
            <w:r>
              <w:t xml:space="preserve">Gereksiz sınıf seviyelerini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Form Template Method (Şablon Metot)</w:t>
            </w:r>
          </w:p>
        </w:tc>
        <w:tc>
          <w:tcPr/>
          <w:p>
            <w:pPr>
              <w:pStyle w:val="Compact"/>
            </w:pPr>
            <w:r>
              <w:t xml:space="preserve">Algoritma yapısını paylaşma, adımları çeşitlend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Replace Inheritance with Delegation</w:t>
            </w:r>
          </w:p>
        </w:tc>
        <w:tc>
          <w:tcPr/>
          <w:p>
            <w:pPr>
              <w:pStyle w:val="Compact"/>
            </w:pPr>
            <w:r>
              <w:t xml:space="preserve">Uygunsuz</w:t>
            </w:r>
            <w:r>
              <w:t xml:space="preserve"> </w:t>
            </w:r>
            <w:r>
              <w:t xml:space="preserve">“şu-dur”</w:t>
            </w:r>
            <w:r>
              <w:t xml:space="preserve"> </w:t>
            </w:r>
            <w:r>
              <w:t xml:space="preserve">yerine</w:t>
            </w:r>
            <w:r>
              <w:t xml:space="preserve"> </w:t>
            </w:r>
            <w:r>
              <w:t xml:space="preserve">“sahip-dir”</w:t>
            </w:r>
            <w:r>
              <w:t xml:space="preserve"> </w:t>
            </w:r>
            <w:r>
              <w:t xml:space="preserve">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Replace Delegation with Inheritance</w:t>
            </w:r>
          </w:p>
        </w:tc>
        <w:tc>
          <w:tcPr/>
          <w:p>
            <w:pPr>
              <w:pStyle w:val="Compact"/>
            </w:pPr>
            <w:r>
              <w:t xml:space="preserve">“Şu-dur”</w:t>
            </w:r>
            <w:r>
              <w:t xml:space="preserve"> </w:t>
            </w:r>
            <w:r>
              <w:t xml:space="preserve">uygun olduğunda kalıp kodu ortadan kaldırm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8"/>
    <w:bookmarkEnd w:id="229"/>
    <w:bookmarkEnd w:id="230"/>
    <w:bookmarkStart w:id="256" w:name="tam-özet"/>
    <w:p>
      <w:pPr>
        <w:pStyle w:val="Heading1"/>
      </w:pPr>
      <w:r>
        <w:t xml:space="preserve">Tam Özet</w:t>
      </w:r>
    </w:p>
    <w:bookmarkStart w:id="231" w:name="tüm-66-yeniden-yapılandırma-tekniği"/>
    <w:p>
      <w:pPr>
        <w:pStyle w:val="Heading2"/>
      </w:pPr>
      <w:r>
        <w:t xml:space="preserve">Tüm 66 Yeniden Yapılandırma Tekniği</w:t>
      </w:r>
    </w:p>
    <w:p>
      <w:r>
        <w:pict>
          <v:rect style="width:0;height:1.5pt" o:hralign="center" o:hrstd="t" o:hr="t"/>
        </w:pict>
      </w:r>
    </w:p>
    <w:bookmarkEnd w:id="231"/>
    <w:bookmarkStart w:id="233" w:name="tüm-66-teknik-bir-bakışta-14"/>
    <w:p>
      <w:pPr>
        <w:pStyle w:val="Heading2"/>
      </w:pPr>
      <w:r>
        <w:t xml:space="preserve">Tüm 66 Teknik Bir Bakışta (1/4)</w:t>
      </w:r>
    </w:p>
    <w:bookmarkStart w:id="232" w:name="X73f8b649fa542d8487ebf851cfb487ecba86d34"/>
    <w:p>
      <w:pPr>
        <w:pStyle w:val="Heading3"/>
      </w:pPr>
      <w:r>
        <w:t xml:space="preserve">Metot Oluşturma (A1–A9) &amp; Özellikleri Taşıma (B1–B8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5"/>
        <w:gridCol w:w="1667"/>
        <w:gridCol w:w="2084"/>
        <w:gridCol w:w="35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Tek Satırlık 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</w:t>
            </w:r>
          </w:p>
        </w:tc>
        <w:tc>
          <w:tcPr/>
          <w:p>
            <w:pPr>
              <w:pStyle w:val="Compact"/>
            </w:pPr>
            <w:r>
              <w:t xml:space="preserve">Extract Method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Uzun metotları isimlendirilmiş parçalara bö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2</w:t>
            </w:r>
          </w:p>
        </w:tc>
        <w:tc>
          <w:tcPr/>
          <w:p>
            <w:pPr>
              <w:pStyle w:val="Compact"/>
            </w:pPr>
            <w:r>
              <w:t xml:space="preserve">Inline Method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Önemsiz dolaylılığı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</w:t>
            </w:r>
          </w:p>
        </w:tc>
        <w:tc>
          <w:tcPr/>
          <w:p>
            <w:pPr>
              <w:pStyle w:val="Compact"/>
            </w:pPr>
            <w:r>
              <w:t xml:space="preserve">Extract Variable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Karmaşık alt ifadeleri isimlend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</w:t>
            </w:r>
          </w:p>
        </w:tc>
        <w:tc>
          <w:tcPr/>
          <w:p>
            <w:pPr>
              <w:pStyle w:val="Compact"/>
            </w:pPr>
            <w:r>
              <w:t xml:space="preserve">Inline Temp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Engelleyen geçici değişkenleri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5</w:t>
            </w:r>
          </w:p>
        </w:tc>
        <w:tc>
          <w:tcPr/>
          <w:p>
            <w:pPr>
              <w:pStyle w:val="Compact"/>
            </w:pPr>
            <w:r>
              <w:t xml:space="preserve">Replace Temp with Query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Geçici değişkenleri yeniden kullanılabilir sorgu metotlarına dönüştü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6</w:t>
            </w:r>
          </w:p>
        </w:tc>
        <w:tc>
          <w:tcPr/>
          <w:p>
            <w:pPr>
              <w:pStyle w:val="Compact"/>
            </w:pPr>
            <w:r>
              <w:t xml:space="preserve">Split Temporary Variable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Her değişken için tek 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A7</w:t>
            </w:r>
          </w:p>
        </w:tc>
        <w:tc>
          <w:tcPr/>
          <w:p>
            <w:pPr>
              <w:pStyle w:val="Compact"/>
            </w:pPr>
            <w:r>
              <w:t xml:space="preserve">Remove Assignments to Parameters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Parametre anlam bilgisini koru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8</w:t>
            </w:r>
          </w:p>
        </w:tc>
        <w:tc>
          <w:tcPr/>
          <w:p>
            <w:pPr>
              <w:pStyle w:val="Compact"/>
            </w:pPr>
            <w:r>
              <w:t xml:space="preserve">Replace Method with Method Object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Karmaşık değişken bağımlılıklarını yönet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9</w:t>
            </w:r>
          </w:p>
        </w:tc>
        <w:tc>
          <w:tcPr/>
          <w:p>
            <w:pPr>
              <w:pStyle w:val="Compact"/>
            </w:pPr>
            <w:r>
              <w:t xml:space="preserve">Substitute Algorithm</w:t>
            </w:r>
          </w:p>
        </w:tc>
        <w:tc>
          <w:tcPr/>
          <w:p>
            <w:pPr>
              <w:pStyle w:val="Compact"/>
            </w:pPr>
            <w:r>
              <w:t xml:space="preserve">Metot Oluşturma</w:t>
            </w:r>
          </w:p>
        </w:tc>
        <w:tc>
          <w:tcPr/>
          <w:p>
            <w:pPr>
              <w:pStyle w:val="Compact"/>
            </w:pPr>
            <w:r>
              <w:t xml:space="preserve">Daha açık algoritma ile deği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1</w:t>
            </w:r>
          </w:p>
        </w:tc>
        <w:tc>
          <w:tcPr/>
          <w:p>
            <w:pPr>
              <w:pStyle w:val="Compact"/>
            </w:pPr>
            <w:r>
              <w:t xml:space="preserve">Move Method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Metodu verisinin yanına ye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2</w:t>
            </w:r>
          </w:p>
        </w:tc>
        <w:tc>
          <w:tcPr/>
          <w:p>
            <w:pPr>
              <w:pStyle w:val="Compact"/>
            </w:pPr>
            <w:r>
              <w:t xml:space="preserve">Move Field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Alanı kullanıcılarının yanına ye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3</w:t>
            </w:r>
          </w:p>
        </w:tc>
        <w:tc>
          <w:tcPr/>
          <w:p>
            <w:pPr>
              <w:pStyle w:val="Compact"/>
            </w:pPr>
            <w:r>
              <w:t xml:space="preserve">Extract Class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Aşırı yüklenmiş sınıfları bö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4</w:t>
            </w:r>
          </w:p>
        </w:tc>
        <w:tc>
          <w:tcPr/>
          <w:p>
            <w:pPr>
              <w:pStyle w:val="Compact"/>
            </w:pPr>
            <w:r>
              <w:t xml:space="preserve">Inline Class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Yetersiz sınıfları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5</w:t>
            </w:r>
          </w:p>
        </w:tc>
        <w:tc>
          <w:tcPr/>
          <w:p>
            <w:pPr>
              <w:pStyle w:val="Compact"/>
            </w:pPr>
            <w:r>
              <w:t xml:space="preserve">Hide Delegate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Bağımlılığı azalt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6</w:t>
            </w:r>
          </w:p>
        </w:tc>
        <w:tc>
          <w:tcPr/>
          <w:p>
            <w:pPr>
              <w:pStyle w:val="Compact"/>
            </w:pPr>
            <w:r>
              <w:t xml:space="preserve">Remove Middle Man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Aşırı delegasyonu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7</w:t>
            </w:r>
          </w:p>
        </w:tc>
        <w:tc>
          <w:tcPr/>
          <w:p>
            <w:pPr>
              <w:pStyle w:val="Compact"/>
            </w:pPr>
            <w:r>
              <w:t xml:space="preserve">Introduce Foreign Method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Mühürlü sınıfa metot ekleme (tek seferli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8</w:t>
            </w:r>
          </w:p>
        </w:tc>
        <w:tc>
          <w:tcPr/>
          <w:p>
            <w:pPr>
              <w:pStyle w:val="Compact"/>
            </w:pPr>
            <w:r>
              <w:t xml:space="preserve">Introduce Local Extension</w:t>
            </w:r>
          </w:p>
        </w:tc>
        <w:tc>
          <w:tcPr/>
          <w:p>
            <w:pPr>
              <w:pStyle w:val="Compact"/>
            </w:pPr>
            <w:r>
              <w:t xml:space="preserve">Özellikleri Taşıma</w:t>
            </w:r>
          </w:p>
        </w:tc>
        <w:tc>
          <w:tcPr/>
          <w:p>
            <w:pPr>
              <w:pStyle w:val="Compact"/>
            </w:pPr>
            <w:r>
              <w:t xml:space="preserve">Mühürlü sınıfa metotlar ekleme (çoklu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2"/>
    <w:bookmarkEnd w:id="233"/>
    <w:bookmarkStart w:id="235" w:name="tüm-66-teknik-bir-bakışta-24"/>
    <w:p>
      <w:pPr>
        <w:pStyle w:val="Heading2"/>
      </w:pPr>
      <w:r>
        <w:t xml:space="preserve">Tüm 66 Teknik Bir Bakışta (2/4)</w:t>
      </w:r>
    </w:p>
    <w:bookmarkStart w:id="234" w:name="verileri-düzenleme-c1c15"/>
    <w:p>
      <w:pPr>
        <w:pStyle w:val="Heading3"/>
      </w:pPr>
      <w:r>
        <w:t xml:space="preserve">Verileri Düzenleme (C1–C1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5"/>
        <w:gridCol w:w="1667"/>
        <w:gridCol w:w="2084"/>
        <w:gridCol w:w="35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Tek Satırlık 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Self Encapsulate Field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Alanlara dahili olarak getter/setter ile eriş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Replace Data Value with Object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İlkel türleri nesnelere yüksel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Change Value to Reference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Aynı nesneleri kayıt defteri aracılığıyla paylaş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4</w:t>
            </w:r>
          </w:p>
        </w:tc>
        <w:tc>
          <w:tcPr/>
          <w:p>
            <w:pPr>
              <w:pStyle w:val="Compact"/>
            </w:pPr>
            <w:r>
              <w:t xml:space="preserve">Change Reference to Value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Küçük, değişmez nesneleri sade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5</w:t>
            </w:r>
          </w:p>
        </w:tc>
        <w:tc>
          <w:tcPr/>
          <w:p>
            <w:pPr>
              <w:pStyle w:val="Compact"/>
            </w:pPr>
            <w:r>
              <w:t xml:space="preserve">Replace Array with Object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Dizi elemanlarını türlü alanlarla isimlend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6</w:t>
            </w:r>
          </w:p>
        </w:tc>
        <w:tc>
          <w:tcPr/>
          <w:p>
            <w:pPr>
              <w:pStyle w:val="Compact"/>
            </w:pPr>
            <w:r>
              <w:t xml:space="preserve">Duplicate Observed Data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GUI verisini alan verisinden ay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7</w:t>
            </w:r>
          </w:p>
        </w:tc>
        <w:tc>
          <w:tcPr/>
          <w:p>
            <w:pPr>
              <w:pStyle w:val="Compact"/>
            </w:pPr>
            <w:r>
              <w:t xml:space="preserve">Tek Yönlüden Çift Yönlüye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Karşılıklı gezinme için geri işaretçi ekl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8</w:t>
            </w:r>
          </w:p>
        </w:tc>
        <w:tc>
          <w:tcPr/>
          <w:p>
            <w:pPr>
              <w:pStyle w:val="Compact"/>
            </w:pPr>
            <w:r>
              <w:t xml:space="preserve">Çift Yönlüden Tek Yönlüye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Gereksiz ilişki yönünü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9</w:t>
            </w:r>
          </w:p>
        </w:tc>
        <w:tc>
          <w:tcPr/>
          <w:p>
            <w:pPr>
              <w:pStyle w:val="Compact"/>
            </w:pPr>
            <w:r>
              <w:t xml:space="preserve">Replace Magic Number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İsimlendirilmiş sabitler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0</w:t>
            </w:r>
          </w:p>
        </w:tc>
        <w:tc>
          <w:tcPr/>
          <w:p>
            <w:pPr>
              <w:pStyle w:val="Compact"/>
            </w:pPr>
            <w:r>
              <w:t xml:space="preserve">Encapsulate Field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Genel alanları erişimçilerle özel yap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1</w:t>
            </w:r>
          </w:p>
        </w:tc>
        <w:tc>
          <w:tcPr/>
          <w:p>
            <w:pPr>
              <w:pStyle w:val="Compact"/>
            </w:pPr>
            <w:r>
              <w:t xml:space="preserve">Encapsulate Collection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Salt okunur görünüm döndürme, ekleme/çıkarma sağ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2</w:t>
            </w:r>
          </w:p>
        </w:tc>
        <w:tc>
          <w:tcPr/>
          <w:p>
            <w:pPr>
              <w:pStyle w:val="Compact"/>
            </w:pPr>
            <w:r>
              <w:t xml:space="preserve">Replace Type Code with Class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Int kodları yerine sınıf nesneleri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3</w:t>
            </w:r>
          </w:p>
        </w:tc>
        <w:tc>
          <w:tcPr/>
          <w:p>
            <w:pPr>
              <w:pStyle w:val="Compact"/>
            </w:pPr>
            <w:r>
              <w:t xml:space="preserve">Type Code with Subclasses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Türe bağlı davranış için polimorfiz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4</w:t>
            </w:r>
          </w:p>
        </w:tc>
        <w:tc>
          <w:tcPr/>
          <w:p>
            <w:pPr>
              <w:pStyle w:val="Compact"/>
            </w:pPr>
            <w:r>
              <w:t xml:space="preserve">Type Code with State/Strategy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Çalışma zamanında değişebilen tür kodlarını yönet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5</w:t>
            </w:r>
          </w:p>
        </w:tc>
        <w:tc>
          <w:tcPr/>
          <w:p>
            <w:pPr>
              <w:pStyle w:val="Compact"/>
            </w:pPr>
            <w:r>
              <w:t xml:space="preserve">Replace Subclass with Fields</w:t>
            </w:r>
          </w:p>
        </w:tc>
        <w:tc>
          <w:tcPr/>
          <w:p>
            <w:pPr>
              <w:pStyle w:val="Compact"/>
            </w:pPr>
            <w:r>
              <w:t xml:space="preserve">Verileri Düzenleme</w:t>
            </w:r>
          </w:p>
        </w:tc>
        <w:tc>
          <w:tcPr/>
          <w:p>
            <w:pPr>
              <w:pStyle w:val="Compact"/>
            </w:pPr>
            <w:r>
              <w:t xml:space="preserve">Yalnızca sabit döndüren alt sınıfları ortadan kaldırm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4"/>
    <w:bookmarkEnd w:id="235"/>
    <w:bookmarkStart w:id="237" w:name="tüm-66-teknik-bir-bakışta-34"/>
    <w:p>
      <w:pPr>
        <w:pStyle w:val="Heading2"/>
      </w:pPr>
      <w:r>
        <w:t xml:space="preserve">Tüm 66 Teknik Bir Bakışta (3/4)</w:t>
      </w:r>
    </w:p>
    <w:bookmarkStart w:id="236" w:name="Xcae5a72e4c17423e543677cbad900f5c9906473"/>
    <w:p>
      <w:pPr>
        <w:pStyle w:val="Heading3"/>
      </w:pPr>
      <w:r>
        <w:t xml:space="preserve">Koşulları Sadeleştirme (D1–D8) &amp; Metot Çağrılarını Sadeleştirme (E1–E14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5"/>
        <w:gridCol w:w="1667"/>
        <w:gridCol w:w="2084"/>
        <w:gridCol w:w="35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Tek Satırlık 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</w:t>
            </w:r>
          </w:p>
        </w:tc>
        <w:tc>
          <w:tcPr/>
          <w:p>
            <w:pPr>
              <w:pStyle w:val="Compact"/>
            </w:pPr>
            <w:r>
              <w:t xml:space="preserve">Decompose Conditional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Koşul/then/else’i metotlara çıka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</w:t>
            </w:r>
          </w:p>
        </w:tc>
        <w:tc>
          <w:tcPr/>
          <w:p>
            <w:pPr>
              <w:pStyle w:val="Compact"/>
            </w:pPr>
            <w:r>
              <w:t xml:space="preserve">Consolidate Conditional Expression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Aynı sonuca sahip koşulları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</w:t>
            </w:r>
          </w:p>
        </w:tc>
        <w:tc>
          <w:tcPr/>
          <w:p>
            <w:pPr>
              <w:pStyle w:val="Compact"/>
            </w:pPr>
            <w:r>
              <w:t xml:space="preserve">Consolidate Duplicate Fragments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Aynı kodu dallardan çıka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</w:t>
            </w:r>
          </w:p>
        </w:tc>
        <w:tc>
          <w:tcPr/>
          <w:p>
            <w:pPr>
              <w:pStyle w:val="Compact"/>
            </w:pPr>
            <w:r>
              <w:t xml:space="preserve">Remove Control Flag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break/continue/return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</w:t>
            </w:r>
          </w:p>
        </w:tc>
        <w:tc>
          <w:tcPr/>
          <w:p>
            <w:pPr>
              <w:pStyle w:val="Compact"/>
            </w:pPr>
            <w:r>
              <w:t xml:space="preserve">Guard Clauses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Derin iç içeliği düz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</w:t>
            </w:r>
          </w:p>
        </w:tc>
        <w:tc>
          <w:tcPr/>
          <w:p>
            <w:pPr>
              <w:pStyle w:val="Compact"/>
            </w:pPr>
            <w:r>
              <w:t xml:space="preserve">Conditional with Polymorphism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Switch yerine alt sınıflar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</w:t>
            </w:r>
          </w:p>
        </w:tc>
        <w:tc>
          <w:tcPr/>
          <w:p>
            <w:pPr>
              <w:pStyle w:val="Compact"/>
            </w:pPr>
            <w:r>
              <w:t xml:space="preserve">Introduce Null Object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Null kontrollerini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</w:t>
            </w:r>
          </w:p>
        </w:tc>
        <w:tc>
          <w:tcPr/>
          <w:p>
            <w:pPr>
              <w:pStyle w:val="Compact"/>
            </w:pPr>
            <w:r>
              <w:t xml:space="preserve">Introduce Assertion</w:t>
            </w:r>
          </w:p>
        </w:tc>
        <w:tc>
          <w:tcPr/>
          <w:p>
            <w:pPr>
              <w:pStyle w:val="Compact"/>
            </w:pPr>
            <w:r>
              <w:t xml:space="preserve">Koşulları Sadeleştirme</w:t>
            </w:r>
          </w:p>
        </w:tc>
        <w:tc>
          <w:tcPr/>
          <w:p>
            <w:pPr>
              <w:pStyle w:val="Compact"/>
            </w:pPr>
            <w:r>
              <w:t xml:space="preserve">Varsayımları açık hale ge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</w:t>
            </w:r>
          </w:p>
        </w:tc>
        <w:tc>
          <w:tcPr/>
          <w:p>
            <w:pPr>
              <w:pStyle w:val="Compact"/>
            </w:pPr>
            <w:r>
              <w:t xml:space="preserve">Rename Method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Metot amacını ortaya koy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</w:t>
            </w:r>
          </w:p>
        </w:tc>
        <w:tc>
          <w:tcPr/>
          <w:p>
            <w:pPr>
              <w:pStyle w:val="Compact"/>
            </w:pPr>
            <w:r>
              <w:t xml:space="preserve">Add Parameter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Eksik veriyi sağ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Remove Parameter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Kullanılmayan parametreleri si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Separate Query from Modifier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Yan etkili metotları böl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5</w:t>
            </w:r>
          </w:p>
        </w:tc>
        <w:tc>
          <w:tcPr/>
          <w:p>
            <w:pPr>
              <w:pStyle w:val="Compact"/>
            </w:pPr>
            <w:r>
              <w:t xml:space="preserve">Parameterize Method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Metotları parametre ile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6</w:t>
            </w:r>
          </w:p>
        </w:tc>
        <w:tc>
          <w:tcPr/>
          <w:p>
            <w:pPr>
              <w:pStyle w:val="Compact"/>
            </w:pPr>
            <w:r>
              <w:t xml:space="preserve">Parameter with Explicit Methods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Bayrak parametrelerini deği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7</w:t>
            </w:r>
          </w:p>
        </w:tc>
        <w:tc>
          <w:tcPr/>
          <w:p>
            <w:pPr>
              <w:pStyle w:val="Compact"/>
            </w:pPr>
            <w:r>
              <w:t xml:space="preserve">Preserve Whole Object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Değerler yerine nesneyi geç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8</w:t>
            </w:r>
          </w:p>
        </w:tc>
        <w:tc>
          <w:tcPr/>
          <w:p>
            <w:pPr>
              <w:pStyle w:val="Compact"/>
            </w:pPr>
            <w:r>
              <w:t xml:space="preserve">Parameter with Method Call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Alıcının değeri hesaplamasına izin ve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9</w:t>
            </w:r>
          </w:p>
        </w:tc>
        <w:tc>
          <w:tcPr/>
          <w:p>
            <w:pPr>
              <w:pStyle w:val="Compact"/>
            </w:pPr>
            <w:r>
              <w:t xml:space="preserve">Introduce Parameter Object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Tekrarlanan parametreleri grup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0</w:t>
            </w:r>
          </w:p>
        </w:tc>
        <w:tc>
          <w:tcPr/>
          <w:p>
            <w:pPr>
              <w:pStyle w:val="Compact"/>
            </w:pPr>
            <w:r>
              <w:t xml:space="preserve">Remove Setting Method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Değişmezliği zor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1</w:t>
            </w:r>
          </w:p>
        </w:tc>
        <w:tc>
          <w:tcPr/>
          <w:p>
            <w:pPr>
              <w:pStyle w:val="Compact"/>
            </w:pPr>
            <w:r>
              <w:t xml:space="preserve">Hide Method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Genel yüzeyi azalt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2</w:t>
            </w:r>
          </w:p>
        </w:tc>
        <w:tc>
          <w:tcPr/>
          <w:p>
            <w:pPr>
              <w:pStyle w:val="Compact"/>
            </w:pPr>
            <w:r>
              <w:t xml:space="preserve">Constructor with Factory Method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Polimorfik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3</w:t>
            </w:r>
          </w:p>
        </w:tc>
        <w:tc>
          <w:tcPr/>
          <w:p>
            <w:pPr>
              <w:pStyle w:val="Compact"/>
            </w:pPr>
            <w:r>
              <w:t xml:space="preserve">Error Code with Exception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Hatalar için istisnalar 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4</w:t>
            </w:r>
          </w:p>
        </w:tc>
        <w:tc>
          <w:tcPr/>
          <w:p>
            <w:pPr>
              <w:pStyle w:val="Compact"/>
            </w:pPr>
            <w:r>
              <w:t xml:space="preserve">Exception with Test</w:t>
            </w:r>
          </w:p>
        </w:tc>
        <w:tc>
          <w:tcPr/>
          <w:p>
            <w:pPr>
              <w:pStyle w:val="Compact"/>
            </w:pPr>
            <w:r>
              <w:t xml:space="preserve">Metot Çağrıları</w:t>
            </w:r>
          </w:p>
        </w:tc>
        <w:tc>
          <w:tcPr/>
          <w:p>
            <w:pPr>
              <w:pStyle w:val="Compact"/>
            </w:pPr>
            <w:r>
              <w:t xml:space="preserve">Beklenen durumlar için testler kullanm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6"/>
    <w:bookmarkEnd w:id="237"/>
    <w:bookmarkStart w:id="240" w:name="tüm-66-teknik-bir-bakışta-44"/>
    <w:p>
      <w:pPr>
        <w:pStyle w:val="Heading2"/>
      </w:pPr>
      <w:r>
        <w:t xml:space="preserve">Tüm 66 Teknik Bir Bakışta (4/4)</w:t>
      </w:r>
    </w:p>
    <w:bookmarkStart w:id="238" w:name="genelleştirme-ile-başa-çıkma-f1f12"/>
    <w:p>
      <w:pPr>
        <w:pStyle w:val="Heading3"/>
      </w:pPr>
      <w:r>
        <w:t xml:space="preserve">Genelleştirme ile Başa Çıkma (F1–F1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5"/>
        <w:gridCol w:w="1667"/>
        <w:gridCol w:w="2084"/>
        <w:gridCol w:w="35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Tek Satırlık 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1</w:t>
            </w:r>
          </w:p>
        </w:tc>
        <w:tc>
          <w:tcPr/>
          <w:p>
            <w:pPr>
              <w:pStyle w:val="Compact"/>
            </w:pPr>
            <w:r>
              <w:t xml:space="preserve">Pull Up Field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Alt sınıflardaki tekrarlanan alanları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2</w:t>
            </w:r>
          </w:p>
        </w:tc>
        <w:tc>
          <w:tcPr/>
          <w:p>
            <w:pPr>
              <w:pStyle w:val="Compact"/>
            </w:pPr>
            <w:r>
              <w:t xml:space="preserve">Pull Up Method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Alt sınıflardaki tekrarlanan metotları ortadan kaldı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3</w:t>
            </w:r>
          </w:p>
        </w:tc>
        <w:tc>
          <w:tcPr/>
          <w:p>
            <w:pPr>
              <w:pStyle w:val="Compact"/>
            </w:pPr>
            <w:r>
              <w:t xml:space="preserve">Pull Up Constructor Body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Yapıcı başlatmayı paylaş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4</w:t>
            </w:r>
          </w:p>
        </w:tc>
        <w:tc>
          <w:tcPr/>
          <w:p>
            <w:pPr>
              <w:pStyle w:val="Compact"/>
            </w:pPr>
            <w:r>
              <w:t xml:space="preserve">Push Down Method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Metotları belirli alt sınıflara taşı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5</w:t>
            </w:r>
          </w:p>
        </w:tc>
        <w:tc>
          <w:tcPr/>
          <w:p>
            <w:pPr>
              <w:pStyle w:val="Compact"/>
            </w:pPr>
            <w:r>
              <w:t xml:space="preserve">Push Down Field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Alanları belirli alt sınıflara taşı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6</w:t>
            </w:r>
          </w:p>
        </w:tc>
        <w:tc>
          <w:tcPr/>
          <w:p>
            <w:pPr>
              <w:pStyle w:val="Compact"/>
            </w:pPr>
            <w:r>
              <w:t xml:space="preserve">Extract Subclass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Özel özellikler için alt sınıf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7</w:t>
            </w:r>
          </w:p>
        </w:tc>
        <w:tc>
          <w:tcPr/>
          <w:p>
            <w:pPr>
              <w:pStyle w:val="Compact"/>
            </w:pPr>
            <w:r>
              <w:t xml:space="preserve">Extract Superclass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Paylaşılan üst sınıf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8</w:t>
            </w:r>
          </w:p>
        </w:tc>
        <w:tc>
          <w:tcPr/>
          <w:p>
            <w:pPr>
              <w:pStyle w:val="Compact"/>
            </w:pPr>
            <w:r>
              <w:t xml:space="preserve">Extract Interface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Davranışsal sözleşmeleri tanım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9</w:t>
            </w:r>
          </w:p>
        </w:tc>
        <w:tc>
          <w:tcPr/>
          <w:p>
            <w:pPr>
              <w:pStyle w:val="Compact"/>
            </w:pPr>
            <w:r>
              <w:t xml:space="preserve">Collapse Hierarchy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Gereksiz sınıf seviyelerini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10</w:t>
            </w:r>
          </w:p>
        </w:tc>
        <w:tc>
          <w:tcPr/>
          <w:p>
            <w:pPr>
              <w:pStyle w:val="Compact"/>
            </w:pPr>
            <w:r>
              <w:t xml:space="preserve">Form Template Method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Algoritma yapısını paylaş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11</w:t>
            </w:r>
          </w:p>
        </w:tc>
        <w:tc>
          <w:tcPr/>
          <w:p>
            <w:pPr>
              <w:pStyle w:val="Compact"/>
            </w:pPr>
            <w:r>
              <w:t xml:space="preserve">Replace Inheritance with Delegation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Uygunsuz</w:t>
            </w:r>
            <w:r>
              <w:t xml:space="preserve"> </w:t>
            </w:r>
            <w:r>
              <w:t xml:space="preserve">“şu-dur”</w:t>
            </w:r>
            <w:r>
              <w:t xml:space="preserve"> </w:t>
            </w:r>
            <w:r>
              <w:t xml:space="preserve">yerine</w:t>
            </w:r>
            <w:r>
              <w:t xml:space="preserve"> </w:t>
            </w:r>
            <w:r>
              <w:t xml:space="preserve">“sahip-dir”</w:t>
            </w:r>
            <w:r>
              <w:t xml:space="preserve"> </w:t>
            </w:r>
            <w:r>
              <w:t xml:space="preserve">kulla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12</w:t>
            </w:r>
          </w:p>
        </w:tc>
        <w:tc>
          <w:tcPr/>
          <w:p>
            <w:pPr>
              <w:pStyle w:val="Compact"/>
            </w:pPr>
            <w:r>
              <w:t xml:space="preserve">Replace Delegation with Inheritance</w:t>
            </w:r>
          </w:p>
        </w:tc>
        <w:tc>
          <w:tcPr/>
          <w:p>
            <w:pPr>
              <w:pStyle w:val="Compact"/>
            </w:pPr>
            <w:r>
              <w:t xml:space="preserve">Genelleştirme</w:t>
            </w:r>
          </w:p>
        </w:tc>
        <w:tc>
          <w:tcPr/>
          <w:p>
            <w:pPr>
              <w:pStyle w:val="Compact"/>
            </w:pPr>
            <w:r>
              <w:t xml:space="preserve">Kalıp delegasyonu ortadan kaldırma</w:t>
            </w:r>
          </w:p>
        </w:tc>
      </w:tr>
    </w:tbl>
    <w:bookmarkEnd w:id="238"/>
    <w:bookmarkStart w:id="239" w:name="X39390025af1c3e80893fb8d9c29160af877d38f"/>
    <w:p>
      <w:pPr>
        <w:pStyle w:val="Heading3"/>
      </w:pPr>
      <w:r>
        <w:rPr>
          <w:b/>
          <w:bCs/>
        </w:rPr>
        <w:t xml:space="preserve">Toplam: 6 Kategori Genelinde 66 Yeniden Yapılandırma Tekniği</w:t>
      </w:r>
    </w:p>
    <w:p>
      <w:r>
        <w:pict>
          <v:rect style="width:0;height:1.5pt" o:hralign="center" o:hrstd="t" o:hr="t"/>
        </w:pict>
      </w:r>
    </w:p>
    <w:bookmarkEnd w:id="239"/>
    <w:bookmarkEnd w:id="240"/>
    <w:bookmarkStart w:id="241" w:name="Xf4e7cde253235b0857e30d535a406c969453582"/>
    <w:p>
      <w:pPr>
        <w:pStyle w:val="Heading2"/>
      </w:pPr>
      <w:r>
        <w:t xml:space="preserve">Kod Kokusu ve Yeniden Yapılandırma: Şişkinlikler (Bloater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18"/>
        <w:gridCol w:w="40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d Kokusu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Önerilen Yeniden Yapılandırma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 Method (Uzun Metot)</w:t>
            </w:r>
          </w:p>
        </w:tc>
        <w:tc>
          <w:tcPr/>
          <w:p>
            <w:pPr>
              <w:pStyle w:val="Compact"/>
            </w:pPr>
            <w:r>
              <w:t xml:space="preserve">Bir metot çok fazla satır kod içeriyor (genellikle 10 satırdan fazla)</w:t>
            </w:r>
          </w:p>
        </w:tc>
        <w:tc>
          <w:tcPr/>
          <w:p>
            <w:pPr>
              <w:pStyle w:val="Compact"/>
            </w:pPr>
            <w:r>
              <w:t xml:space="preserve">Extract Method, Replace Temp with Query, Introduce Parameter Object, Preserve Whole Object, Replace Method with Method Object, Decompose Condi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rge Class (Büyük Sınıf)</w:t>
            </w:r>
          </w:p>
        </w:tc>
        <w:tc>
          <w:tcPr/>
          <w:p>
            <w:pPr>
              <w:pStyle w:val="Compact"/>
            </w:pPr>
            <w:r>
              <w:t xml:space="preserve">Bir sınıf çok fazla alan/metot/kod satırı içeriyor</w:t>
            </w:r>
          </w:p>
        </w:tc>
        <w:tc>
          <w:tcPr/>
          <w:p>
            <w:pPr>
              <w:pStyle w:val="Compact"/>
            </w:pPr>
            <w:r>
              <w:t xml:space="preserve">Extract Class, Extract Subclass, Extract Interface, Duplicate Observed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itive Obsession (İlkel Tür Takıntısı)</w:t>
            </w:r>
          </w:p>
        </w:tc>
        <w:tc>
          <w:tcPr/>
          <w:p>
            <w:pPr>
              <w:pStyle w:val="Compact"/>
            </w:pPr>
            <w:r>
              <w:t xml:space="preserve">Basit görevler için küçük nesneler yerine ilkel türlerin kullanılması (para birimi, aralıklar, telefon numaraları)</w:t>
            </w:r>
          </w:p>
        </w:tc>
        <w:tc>
          <w:tcPr/>
          <w:p>
            <w:pPr>
              <w:pStyle w:val="Compact"/>
            </w:pPr>
            <w:r>
              <w:t xml:space="preserve">Replace Data Value with Object, Replace Type Code with Class, Replace Type Code with Subclasses, Replace Type Code with State/Strategy, Replace Array with Object, Introduce Parameter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 Parameter List (Uzun Parametre Listesi)</w:t>
            </w:r>
          </w:p>
        </w:tc>
        <w:tc>
          <w:tcPr/>
          <w:p>
            <w:pPr>
              <w:pStyle w:val="Compact"/>
            </w:pPr>
            <w:r>
              <w:t xml:space="preserve">Bir metot için üç veya dörtten fazla parametre</w:t>
            </w:r>
          </w:p>
        </w:tc>
        <w:tc>
          <w:tcPr/>
          <w:p>
            <w:pPr>
              <w:pStyle w:val="Compact"/>
            </w:pPr>
            <w:r>
              <w:t xml:space="preserve">Replace Parameter with Method Call, Preserve Whole Object, Introduce Parameter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Clumps (Veri Kümeleri)</w:t>
            </w:r>
          </w:p>
        </w:tc>
        <w:tc>
          <w:tcPr/>
          <w:p>
            <w:pPr>
              <w:pStyle w:val="Compact"/>
            </w:pPr>
            <w:r>
              <w:t xml:space="preserve">Birden fazla yerde birlikte geçirilen değişken grupları</w:t>
            </w:r>
          </w:p>
        </w:tc>
        <w:tc>
          <w:tcPr/>
          <w:p>
            <w:pPr>
              <w:pStyle w:val="Compact"/>
            </w:pPr>
            <w:r>
              <w:t xml:space="preserve">Extract Class, Introduce Parameter Object, Preserve Whole Objec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1"/>
    <w:bookmarkStart w:id="242" w:name="X6619a50161c6c3c002449c139f44310f3cbd018"/>
    <w:p>
      <w:pPr>
        <w:pStyle w:val="Heading2"/>
      </w:pPr>
      <w:r>
        <w:t xml:space="preserve">Kod Kokusu ve Yeniden Yapılandırma: Nesne Yönelim Kötüye Kullanıcılar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18"/>
        <w:gridCol w:w="40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d Kokusu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Önerilen Yeniden Yapılandırma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itch Statements (Switch İfadeleri)</w:t>
            </w:r>
          </w:p>
        </w:tc>
        <w:tc>
          <w:tcPr/>
          <w:p>
            <w:pPr>
              <w:pStyle w:val="Compact"/>
            </w:pPr>
            <w:r>
              <w:t xml:space="preserve">Karmaşık switch operatörleri veya if-else zincirleri</w:t>
            </w:r>
          </w:p>
        </w:tc>
        <w:tc>
          <w:tcPr/>
          <w:p>
            <w:pPr>
              <w:pStyle w:val="Compact"/>
            </w:pPr>
            <w:r>
              <w:t xml:space="preserve">Decompose Conditional, Replace Conditional with Polymorphism, Replace Type Code with Subclasses, Replace Type Code with State/Strategy, Replace Parameter with Explicit Methods, Introduce Null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orary Field (Geçici Alan)</w:t>
            </w:r>
          </w:p>
        </w:tc>
        <w:tc>
          <w:tcPr/>
          <w:p>
            <w:pPr>
              <w:pStyle w:val="Compact"/>
            </w:pPr>
            <w:r>
              <w:t xml:space="preserve">Değerlerini yalnızca belirli koşullar altında alan geçici alanlar</w:t>
            </w:r>
          </w:p>
        </w:tc>
        <w:tc>
          <w:tcPr/>
          <w:p>
            <w:pPr>
              <w:pStyle w:val="Compact"/>
            </w:pPr>
            <w:r>
              <w:t xml:space="preserve">Extract Class, Introduce Null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used Bequest (Reddedilen Miras)</w:t>
            </w:r>
          </w:p>
        </w:tc>
        <w:tc>
          <w:tcPr/>
          <w:p>
            <w:pPr>
              <w:pStyle w:val="Compact"/>
            </w:pPr>
            <w:r>
              <w:t xml:space="preserve">Bir alt sınıf, ebeveynlerinden miras alınan metot ve özelliklerin yalnızca bir kısmını kullanıyor</w:t>
            </w:r>
          </w:p>
        </w:tc>
        <w:tc>
          <w:tcPr/>
          <w:p>
            <w:pPr>
              <w:pStyle w:val="Compact"/>
            </w:pPr>
            <w:r>
              <w:t xml:space="preserve">Replace Inheritance with Delegation, Extract Subcla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native Classes with Different Interfaces (Farklı Arayüzlere Sahip Alternatif Sınıflar)</w:t>
            </w:r>
          </w:p>
        </w:tc>
        <w:tc>
          <w:tcPr/>
          <w:p>
            <w:pPr>
              <w:pStyle w:val="Compact"/>
            </w:pPr>
            <w:r>
              <w:t xml:space="preserve">İki sınıf aynı işlevleri gerçekleştiriyor ancak farklı metot adlarına sahip</w:t>
            </w:r>
          </w:p>
        </w:tc>
        <w:tc>
          <w:tcPr/>
          <w:p>
            <w:pPr>
              <w:pStyle w:val="Compact"/>
            </w:pPr>
            <w:r>
              <w:t xml:space="preserve">Rename Method, Extract Superclass, Move Metho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2"/>
    <w:bookmarkStart w:id="243" w:name="Xa246c24af574a9f77041f11fbc241bc849fae44"/>
    <w:p>
      <w:pPr>
        <w:pStyle w:val="Heading2"/>
      </w:pPr>
      <w:r>
        <w:t xml:space="preserve">Kod Kokusu ve Yeniden Yapılandırma: Değişiklik Engelleyicil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18"/>
        <w:gridCol w:w="40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d Kokusu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Önerilen Yeniden Yapılandırma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ergent Change (İraksak Değişiklik)</w:t>
            </w:r>
          </w:p>
        </w:tc>
        <w:tc>
          <w:tcPr/>
          <w:p>
            <w:pPr>
              <w:pStyle w:val="Compact"/>
            </w:pPr>
            <w:r>
              <w:t xml:space="preserve">Bir sınıfta değişiklik yaptığınızda birbirleriyle ilgisiz birçok metodu değiştirmek zorunda kalıyorsunuz</w:t>
            </w:r>
          </w:p>
        </w:tc>
        <w:tc>
          <w:tcPr/>
          <w:p>
            <w:pPr>
              <w:pStyle w:val="Compact"/>
            </w:pPr>
            <w:r>
              <w:t xml:space="preserve">Extract Cla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tgun Surgery (Saçma Ameliyat)</w:t>
            </w:r>
          </w:p>
        </w:tc>
        <w:tc>
          <w:tcPr/>
          <w:p>
            <w:pPr>
              <w:pStyle w:val="Compact"/>
            </w:pPr>
            <w:r>
              <w:t xml:space="preserve">Herhangi bir değişiklik yapmak birçok farklı sınıfta birçok küçük değişiklik gerektiriyor</w:t>
            </w:r>
          </w:p>
        </w:tc>
        <w:tc>
          <w:tcPr/>
          <w:p>
            <w:pPr>
              <w:pStyle w:val="Compact"/>
            </w:pPr>
            <w:r>
              <w:t xml:space="preserve">Move Method, Move Field, Inline Cla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llel Inheritance Hierarchies (Paralel Kalıtım Hiyerarşileri)</w:t>
            </w:r>
          </w:p>
        </w:tc>
        <w:tc>
          <w:tcPr/>
          <w:p>
            <w:pPr>
              <w:pStyle w:val="Compact"/>
            </w:pPr>
            <w:r>
              <w:t xml:space="preserve">Bir sınıf için alt sınıf oluşturduğunuzda, başka bir sınıf için de alt sınıf oluşturmanız gerekiyor</w:t>
            </w:r>
          </w:p>
        </w:tc>
        <w:tc>
          <w:tcPr/>
          <w:p>
            <w:pPr>
              <w:pStyle w:val="Compact"/>
            </w:pPr>
            <w:r>
              <w:t xml:space="preserve">Move Method, Move Fiel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3"/>
    <w:bookmarkStart w:id="244" w:name="Xa37aedecb59f6a47b4e3b8bcf65346eb9870f26"/>
    <w:p>
      <w:pPr>
        <w:pStyle w:val="Heading2"/>
      </w:pPr>
      <w:r>
        <w:t xml:space="preserve">Kod Kokusu ve Yeniden Yapılandırma: Vazgeçilebilirl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18"/>
        <w:gridCol w:w="40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d Kokusu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Önerilen Yeniden Yapılandırma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s (Yorumlar)</w:t>
            </w:r>
          </w:p>
        </w:tc>
        <w:tc>
          <w:tcPr/>
          <w:p>
            <w:pPr>
              <w:pStyle w:val="Compact"/>
            </w:pPr>
            <w:r>
              <w:t xml:space="preserve">Bir metot açıklayıcı yorumlarla dolu</w:t>
            </w:r>
          </w:p>
        </w:tc>
        <w:tc>
          <w:tcPr/>
          <w:p>
            <w:pPr>
              <w:pStyle w:val="Compact"/>
            </w:pPr>
            <w:r>
              <w:t xml:space="preserve">Extract Variable, Extract Method, Rename Method, Introduce Asser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plicate Code (Tekrarlanan Kod)</w:t>
            </w:r>
          </w:p>
        </w:tc>
        <w:tc>
          <w:tcPr/>
          <w:p>
            <w:pPr>
              <w:pStyle w:val="Compact"/>
            </w:pPr>
            <w:r>
              <w:t xml:space="preserve">İki kod parçası neredeyse aynı görünüyor</w:t>
            </w:r>
          </w:p>
        </w:tc>
        <w:tc>
          <w:tcPr/>
          <w:p>
            <w:pPr>
              <w:pStyle w:val="Compact"/>
            </w:pPr>
            <w:r>
              <w:t xml:space="preserve">Extract Method, Pull Up Method, Form Template Method, Extract Cla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zy Class (Tembel Sınıf)</w:t>
            </w:r>
          </w:p>
        </w:tc>
        <w:tc>
          <w:tcPr/>
          <w:p>
            <w:pPr>
              <w:pStyle w:val="Compact"/>
            </w:pPr>
            <w:r>
              <w:t xml:space="preserve">Bir sınıf varlığını haklı çıkarmak için çok az şey yapıyor</w:t>
            </w:r>
          </w:p>
        </w:tc>
        <w:tc>
          <w:tcPr/>
          <w:p>
            <w:pPr>
              <w:pStyle w:val="Compact"/>
            </w:pPr>
            <w:r>
              <w:t xml:space="preserve">Inline Class, Collapse Hierarch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Class (Veri Sınıfı)</w:t>
            </w:r>
          </w:p>
        </w:tc>
        <w:tc>
          <w:tcPr/>
          <w:p>
            <w:pPr>
              <w:pStyle w:val="Compact"/>
            </w:pPr>
            <w:r>
              <w:t xml:space="preserve">Bir sınıf yalnızca alanlar ve basit erişimçiler içeriyor</w:t>
            </w:r>
          </w:p>
        </w:tc>
        <w:tc>
          <w:tcPr/>
          <w:p>
            <w:pPr>
              <w:pStyle w:val="Compact"/>
            </w:pPr>
            <w:r>
              <w:t xml:space="preserve">Encapsulate Field, Encapsulate Collection, Move Method, Extract Method, Remove Setting Method, Hide 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ad Code (Ölü Kod)</w:t>
            </w:r>
          </w:p>
        </w:tc>
        <w:tc>
          <w:tcPr/>
          <w:p>
            <w:pPr>
              <w:pStyle w:val="Compact"/>
            </w:pPr>
            <w:r>
              <w:t xml:space="preserve">Hiçbir yerde kullanılmayan bir değişken, parametre, alan, metot veya sınıf</w:t>
            </w:r>
          </w:p>
        </w:tc>
        <w:tc>
          <w:tcPr/>
          <w:p>
            <w:pPr>
              <w:pStyle w:val="Compact"/>
            </w:pPr>
            <w:r>
              <w:t xml:space="preserve">Kullanılmayan kodu silin (Inline Class, Collapse Hierarchy, Remove Paramet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culative Generality (Spekulatif Genelleme)</w:t>
            </w:r>
          </w:p>
        </w:tc>
        <w:tc>
          <w:tcPr/>
          <w:p>
            <w:pPr>
              <w:pStyle w:val="Compact"/>
            </w:pPr>
            <w:r>
              <w:t xml:space="preserve">Gelecekte kullanılmak üzere</w:t>
            </w:r>
            <w:r>
              <w:t xml:space="preserve"> </w:t>
            </w:r>
            <w:r>
              <w:t xml:space="preserve">“her ihtimale karşı”</w:t>
            </w:r>
            <w:r>
              <w:t xml:space="preserve"> </w:t>
            </w:r>
            <w:r>
              <w:t xml:space="preserve">oluşturulmuş kullanılmayan sınıf, metot, alan veya parametre</w:t>
            </w:r>
          </w:p>
        </w:tc>
        <w:tc>
          <w:tcPr/>
          <w:p>
            <w:pPr>
              <w:pStyle w:val="Compact"/>
            </w:pPr>
            <w:r>
              <w:t xml:space="preserve">Collapse Hierarchy, Inline Class, Inline Method, Remove Parame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4"/>
    <w:bookmarkStart w:id="245" w:name="Xfa181a4f8c87a1a3f07100915fdbb67a1303604"/>
    <w:p>
      <w:pPr>
        <w:pStyle w:val="Heading2"/>
      </w:pPr>
      <w:r>
        <w:t xml:space="preserve">Kod Kokusu ve Yeniden Yapılandırma: Bağlayıcılar (Coupler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18"/>
        <w:gridCol w:w="40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d Kokusu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Önerilen Yeniden Yapılandırma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 Envy (Özellik Kıskançlığı)</w:t>
            </w:r>
          </w:p>
        </w:tc>
        <w:tc>
          <w:tcPr/>
          <w:p>
            <w:pPr>
              <w:pStyle w:val="Compact"/>
            </w:pPr>
            <w:r>
              <w:t xml:space="preserve">Bir metot, kendi verisinden çok başka bir nesnenin verisine erişiyor</w:t>
            </w:r>
          </w:p>
        </w:tc>
        <w:tc>
          <w:tcPr/>
          <w:p>
            <w:pPr>
              <w:pStyle w:val="Compact"/>
            </w:pPr>
            <w:r>
              <w:t xml:space="preserve">Move Method, Extract 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appropriate Intimacy (Uygunsuz Yakınlık)</w:t>
            </w:r>
          </w:p>
        </w:tc>
        <w:tc>
          <w:tcPr/>
          <w:p>
            <w:pPr>
              <w:pStyle w:val="Compact"/>
            </w:pPr>
            <w:r>
              <w:t xml:space="preserve">Bir sınıf başka bir sınıfın iç alanlarını ve metotlarını kullanıyor</w:t>
            </w:r>
          </w:p>
        </w:tc>
        <w:tc>
          <w:tcPr/>
          <w:p>
            <w:pPr>
              <w:pStyle w:val="Compact"/>
            </w:pPr>
            <w:r>
              <w:t xml:space="preserve">Move Method, Move Field, Extract Class, Hide Delegate, Change Bidirectional Association to Unidirectional, Replace Inheritance with Dele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ssage Chains (Mesaj Zincirler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.getB().getC().getD()</w:t>
            </w:r>
            <w:r>
              <w:t xml:space="preserve"> </w:t>
            </w:r>
            <w:r>
              <w:t xml:space="preserve">gibi bir dizi çağrı görüyorsunuz</w:t>
            </w:r>
          </w:p>
        </w:tc>
        <w:tc>
          <w:tcPr/>
          <w:p>
            <w:pPr>
              <w:pStyle w:val="Compact"/>
            </w:pPr>
            <w:r>
              <w:t xml:space="preserve">Hide Delegate, Extract Method, Move 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dle Man (Aracı)</w:t>
            </w:r>
          </w:p>
        </w:tc>
        <w:tc>
          <w:tcPr/>
          <w:p>
            <w:pPr>
              <w:pStyle w:val="Compact"/>
            </w:pPr>
            <w:r>
              <w:t xml:space="preserve">Bir sınıf başka bir sınıfa devretmekten başka hiçbir şey yapmıyor</w:t>
            </w:r>
          </w:p>
        </w:tc>
        <w:tc>
          <w:tcPr/>
          <w:p>
            <w:pPr>
              <w:pStyle w:val="Compact"/>
            </w:pPr>
            <w:r>
              <w:t xml:space="preserve">Remove Middle Man, Inline Method, Replace Delegation with Inherit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omplete Library Class (Eksik Kütüphane Sınıfı)</w:t>
            </w:r>
          </w:p>
        </w:tc>
        <w:tc>
          <w:tcPr/>
          <w:p>
            <w:pPr>
              <w:pStyle w:val="Compact"/>
            </w:pPr>
            <w:r>
              <w:t xml:space="preserve">Bir kütüphane sınıfı ihtiyacınız olan bir metoda sahip değil</w:t>
            </w:r>
          </w:p>
        </w:tc>
        <w:tc>
          <w:tcPr/>
          <w:p>
            <w:pPr>
              <w:pStyle w:val="Compact"/>
            </w:pPr>
            <w:r>
              <w:t xml:space="preserve">Introduce Foreign Method, Introduce Local Exten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5"/>
    <w:bookmarkStart w:id="246" w:name="yeniden-yapılandırma-en-iyi-uygulamalar"/>
    <w:p>
      <w:pPr>
        <w:pStyle w:val="Heading2"/>
      </w:pPr>
      <w:r>
        <w:t xml:space="preserve">Yeniden Yapılandırma En İyi Uygulamala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factoring öncesinde her zaman testleriniz olsun</w:t>
      </w:r>
      <w:r>
        <w:t xml:space="preserve"> </w:t>
      </w:r>
      <w:r>
        <w:t xml:space="preserve">– testsiz refactoring risklidi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üçük adımlar</w:t>
      </w:r>
      <w:r>
        <w:t xml:space="preserve"> </w:t>
      </w:r>
      <w:r>
        <w:t xml:space="preserve">– her refactoring küçük, doğrulanabilir bir değişiklik olmalıdı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ık commit yapın</w:t>
      </w:r>
      <w:r>
        <w:t xml:space="preserve"> </w:t>
      </w:r>
      <w:r>
        <w:t xml:space="preserve">– her başarılı refactoring adımından sonr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factoring yaparken işlevsellik eklemeyin</w:t>
      </w:r>
      <w:r>
        <w:t xml:space="preserve"> </w:t>
      </w:r>
      <w:r>
        <w:t xml:space="preserve">– endişeleri ayırı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rnunuzu takip edin</w:t>
      </w:r>
      <w:r>
        <w:t xml:space="preserve"> </w:t>
      </w:r>
      <w:r>
        <w:t xml:space="preserve">– kod kokuyorsa, araştırın ve refactoring yapı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DE desteği kullanın</w:t>
      </w:r>
      <w:r>
        <w:t xml:space="preserve"> </w:t>
      </w:r>
      <w:r>
        <w:t xml:space="preserve">– otomatik refactoring araçları manuel hataları azaltır (IntelliJ IDEA, Eclipse, VS Code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nucu gözden geçirin</w:t>
      </w:r>
      <w:r>
        <w:t xml:space="preserve"> </w:t>
      </w:r>
      <w:r>
        <w:t xml:space="preserve">– yeniden yapılandırılmış kodun gerçekten daha iyi olduğundan emin olu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ürekli refactoring yapın</w:t>
      </w:r>
      <w:r>
        <w:t xml:space="preserve"> </w:t>
      </w:r>
      <w:r>
        <w:t xml:space="preserve">– tek seferlik bir olay olarak değil, günlük geliştirmenin parçası olarak</w:t>
      </w:r>
    </w:p>
    <w:p>
      <w:r>
        <w:pict>
          <v:rect style="width:0;height:1.5pt" o:hralign="center" o:hrstd="t" o:hr="t"/>
        </w:pict>
      </w:r>
    </w:p>
    <w:bookmarkEnd w:id="246"/>
    <w:bookmarkStart w:id="250" w:name="kaynaklar"/>
    <w:p>
      <w:pPr>
        <w:pStyle w:val="Heading2"/>
      </w:pPr>
      <w:r>
        <w:t xml:space="preserve">Kaynaklar</w:t>
      </w:r>
    </w:p>
    <w:p>
      <w:pPr>
        <w:pStyle w:val="Compact"/>
        <w:numPr>
          <w:ilvl w:val="0"/>
          <w:numId w:val="1011"/>
        </w:numPr>
      </w:pPr>
      <w:r>
        <w:t xml:space="preserve">Fowler, M. (1999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. Addison-Wesley Professional.</w:t>
      </w:r>
    </w:p>
    <w:p>
      <w:pPr>
        <w:pStyle w:val="Compact"/>
        <w:numPr>
          <w:ilvl w:val="0"/>
          <w:numId w:val="1011"/>
        </w:numPr>
      </w:pPr>
      <w:r>
        <w:t xml:space="preserve">Fowler, M. (2018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 </w:t>
      </w:r>
      <w:r>
        <w:t xml:space="preserve">(2nd Edition). Addison-Wesley Professional.</w:t>
      </w:r>
    </w:p>
    <w:p>
      <w:pPr>
        <w:pStyle w:val="Compact"/>
        <w:numPr>
          <w:ilvl w:val="0"/>
          <w:numId w:val="1011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Refactoring Techniqu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refactoring.guru/refactoring/techniques</w:t>
        </w:r>
      </w:hyperlink>
    </w:p>
    <w:p>
      <w:pPr>
        <w:pStyle w:val="Compact"/>
        <w:numPr>
          <w:ilvl w:val="0"/>
          <w:numId w:val="1011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Composing Methods</w:t>
      </w:r>
      <w:r>
        <w:t xml:space="preserve">.</w:t>
      </w:r>
      <w:r>
        <w:t xml:space="preserve"> </w:t>
      </w:r>
      <w:hyperlink r:id="rId247">
        <w:r>
          <w:rPr>
            <w:rStyle w:val="Hyperlink"/>
          </w:rPr>
          <w:t xml:space="preserve">https://refactoring.guru/refactoring/techniques/composing-methods</w:t>
        </w:r>
      </w:hyperlink>
    </w:p>
    <w:p>
      <w:pPr>
        <w:pStyle w:val="Compact"/>
        <w:numPr>
          <w:ilvl w:val="0"/>
          <w:numId w:val="1011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Moving Features between Objects</w:t>
      </w:r>
      <w:r>
        <w:t xml:space="preserve">.</w:t>
      </w:r>
      <w:r>
        <w:t xml:space="preserve"> </w:t>
      </w:r>
      <w:hyperlink r:id="rId248">
        <w:r>
          <w:rPr>
            <w:rStyle w:val="Hyperlink"/>
          </w:rPr>
          <w:t xml:space="preserve">https://refactoring.guru/refactoring/techniques/moving-features-between-objects</w:t>
        </w:r>
      </w:hyperlink>
    </w:p>
    <w:p>
      <w:pPr>
        <w:pStyle w:val="Compact"/>
        <w:numPr>
          <w:ilvl w:val="0"/>
          <w:numId w:val="1011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Organizing Data</w:t>
      </w:r>
      <w:r>
        <w:t xml:space="preserve">.</w:t>
      </w:r>
      <w:r>
        <w:t xml:space="preserve"> </w:t>
      </w:r>
      <w:hyperlink r:id="rId249">
        <w:r>
          <w:rPr>
            <w:rStyle w:val="Hyperlink"/>
          </w:rPr>
          <w:t xml:space="preserve">https://refactoring.guru/refactoring/techniques/organizing-data</w:t>
        </w:r>
      </w:hyperlink>
    </w:p>
    <w:p>
      <w:r>
        <w:pict>
          <v:rect style="width:0;height:1.5pt" o:hralign="center" o:hrstd="t" o:hr="t"/>
        </w:pict>
      </w:r>
    </w:p>
    <w:bookmarkEnd w:id="250"/>
    <w:bookmarkStart w:id="255" w:name="kaynaklar-devamı"/>
    <w:p>
      <w:pPr>
        <w:pStyle w:val="Heading2"/>
      </w:pPr>
      <w:r>
        <w:t xml:space="preserve">Kaynaklar (devamı)</w:t>
      </w:r>
    </w:p>
    <w:p>
      <w:pPr>
        <w:pStyle w:val="Compact"/>
        <w:numPr>
          <w:ilvl w:val="0"/>
          <w:numId w:val="1012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Simplifying Conditional Expressions</w:t>
      </w:r>
      <w:r>
        <w:t xml:space="preserve">.</w:t>
      </w:r>
      <w:r>
        <w:t xml:space="preserve"> </w:t>
      </w:r>
      <w:hyperlink r:id="rId251">
        <w:r>
          <w:rPr>
            <w:rStyle w:val="Hyperlink"/>
          </w:rPr>
          <w:t xml:space="preserve">https://refactoring.guru/refactoring/techniques/simplifying-conditional-expressions</w:t>
        </w:r>
      </w:hyperlink>
    </w:p>
    <w:p>
      <w:pPr>
        <w:pStyle w:val="Compact"/>
        <w:numPr>
          <w:ilvl w:val="0"/>
          <w:numId w:val="1012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Simplifying Method Calls</w:t>
      </w:r>
      <w:r>
        <w:t xml:space="preserve">.</w:t>
      </w:r>
      <w:r>
        <w:t xml:space="preserve"> </w:t>
      </w:r>
      <w:hyperlink r:id="rId252">
        <w:r>
          <w:rPr>
            <w:rStyle w:val="Hyperlink"/>
          </w:rPr>
          <w:t xml:space="preserve">https://refactoring.guru/refactoring/techniques/simplifying-method-calls</w:t>
        </w:r>
      </w:hyperlink>
    </w:p>
    <w:p>
      <w:pPr>
        <w:pStyle w:val="Compact"/>
        <w:numPr>
          <w:ilvl w:val="0"/>
          <w:numId w:val="1012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Dealing with Generalization</w:t>
      </w:r>
      <w:r>
        <w:t xml:space="preserve">.</w:t>
      </w:r>
      <w:r>
        <w:t xml:space="preserve"> </w:t>
      </w:r>
      <w:hyperlink r:id="rId253">
        <w:r>
          <w:rPr>
            <w:rStyle w:val="Hyperlink"/>
          </w:rPr>
          <w:t xml:space="preserve">https://refactoring.guru/refactoring/techniques/dealing-with-generalization</w:t>
        </w:r>
      </w:hyperlink>
    </w:p>
    <w:p>
      <w:pPr>
        <w:pStyle w:val="Compact"/>
        <w:numPr>
          <w:ilvl w:val="0"/>
          <w:numId w:val="1012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Code Smells</w:t>
      </w:r>
      <w:r>
        <w:t xml:space="preserve">.</w:t>
      </w:r>
      <w:r>
        <w:t xml:space="preserve"> </w:t>
      </w:r>
      <w:hyperlink r:id="rId254">
        <w:r>
          <w:rPr>
            <w:rStyle w:val="Hyperlink"/>
          </w:rPr>
          <w:t xml:space="preserve">https://refactoring.guru/refactoring/smells</w:t>
        </w:r>
      </w:hyperlink>
    </w:p>
    <w:p>
      <w:pPr>
        <w:pStyle w:val="Compact"/>
        <w:numPr>
          <w:ilvl w:val="0"/>
          <w:numId w:val="1012"/>
        </w:numPr>
      </w:pPr>
      <w:r>
        <w:t xml:space="preserve">Kerievsky, J. (2004).</w:t>
      </w:r>
      <w:r>
        <w:t xml:space="preserve"> </w:t>
      </w:r>
      <w:r>
        <w:rPr>
          <w:i/>
          <w:iCs/>
        </w:rPr>
        <w:t xml:space="preserve">Refactoring to Patterns</w:t>
      </w:r>
      <w:r>
        <w:t xml:space="preserve">. Addison-Wesley Professional.</w:t>
      </w:r>
    </w:p>
    <w:p>
      <w:pPr>
        <w:pStyle w:val="Compact"/>
        <w:numPr>
          <w:ilvl w:val="0"/>
          <w:numId w:val="1012"/>
        </w:numPr>
      </w:pPr>
      <w:r>
        <w:t xml:space="preserve">Martin, R. C. (2008).</w:t>
      </w:r>
      <w:r>
        <w:t xml:space="preserve"> </w:t>
      </w:r>
      <w:r>
        <w:rPr>
          <w:i/>
          <w:iCs/>
        </w:rPr>
        <w:t xml:space="preserve">Clean Code: A Handbook of Agile Software Craftsmanship</w:t>
      </w:r>
      <w:r>
        <w:t xml:space="preserve">. Prentice H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5"/>
    <w:bookmarkEnd w:id="2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7" Target="media/rId257.png" /><Relationship Type="http://schemas.openxmlformats.org/officeDocument/2006/relationships/image" Id="rId140" Target="media/rId140.png" /><Relationship Type="http://schemas.openxmlformats.org/officeDocument/2006/relationships/image" Id="rId112" Target="media/rId112.png" /><Relationship Type="http://schemas.openxmlformats.org/officeDocument/2006/relationships/image" Id="rId79" Target="media/rId79.png" /><Relationship Type="http://schemas.openxmlformats.org/officeDocument/2006/relationships/image" Id="rId41" Target="media/rId41.png" /><Relationship Type="http://schemas.openxmlformats.org/officeDocument/2006/relationships/image" Id="rId159" Target="media/rId159.png" /><Relationship Type="http://schemas.openxmlformats.org/officeDocument/2006/relationships/image" Id="rId184" Target="media/rId184.png" /><Relationship Type="http://schemas.openxmlformats.org/officeDocument/2006/relationships/image" Id="rId72" Target="media/rId72.png" /><Relationship Type="http://schemas.openxmlformats.org/officeDocument/2006/relationships/image" Id="rId202" Target="media/rId202.png" /><Relationship Type="http://schemas.openxmlformats.org/officeDocument/2006/relationships/image" Id="rId31" Target="media/rId31.png" /><Relationship Type="http://schemas.openxmlformats.org/officeDocument/2006/relationships/image" Id="rId153" Target="media/rId153.png" /><Relationship Type="http://schemas.openxmlformats.org/officeDocument/2006/relationships/image" Id="rId221" Target="media/rId221.png" /><Relationship Type="http://schemas.openxmlformats.org/officeDocument/2006/relationships/image" Id="rId58" Target="media/rId58.png" /><Relationship Type="http://schemas.openxmlformats.org/officeDocument/2006/relationships/image" Id="rId126" Target="media/rId126.png" /><Relationship Type="http://schemas.openxmlformats.org/officeDocument/2006/relationships/image" Id="rId120" Target="media/rId120.png" /><Relationship Type="http://schemas.openxmlformats.org/officeDocument/2006/relationships/hyperlink" Id="rId21" Target="ce204-week-13.tr.md_doc.pdf" TargetMode="External" /><Relationship Type="http://schemas.openxmlformats.org/officeDocument/2006/relationships/hyperlink" Id="rId23" Target="ce204-week-13.tr.md_slide.pdf" TargetMode="External" /><Relationship Type="http://schemas.openxmlformats.org/officeDocument/2006/relationships/hyperlink" Id="rId22" Target="ce204-week-13.tr.md_word.docx" TargetMode="External" /><Relationship Type="http://schemas.openxmlformats.org/officeDocument/2006/relationships/hyperlink" Id="rId254" Target="https://refactoring.guru/refactoring/smells" TargetMode="External" /><Relationship Type="http://schemas.openxmlformats.org/officeDocument/2006/relationships/hyperlink" Id="rId26" Target="https://refactoring.guru/refactoring/techniques" TargetMode="External" /><Relationship Type="http://schemas.openxmlformats.org/officeDocument/2006/relationships/hyperlink" Id="rId247" Target="https://refactoring.guru/refactoring/techniques/composing-methods" TargetMode="External" /><Relationship Type="http://schemas.openxmlformats.org/officeDocument/2006/relationships/hyperlink" Id="rId253" Target="https://refactoring.guru/refactoring/techniques/dealing-with-generalization" TargetMode="External" /><Relationship Type="http://schemas.openxmlformats.org/officeDocument/2006/relationships/hyperlink" Id="rId248" Target="https://refactoring.guru/refactoring/techniques/moving-features-between-objects" TargetMode="External" /><Relationship Type="http://schemas.openxmlformats.org/officeDocument/2006/relationships/hyperlink" Id="rId249" Target="https://refactoring.guru/refactoring/techniques/organizing-data" TargetMode="External" /><Relationship Type="http://schemas.openxmlformats.org/officeDocument/2006/relationships/hyperlink" Id="rId251" Target="https://refactoring.guru/refactoring/techniques/simplifying-conditional-expressions" TargetMode="External" /><Relationship Type="http://schemas.openxmlformats.org/officeDocument/2006/relationships/hyperlink" Id="rId252" Target="https://refactoring.guru/refactoring/techniques/simplifying-method-ca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3.tr.md_doc.pdf" TargetMode="External" /><Relationship Type="http://schemas.openxmlformats.org/officeDocument/2006/relationships/hyperlink" Id="rId23" Target="ce204-week-13.tr.md_slide.pdf" TargetMode="External" /><Relationship Type="http://schemas.openxmlformats.org/officeDocument/2006/relationships/hyperlink" Id="rId22" Target="ce204-week-13.tr.md_word.docx" TargetMode="External" /><Relationship Type="http://schemas.openxmlformats.org/officeDocument/2006/relationships/hyperlink" Id="rId254" Target="https://refactoring.guru/refactoring/smells" TargetMode="External" /><Relationship Type="http://schemas.openxmlformats.org/officeDocument/2006/relationships/hyperlink" Id="rId26" Target="https://refactoring.guru/refactoring/techniques" TargetMode="External" /><Relationship Type="http://schemas.openxmlformats.org/officeDocument/2006/relationships/hyperlink" Id="rId247" Target="https://refactoring.guru/refactoring/techniques/composing-methods" TargetMode="External" /><Relationship Type="http://schemas.openxmlformats.org/officeDocument/2006/relationships/hyperlink" Id="rId253" Target="https://refactoring.guru/refactoring/techniques/dealing-with-generalization" TargetMode="External" /><Relationship Type="http://schemas.openxmlformats.org/officeDocument/2006/relationships/hyperlink" Id="rId248" Target="https://refactoring.guru/refactoring/techniques/moving-features-between-objects" TargetMode="External" /><Relationship Type="http://schemas.openxmlformats.org/officeDocument/2006/relationships/hyperlink" Id="rId249" Target="https://refactoring.guru/refactoring/techniques/organizing-data" TargetMode="External" /><Relationship Type="http://schemas.openxmlformats.org/officeDocument/2006/relationships/hyperlink" Id="rId251" Target="https://refactoring.guru/refactoring/techniques/simplifying-conditional-expressions" TargetMode="External" /><Relationship Type="http://schemas.openxmlformats.org/officeDocument/2006/relationships/hyperlink" Id="rId252" Target="https://refactoring.guru/refactoring/techniques/simplifying-method-ca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Nesne Yönelimli Programlama</dc:title>
  <dc:creator>Yazar: Dr. Öğr. Üyesi Uğur CORUH</dc:creator>
  <dc:language>tr-TR</dc:language>
  <cp:keywords/>
  <dcterms:created xsi:type="dcterms:W3CDTF">2026-03-03T05:30:44Z</dcterms:created>
  <dcterms:modified xsi:type="dcterms:W3CDTF">2026-03-03T0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Hafta-13</vt:lpwstr>
  </property>
  <property fmtid="{D5CDD505-2E9C-101B-9397-08002B2CF9AE}" pid="8" name="footer-center">
    <vt:lpwstr>© Telif Hakkı 2025-2026</vt:lpwstr>
  </property>
  <property fmtid="{D5CDD505-2E9C-101B-9397-08002B2CF9AE}" pid="9" name="footer-left">
    <vt:lpwstr>© Telif Hakkı 2025-2026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Nesne Yönelimli Programlama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Yeniden Yapılandırma Teknikler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